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D0839" w:rsidRPr="004B2AB3" w:rsidRDefault="00EE64F4" w:rsidP="00D552F3">
      <w:pPr>
        <w:autoSpaceDE w:val="0"/>
        <w:autoSpaceDN w:val="0"/>
        <w:adjustRightInd w:val="0"/>
        <w:jc w:val="both"/>
        <w:rPr>
          <w:rFonts w:ascii="Tahoma" w:eastAsia="Calibri" w:hAnsi="Tahoma" w:cs="Tahoma"/>
          <w:b/>
          <w:color w:val="000000" w:themeColor="text1"/>
          <w:sz w:val="28"/>
          <w:szCs w:val="40"/>
          <w:lang w:val="en-GB"/>
        </w:rPr>
      </w:pPr>
      <w:r w:rsidRPr="004B2AB3">
        <w:rPr>
          <w:rFonts w:ascii="Tahoma" w:eastAsia="Calibri" w:hAnsi="Tahoma" w:cs="Tahoma"/>
          <w:b/>
          <w:noProof/>
          <w:color w:val="000000" w:themeColor="text1"/>
          <w:sz w:val="28"/>
          <w:szCs w:val="40"/>
          <w:lang w:val="en-GB" w:eastAsia="en-GB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5438775</wp:posOffset>
            </wp:positionH>
            <wp:positionV relativeFrom="page">
              <wp:posOffset>475615</wp:posOffset>
            </wp:positionV>
            <wp:extent cx="985520" cy="1334135"/>
            <wp:effectExtent l="190500" t="190500" r="195580" b="189865"/>
            <wp:wrapTight wrapText="bothSides">
              <wp:wrapPolygon edited="0">
                <wp:start x="835" y="-3084"/>
                <wp:lineTo x="-4175" y="-2467"/>
                <wp:lineTo x="-4175" y="17272"/>
                <wp:lineTo x="-3340" y="22207"/>
                <wp:lineTo x="418" y="23749"/>
                <wp:lineTo x="835" y="24366"/>
                <wp:lineTo x="20459" y="24366"/>
                <wp:lineTo x="20876" y="23749"/>
                <wp:lineTo x="24634" y="22207"/>
                <wp:lineTo x="25469" y="17272"/>
                <wp:lineTo x="25469" y="2467"/>
                <wp:lineTo x="20876" y="-2159"/>
                <wp:lineTo x="20459" y="-3084"/>
                <wp:lineTo x="835" y="-3084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G_3164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5520" cy="13341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p w:rsidR="000A1A6A" w:rsidRDefault="00D552F3" w:rsidP="00D552F3">
      <w:pPr>
        <w:autoSpaceDE w:val="0"/>
        <w:autoSpaceDN w:val="0"/>
        <w:adjustRightInd w:val="0"/>
        <w:jc w:val="both"/>
        <w:rPr>
          <w:rFonts w:ascii="Tahoma" w:eastAsia="Calibri" w:hAnsi="Tahoma" w:cs="Tahoma"/>
          <w:b/>
          <w:color w:val="000000" w:themeColor="text1"/>
          <w:sz w:val="28"/>
          <w:szCs w:val="40"/>
          <w:lang w:val="en-GB"/>
        </w:rPr>
      </w:pPr>
      <w:r w:rsidRPr="004B2AB3">
        <w:rPr>
          <w:rFonts w:ascii="Tahoma" w:eastAsia="Calibri" w:hAnsi="Tahoma" w:cs="Tahoma"/>
          <w:b/>
          <w:color w:val="000000" w:themeColor="text1"/>
          <w:sz w:val="28"/>
          <w:szCs w:val="40"/>
          <w:lang w:val="en-GB"/>
        </w:rPr>
        <w:t>Anas</w:t>
      </w:r>
      <w:r w:rsidR="000A1A6A">
        <w:rPr>
          <w:rFonts w:ascii="Tahoma" w:eastAsia="Calibri" w:hAnsi="Tahoma" w:cs="Tahoma"/>
          <w:b/>
          <w:color w:val="000000" w:themeColor="text1"/>
          <w:sz w:val="28"/>
          <w:szCs w:val="40"/>
          <w:lang w:val="en-GB"/>
        </w:rPr>
        <w:t xml:space="preserve">   </w:t>
      </w:r>
    </w:p>
    <w:p w:rsidR="00D552F3" w:rsidRPr="004B2AB3" w:rsidRDefault="000A1A6A" w:rsidP="00D552F3">
      <w:pPr>
        <w:autoSpaceDE w:val="0"/>
        <w:autoSpaceDN w:val="0"/>
        <w:adjustRightInd w:val="0"/>
        <w:jc w:val="both"/>
        <w:rPr>
          <w:rFonts w:ascii="Tahoma" w:eastAsia="Calibri" w:hAnsi="Tahoma" w:cs="Tahoma"/>
          <w:b/>
          <w:color w:val="000000" w:themeColor="text1"/>
          <w:sz w:val="28"/>
          <w:szCs w:val="40"/>
          <w:lang w:val="en-GB"/>
        </w:rPr>
      </w:pPr>
      <w:r>
        <w:rPr>
          <w:rFonts w:ascii="Tahoma" w:eastAsia="Calibri" w:hAnsi="Tahoma" w:cs="Tahoma"/>
          <w:b/>
          <w:color w:val="000000" w:themeColor="text1"/>
          <w:sz w:val="28"/>
          <w:szCs w:val="40"/>
          <w:lang w:val="en-GB"/>
        </w:rPr>
        <w:t xml:space="preserve"> </w:t>
      </w:r>
      <w:hyperlink r:id="rId9" w:history="1">
        <w:r w:rsidRPr="00223135">
          <w:rPr>
            <w:rStyle w:val="Hyperlink"/>
            <w:rFonts w:ascii="Tahoma" w:eastAsia="Calibri" w:hAnsi="Tahoma" w:cs="Tahoma"/>
            <w:b/>
            <w:sz w:val="28"/>
            <w:szCs w:val="40"/>
            <w:lang w:val="en-GB"/>
          </w:rPr>
          <w:t>Anas.345471@2freemail.com</w:t>
        </w:r>
      </w:hyperlink>
      <w:r>
        <w:rPr>
          <w:rFonts w:ascii="Tahoma" w:eastAsia="Calibri" w:hAnsi="Tahoma" w:cs="Tahoma"/>
          <w:b/>
          <w:color w:val="000000" w:themeColor="text1"/>
          <w:sz w:val="28"/>
          <w:szCs w:val="40"/>
          <w:lang w:val="en-GB"/>
        </w:rPr>
        <w:t xml:space="preserve"> </w:t>
      </w:r>
      <w:r w:rsidR="00D552F3" w:rsidRPr="004B2AB3">
        <w:rPr>
          <w:rFonts w:ascii="Tahoma" w:eastAsia="Calibri" w:hAnsi="Tahoma" w:cs="Tahoma"/>
          <w:b/>
          <w:color w:val="000000" w:themeColor="text1"/>
          <w:sz w:val="28"/>
          <w:szCs w:val="40"/>
          <w:lang w:val="en-GB"/>
        </w:rPr>
        <w:t xml:space="preserve"> </w:t>
      </w:r>
    </w:p>
    <w:p w:rsidR="00832213" w:rsidRPr="004B2AB3" w:rsidRDefault="0033020E" w:rsidP="00D552F3">
      <w:pPr>
        <w:pStyle w:val="Title"/>
        <w:rPr>
          <w:rFonts w:ascii="Tahoma" w:eastAsia="Calibri" w:hAnsi="Tahoma" w:cs="Tahoma"/>
          <w:b/>
          <w:color w:val="000000" w:themeColor="text1"/>
          <w:spacing w:val="0"/>
          <w:kern w:val="0"/>
          <w:sz w:val="20"/>
          <w:szCs w:val="28"/>
          <w:lang w:val="en-GB"/>
        </w:rPr>
      </w:pPr>
      <w:r w:rsidRPr="004B2AB3">
        <w:rPr>
          <w:rFonts w:ascii="Tahoma" w:eastAsia="Calibri" w:hAnsi="Tahoma" w:cs="Tahoma"/>
          <w:b/>
          <w:color w:val="000000" w:themeColor="text1"/>
          <w:spacing w:val="0"/>
          <w:kern w:val="0"/>
          <w:sz w:val="20"/>
          <w:szCs w:val="28"/>
          <w:lang w:val="en-GB"/>
        </w:rPr>
        <w:t>I</w:t>
      </w:r>
      <w:r w:rsidR="00C45436" w:rsidRPr="004B2AB3">
        <w:rPr>
          <w:rFonts w:ascii="Tahoma" w:eastAsia="Calibri" w:hAnsi="Tahoma" w:cs="Tahoma"/>
          <w:b/>
          <w:color w:val="000000" w:themeColor="text1"/>
          <w:spacing w:val="0"/>
          <w:kern w:val="0"/>
          <w:sz w:val="20"/>
          <w:szCs w:val="28"/>
          <w:lang w:val="en-GB"/>
        </w:rPr>
        <w:t>T</w:t>
      </w:r>
      <w:r w:rsidRPr="004B2AB3">
        <w:rPr>
          <w:rFonts w:ascii="Tahoma" w:eastAsia="Calibri" w:hAnsi="Tahoma" w:cs="Tahoma"/>
          <w:b/>
          <w:color w:val="000000" w:themeColor="text1"/>
          <w:spacing w:val="0"/>
          <w:kern w:val="0"/>
          <w:sz w:val="20"/>
          <w:szCs w:val="28"/>
          <w:lang w:val="en-GB"/>
        </w:rPr>
        <w:t xml:space="preserve"> Administrator</w:t>
      </w:r>
      <w:r w:rsidR="00832213" w:rsidRPr="004B2AB3">
        <w:rPr>
          <w:rFonts w:ascii="Tahoma" w:eastAsia="Calibri" w:hAnsi="Tahoma" w:cs="Tahoma"/>
          <w:b/>
          <w:color w:val="000000" w:themeColor="text1"/>
          <w:spacing w:val="0"/>
          <w:kern w:val="0"/>
          <w:sz w:val="20"/>
          <w:szCs w:val="28"/>
          <w:lang w:val="en-GB"/>
        </w:rPr>
        <w:t xml:space="preserve">(Systems </w:t>
      </w:r>
      <w:r w:rsidR="00450BC9" w:rsidRPr="004B2AB3">
        <w:rPr>
          <w:rFonts w:ascii="Tahoma" w:eastAsia="Calibri" w:hAnsi="Tahoma" w:cs="Tahoma"/>
          <w:b/>
          <w:color w:val="000000" w:themeColor="text1"/>
          <w:spacing w:val="0"/>
          <w:kern w:val="0"/>
          <w:sz w:val="20"/>
          <w:szCs w:val="28"/>
          <w:lang w:val="en-GB"/>
        </w:rPr>
        <w:t>and</w:t>
      </w:r>
      <w:r w:rsidR="00832213" w:rsidRPr="004B2AB3">
        <w:rPr>
          <w:rFonts w:ascii="Tahoma" w:eastAsia="Calibri" w:hAnsi="Tahoma" w:cs="Tahoma"/>
          <w:b/>
          <w:color w:val="000000" w:themeColor="text1"/>
          <w:spacing w:val="0"/>
          <w:kern w:val="0"/>
          <w:sz w:val="20"/>
          <w:szCs w:val="28"/>
          <w:lang w:val="en-GB"/>
        </w:rPr>
        <w:t xml:space="preserve"> Networks)</w:t>
      </w:r>
    </w:p>
    <w:p w:rsidR="0007386A" w:rsidRPr="004B2AB3" w:rsidRDefault="002321FD" w:rsidP="00D552F3">
      <w:pPr>
        <w:pStyle w:val="Title"/>
        <w:rPr>
          <w:rFonts w:ascii="Tahoma" w:eastAsia="Calibri" w:hAnsi="Tahoma" w:cs="Tahoma"/>
          <w:b/>
          <w:color w:val="000000" w:themeColor="text1"/>
          <w:spacing w:val="0"/>
          <w:kern w:val="0"/>
          <w:sz w:val="16"/>
          <w:szCs w:val="28"/>
          <w:lang w:val="en-GB"/>
        </w:rPr>
      </w:pPr>
      <w:r w:rsidRPr="004B2AB3">
        <w:rPr>
          <w:rFonts w:ascii="Tahoma" w:eastAsia="Calibri" w:hAnsi="Tahoma" w:cs="Tahoma"/>
          <w:b/>
          <w:color w:val="000000" w:themeColor="text1"/>
          <w:spacing w:val="0"/>
          <w:kern w:val="0"/>
          <w:sz w:val="16"/>
          <w:szCs w:val="28"/>
          <w:lang w:val="en-GB"/>
        </w:rPr>
        <w:t>CCNA</w:t>
      </w:r>
      <w:r w:rsidR="00283401" w:rsidRPr="004B2AB3">
        <w:rPr>
          <w:rFonts w:ascii="Tahoma" w:eastAsia="Calibri" w:hAnsi="Tahoma" w:cs="Tahoma"/>
          <w:b/>
          <w:color w:val="000000" w:themeColor="text1"/>
          <w:spacing w:val="0"/>
          <w:kern w:val="0"/>
          <w:sz w:val="16"/>
          <w:szCs w:val="28"/>
          <w:lang w:val="en-GB"/>
        </w:rPr>
        <w:t>, MCSE, MCSA, MCITP</w:t>
      </w:r>
    </w:p>
    <w:p w:rsidR="00757BDE" w:rsidRPr="004B2AB3" w:rsidRDefault="00757BDE" w:rsidP="00D552F3">
      <w:pPr>
        <w:pStyle w:val="Title"/>
        <w:rPr>
          <w:color w:val="000000" w:themeColor="text1"/>
          <w:sz w:val="24"/>
        </w:rPr>
      </w:pPr>
    </w:p>
    <w:p w:rsidR="00757BDE" w:rsidRPr="004B2AB3" w:rsidRDefault="00757BDE" w:rsidP="00232BA7">
      <w:pPr>
        <w:widowControl w:val="0"/>
        <w:autoSpaceDE w:val="0"/>
        <w:autoSpaceDN w:val="0"/>
        <w:adjustRightInd w:val="0"/>
        <w:jc w:val="both"/>
        <w:rPr>
          <w:rFonts w:ascii="Verdana" w:hAnsi="Verdana"/>
          <w:b/>
          <w:color w:val="000000" w:themeColor="text1"/>
          <w:sz w:val="22"/>
          <w:shd w:val="clear" w:color="auto" w:fill="8C8C8C"/>
        </w:rPr>
      </w:pPr>
    </w:p>
    <w:p w:rsidR="004408EF" w:rsidRPr="004B2AB3" w:rsidRDefault="0033020E" w:rsidP="008A6A1E">
      <w:p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2"/>
          <w:szCs w:val="28"/>
          <w:u w:val="single"/>
        </w:rPr>
      </w:pPr>
      <w:r w:rsidRPr="004B2AB3">
        <w:rPr>
          <w:rFonts w:ascii="Tahoma" w:eastAsia="Calibri" w:hAnsi="Tahoma" w:cs="Tahoma"/>
          <w:color w:val="000000" w:themeColor="text1"/>
          <w:sz w:val="22"/>
          <w:szCs w:val="28"/>
          <w:u w:val="single"/>
        </w:rPr>
        <w:t>Career Summary:</w:t>
      </w:r>
    </w:p>
    <w:p w:rsidR="004408EF" w:rsidRPr="004B2AB3" w:rsidRDefault="004408EF" w:rsidP="00232BA7">
      <w:pPr>
        <w:autoSpaceDE w:val="0"/>
        <w:autoSpaceDN w:val="0"/>
        <w:adjustRightInd w:val="0"/>
        <w:jc w:val="both"/>
        <w:outlineLvl w:val="0"/>
        <w:rPr>
          <w:rFonts w:ascii="Times New Roman" w:hAnsi="Times New Roman"/>
          <w:b/>
          <w:bCs/>
          <w:color w:val="000000" w:themeColor="text1"/>
          <w:sz w:val="20"/>
          <w:szCs w:val="22"/>
          <w:u w:val="single"/>
        </w:rPr>
      </w:pPr>
    </w:p>
    <w:p w:rsidR="00A23EF0" w:rsidRPr="004B2AB3" w:rsidRDefault="00AD0265" w:rsidP="009669B2">
      <w:pPr>
        <w:autoSpaceDE w:val="0"/>
        <w:autoSpaceDN w:val="0"/>
        <w:adjustRightInd w:val="0"/>
        <w:jc w:val="both"/>
        <w:rPr>
          <w:rFonts w:ascii="Times New Roman" w:hAnsi="Times New Roman"/>
          <w:b/>
          <w:bCs/>
          <w:color w:val="000000" w:themeColor="text1"/>
          <w:sz w:val="20"/>
          <w:szCs w:val="22"/>
          <w:u w:val="single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A confident and reliable IT Administrator</w:t>
      </w:r>
      <w:r w:rsidR="00A21186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(</w:t>
      </w:r>
      <w:r w:rsidR="00B753D7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Systems,</w:t>
      </w:r>
      <w:r w:rsidR="00B753D7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Networ</w:t>
      </w:r>
      <w:r w:rsidR="00B753D7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ks </w:t>
      </w:r>
      <w:r w:rsidR="00DC5E1E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and</w:t>
      </w:r>
      <w:r w:rsidR="00B753D7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security</w:t>
      </w:r>
      <w:r w:rsidR="00A21186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)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with more than </w:t>
      </w:r>
      <w:r w:rsidR="00547455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5 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years full time 1½ years of part</w:t>
      </w:r>
      <w:r w:rsidR="009126E8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-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time  extensive practical experience of working with </w:t>
      </w:r>
      <w:r w:rsidR="00B753D7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workstations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, servers ,software’s and networks and resolving a</w:t>
      </w:r>
      <w:r w:rsidR="00C269C6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ny issues that are raised to </w:t>
      </w:r>
      <w:r w:rsidR="00023992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My 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desk. possessing a proven ability to administer and control the operation, configuration and maintenance of </w:t>
      </w:r>
      <w:r w:rsidR="00B753D7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client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, server</w:t>
      </w:r>
      <w:r w:rsidR="009126E8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,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and networks based information systems, as well as having an eye for detail and able to multi-task under pressure. An excellent communicator can relate well with people at all levels and has the flexibility of working well as part of a team and on my own. </w:t>
      </w:r>
    </w:p>
    <w:p w:rsidR="009F4C06" w:rsidRPr="004B2AB3" w:rsidRDefault="009F4C06" w:rsidP="009669B2">
      <w:pPr>
        <w:autoSpaceDE w:val="0"/>
        <w:autoSpaceDN w:val="0"/>
        <w:adjustRightInd w:val="0"/>
        <w:jc w:val="both"/>
        <w:rPr>
          <w:rFonts w:ascii="Times New Roman" w:hAnsi="Times New Roman"/>
          <w:b/>
          <w:bCs/>
          <w:color w:val="000000" w:themeColor="text1"/>
          <w:sz w:val="20"/>
          <w:szCs w:val="22"/>
          <w:u w:val="single"/>
        </w:rPr>
      </w:pPr>
    </w:p>
    <w:p w:rsidR="009669B2" w:rsidRPr="004B2AB3" w:rsidRDefault="0033020E" w:rsidP="008A6A1E">
      <w:p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2"/>
          <w:szCs w:val="28"/>
          <w:u w:val="single"/>
        </w:rPr>
      </w:pPr>
      <w:r w:rsidRPr="004B2AB3">
        <w:rPr>
          <w:rFonts w:ascii="Tahoma" w:eastAsia="Calibri" w:hAnsi="Tahoma" w:cs="Tahoma"/>
          <w:color w:val="000000" w:themeColor="text1"/>
          <w:sz w:val="22"/>
          <w:szCs w:val="28"/>
          <w:u w:val="single"/>
        </w:rPr>
        <w:t>Work Experience:</w:t>
      </w:r>
    </w:p>
    <w:p w:rsidR="00892E3E" w:rsidRPr="004B2AB3" w:rsidRDefault="00892E3E" w:rsidP="009669B2">
      <w:pPr>
        <w:autoSpaceDE w:val="0"/>
        <w:autoSpaceDN w:val="0"/>
        <w:adjustRightInd w:val="0"/>
        <w:jc w:val="both"/>
        <w:rPr>
          <w:rFonts w:ascii="Times New Roman" w:hAnsi="Times New Roman"/>
          <w:b/>
          <w:bCs/>
          <w:color w:val="000000" w:themeColor="text1"/>
          <w:sz w:val="20"/>
          <w:szCs w:val="22"/>
          <w:u w:val="single"/>
        </w:rPr>
      </w:pPr>
    </w:p>
    <w:p w:rsidR="009669B2" w:rsidRPr="00EE64F4" w:rsidRDefault="0033020E" w:rsidP="009669B2">
      <w:pPr>
        <w:autoSpaceDE w:val="0"/>
        <w:autoSpaceDN w:val="0"/>
        <w:adjustRightInd w:val="0"/>
        <w:jc w:val="both"/>
        <w:rPr>
          <w:color w:val="000000" w:themeColor="text1"/>
          <w:sz w:val="22"/>
          <w:u w:val="single"/>
        </w:rPr>
      </w:pPr>
      <w:r w:rsidRPr="00D87B82">
        <w:rPr>
          <w:rFonts w:ascii="Times New Roman" w:hAnsi="Times New Roman"/>
          <w:b/>
          <w:bCs/>
          <w:i/>
          <w:color w:val="000000" w:themeColor="text1"/>
          <w:sz w:val="22"/>
          <w:szCs w:val="22"/>
        </w:rPr>
        <w:t>Sky Steel Systems L</w:t>
      </w:r>
      <w:r w:rsidR="00FC64CE" w:rsidRPr="00D87B82">
        <w:rPr>
          <w:rFonts w:ascii="Times New Roman" w:hAnsi="Times New Roman"/>
          <w:b/>
          <w:bCs/>
          <w:i/>
          <w:color w:val="000000" w:themeColor="text1"/>
          <w:sz w:val="22"/>
          <w:szCs w:val="22"/>
        </w:rPr>
        <w:t>LC</w:t>
      </w:r>
      <w:r w:rsidR="00B16CDE" w:rsidRPr="004B2AB3">
        <w:rPr>
          <w:rFonts w:ascii="Times New Roman" w:hAnsi="Times New Roman"/>
          <w:b/>
          <w:bCs/>
          <w:color w:val="000000" w:themeColor="text1"/>
          <w:sz w:val="22"/>
          <w:szCs w:val="22"/>
        </w:rPr>
        <w:t>(Dubai-UAE</w:t>
      </w:r>
      <w:r w:rsidRPr="004B2AB3">
        <w:rPr>
          <w:rFonts w:ascii="Times New Roman" w:hAnsi="Times New Roman"/>
          <w:b/>
          <w:bCs/>
          <w:color w:val="000000" w:themeColor="text1"/>
          <w:sz w:val="22"/>
          <w:szCs w:val="22"/>
        </w:rPr>
        <w:t>)</w:t>
      </w:r>
      <w:r w:rsidR="000A1A6A" w:rsidRPr="00EE64F4">
        <w:rPr>
          <w:color w:val="000000" w:themeColor="text1"/>
          <w:sz w:val="22"/>
          <w:u w:val="single"/>
        </w:rPr>
        <w:t xml:space="preserve"> </w:t>
      </w:r>
    </w:p>
    <w:p w:rsidR="009669B2" w:rsidRPr="004B2AB3" w:rsidRDefault="009A450B" w:rsidP="009669B2">
      <w:pPr>
        <w:autoSpaceDE w:val="0"/>
        <w:autoSpaceDN w:val="0"/>
        <w:adjustRightInd w:val="0"/>
        <w:jc w:val="both"/>
        <w:rPr>
          <w:rFonts w:ascii="Times New Roman" w:hAnsi="Times New Roman"/>
          <w:b/>
          <w:bCs/>
          <w:color w:val="000000" w:themeColor="text1"/>
          <w:sz w:val="20"/>
          <w:szCs w:val="22"/>
        </w:rPr>
      </w:pPr>
      <w:r w:rsidRPr="004B2AB3">
        <w:rPr>
          <w:rFonts w:ascii="Times New Roman" w:hAnsi="Times New Roman"/>
          <w:b/>
          <w:bCs/>
          <w:color w:val="000000" w:themeColor="text1"/>
          <w:sz w:val="22"/>
          <w:szCs w:val="22"/>
        </w:rPr>
        <w:t>IT Administrator</w:t>
      </w:r>
      <w:r w:rsidR="001357C4" w:rsidRPr="004B2AB3">
        <w:rPr>
          <w:rFonts w:ascii="Times New Roman" w:hAnsi="Times New Roman"/>
          <w:b/>
          <w:bCs/>
          <w:color w:val="000000" w:themeColor="text1"/>
          <w:sz w:val="22"/>
          <w:szCs w:val="22"/>
        </w:rPr>
        <w:t>Feb</w:t>
      </w:r>
      <w:r w:rsidR="0033020E" w:rsidRPr="004B2AB3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2014 </w:t>
      </w:r>
      <w:r w:rsidR="007A6CEE" w:rsidRPr="004B2AB3">
        <w:rPr>
          <w:rFonts w:ascii="Times New Roman" w:hAnsi="Times New Roman"/>
          <w:b/>
          <w:bCs/>
          <w:color w:val="000000" w:themeColor="text1"/>
          <w:sz w:val="22"/>
          <w:szCs w:val="22"/>
        </w:rPr>
        <w:t>to</w:t>
      </w:r>
      <w:r w:rsidR="00547455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Till </w:t>
      </w:r>
      <w:r w:rsidR="00E555D3">
        <w:rPr>
          <w:rFonts w:ascii="Times New Roman" w:hAnsi="Times New Roman"/>
          <w:b/>
          <w:bCs/>
          <w:color w:val="000000" w:themeColor="text1"/>
          <w:sz w:val="22"/>
          <w:szCs w:val="22"/>
        </w:rPr>
        <w:t>Now (</w:t>
      </w:r>
      <w:r w:rsidR="00DC5E1E">
        <w:rPr>
          <w:rFonts w:ascii="Times New Roman" w:hAnsi="Times New Roman"/>
          <w:b/>
          <w:bCs/>
          <w:color w:val="000000" w:themeColor="text1"/>
          <w:sz w:val="22"/>
          <w:szCs w:val="22"/>
        </w:rPr>
        <w:t>3 Year</w:t>
      </w:r>
      <w:r w:rsidR="0033020E" w:rsidRPr="004B2AB3">
        <w:rPr>
          <w:rFonts w:ascii="Times New Roman" w:hAnsi="Times New Roman"/>
          <w:b/>
          <w:bCs/>
          <w:color w:val="000000" w:themeColor="text1"/>
          <w:sz w:val="22"/>
          <w:szCs w:val="22"/>
        </w:rPr>
        <w:t>s</w:t>
      </w:r>
      <w:r w:rsidR="0033020E" w:rsidRPr="004B2AB3">
        <w:rPr>
          <w:rFonts w:ascii="Times New Roman" w:hAnsi="Times New Roman"/>
          <w:b/>
          <w:bCs/>
          <w:color w:val="000000" w:themeColor="text1"/>
          <w:sz w:val="20"/>
          <w:szCs w:val="22"/>
        </w:rPr>
        <w:t>)</w:t>
      </w:r>
    </w:p>
    <w:p w:rsidR="00EE64F4" w:rsidRPr="004B2AB3" w:rsidRDefault="00EE64F4" w:rsidP="009669B2">
      <w:pPr>
        <w:autoSpaceDE w:val="0"/>
        <w:autoSpaceDN w:val="0"/>
        <w:adjustRightInd w:val="0"/>
        <w:jc w:val="both"/>
        <w:rPr>
          <w:rFonts w:ascii="Times New Roman" w:hAnsi="Times New Roman"/>
          <w:b/>
          <w:bCs/>
          <w:color w:val="000000" w:themeColor="text1"/>
          <w:sz w:val="20"/>
          <w:szCs w:val="22"/>
        </w:rPr>
      </w:pPr>
    </w:p>
    <w:p w:rsidR="009669B2" w:rsidRPr="00E55A6F" w:rsidRDefault="0033020E" w:rsidP="00E55A6F">
      <w:p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E55A6F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Currently </w:t>
      </w:r>
      <w:r w:rsidR="00B904B8" w:rsidRPr="00E55A6F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workingas</w:t>
      </w:r>
      <w:r w:rsidR="00D36994" w:rsidRPr="00E55A6F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an</w:t>
      </w:r>
      <w:r w:rsidR="00B16CDE" w:rsidRPr="00E55A6F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IT</w:t>
      </w:r>
      <w:r w:rsidR="00EE64F4" w:rsidRPr="00E55A6F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system and networks </w:t>
      </w:r>
      <w:r w:rsidRPr="00E55A6F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Administrator </w:t>
      </w:r>
      <w:r w:rsidR="00D36994" w:rsidRPr="00E55A6F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inan</w:t>
      </w:r>
      <w:r w:rsidRPr="00E55A6F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Engineering/Manufacturing Firm </w:t>
      </w:r>
      <w:r w:rsidR="00D36994" w:rsidRPr="00E55A6F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in</w:t>
      </w:r>
      <w:r w:rsidRPr="00E55A6F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Dubai.</w:t>
      </w:r>
    </w:p>
    <w:p w:rsidR="002446C6" w:rsidRPr="004B2AB3" w:rsidRDefault="002446C6" w:rsidP="009669B2">
      <w:pPr>
        <w:autoSpaceDE w:val="0"/>
        <w:autoSpaceDN w:val="0"/>
        <w:adjustRightInd w:val="0"/>
        <w:jc w:val="both"/>
        <w:rPr>
          <w:rFonts w:ascii="Times New Roman" w:hAnsi="Times New Roman"/>
          <w:bCs/>
          <w:color w:val="000000" w:themeColor="text1"/>
          <w:sz w:val="20"/>
          <w:szCs w:val="22"/>
        </w:rPr>
      </w:pPr>
    </w:p>
    <w:p w:rsidR="009669B2" w:rsidRPr="004B2AB3" w:rsidRDefault="0033020E" w:rsidP="000B54CF">
      <w:pPr>
        <w:autoSpaceDE w:val="0"/>
        <w:autoSpaceDN w:val="0"/>
        <w:adjustRightInd w:val="0"/>
        <w:jc w:val="both"/>
        <w:rPr>
          <w:rFonts w:ascii="Maiandra GD" w:hAnsi="Maiandra GD" w:cs="Arial"/>
          <w:color w:val="000000" w:themeColor="text1"/>
          <w:sz w:val="20"/>
          <w:szCs w:val="22"/>
        </w:rPr>
      </w:pPr>
      <w:r w:rsidRPr="004B2AB3">
        <w:rPr>
          <w:rFonts w:ascii="Times New Roman" w:hAnsi="Times New Roman"/>
          <w:b/>
          <w:bCs/>
          <w:color w:val="000000" w:themeColor="text1"/>
          <w:sz w:val="20"/>
          <w:szCs w:val="22"/>
          <w:u w:val="single"/>
        </w:rPr>
        <w:t>Duties:</w:t>
      </w:r>
    </w:p>
    <w:p w:rsidR="00E834D8" w:rsidRPr="004B2AB3" w:rsidRDefault="00E834D8" w:rsidP="00E834D8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Installing and </w:t>
      </w:r>
      <w:r w:rsidR="003D6057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Managing the internal </w:t>
      </w:r>
      <w:r w:rsidR="00DC5E1E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and</w:t>
      </w:r>
      <w:r w:rsidR="003D6057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Hosted Network I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nfrastructure including </w:t>
      </w:r>
      <w:r w:rsidR="003D6057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S</w:t>
      </w:r>
      <w:r w:rsidR="00142366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ervers ,</w:t>
      </w:r>
      <w:r w:rsidR="003D6057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F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irewalls, </w:t>
      </w:r>
      <w:r w:rsidR="003D6057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R</w:t>
      </w:r>
      <w:r w:rsidR="00142366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outers ,</w:t>
      </w:r>
      <w:r w:rsidR="003D6057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S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witches</w:t>
      </w:r>
      <w:r w:rsidR="009126E8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,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and </w:t>
      </w:r>
      <w:r w:rsidR="003D6057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T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elephon</w:t>
      </w:r>
      <w:r w:rsidR="009126E8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y</w:t>
      </w:r>
    </w:p>
    <w:p w:rsidR="00493A3F" w:rsidRPr="004B2AB3" w:rsidRDefault="00493A3F" w:rsidP="008A6A1E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Performing </w:t>
      </w:r>
      <w:r w:rsidR="003D6057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Routine Audits of S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ystems and </w:t>
      </w:r>
      <w:r w:rsidR="003D6057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S</w:t>
      </w:r>
      <w:r w:rsidR="009A450B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oftware’s</w:t>
      </w:r>
    </w:p>
    <w:p w:rsidR="00076CF2" w:rsidRPr="004B2AB3" w:rsidRDefault="00076CF2" w:rsidP="008A6A1E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Manage and monitor</w:t>
      </w:r>
      <w:r w:rsidR="00316DE7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VPN and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site to site</w:t>
      </w:r>
      <w:r w:rsidR="00395876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veaam</w:t>
      </w:r>
      <w:r w:rsidR="003D6057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B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ackup</w:t>
      </w:r>
      <w:r w:rsidR="00AA48E7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s</w:t>
      </w:r>
    </w:p>
    <w:p w:rsidR="002A14C3" w:rsidRPr="004B2AB3" w:rsidRDefault="00BE29A3" w:rsidP="002A14C3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Install ,configure ,</w:t>
      </w:r>
      <w:r w:rsidR="002A14C3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Manage and monitor </w:t>
      </w:r>
      <w:r w:rsidR="005D6576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C</w:t>
      </w:r>
      <w:r w:rsid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itrix </w:t>
      </w:r>
      <w:r w:rsidR="002A14C3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hypervisor</w:t>
      </w:r>
      <w:r w:rsidR="008F6F93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s</w:t>
      </w:r>
      <w:r w:rsid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,</w:t>
      </w:r>
      <w:r w:rsidR="00621195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X</w:t>
      </w:r>
      <w:r w:rsidR="000741AB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enCenter,</w:t>
      </w:r>
      <w:r w:rsidR="004B2AB3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X</w:t>
      </w:r>
      <w:r w:rsid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enS</w:t>
      </w:r>
      <w:r w:rsidR="004B2AB3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erver</w:t>
      </w:r>
      <w:r w:rsid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6.5,XenApp/XenDesktop 7.5</w:t>
      </w:r>
    </w:p>
    <w:p w:rsidR="00ED655B" w:rsidRPr="004B2AB3" w:rsidRDefault="00ED655B" w:rsidP="00ED655B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Administrating EMC SAN (vnxe3200)</w:t>
      </w:r>
      <w:r w:rsidR="00484B56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and Seagate NAS(black armor, NAS pro)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based  storage solutions </w:t>
      </w:r>
    </w:p>
    <w:p w:rsidR="00493A3F" w:rsidRPr="004B2AB3" w:rsidRDefault="00493A3F" w:rsidP="008A6A1E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Strengthening the IT</w:t>
      </w:r>
      <w:r w:rsidR="00AA48E7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infrastructure through implementing</w:t>
      </w:r>
      <w:r w:rsidR="003D6057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N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ew </w:t>
      </w:r>
      <w:r w:rsidR="003D6057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T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echnologies.</w:t>
      </w:r>
    </w:p>
    <w:p w:rsidR="00A21186" w:rsidRPr="004B2AB3" w:rsidRDefault="003D6057" w:rsidP="00493A3F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Cloud H</w:t>
      </w:r>
      <w:r w:rsidR="00A21186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osted Exchange server 2010 </w:t>
      </w:r>
      <w:r w:rsidR="005D6576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and Mail</w:t>
      </w:r>
      <w:r w:rsidR="00395876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store 10 email Archiver </w:t>
      </w:r>
      <w:r w:rsidR="005D6576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server </w:t>
      </w:r>
      <w:r w:rsidR="005D6576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Administration</w:t>
      </w:r>
    </w:p>
    <w:p w:rsidR="00E14A87" w:rsidRPr="004B2AB3" w:rsidRDefault="00E14A87" w:rsidP="00493A3F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Managi</w:t>
      </w:r>
      <w:r w:rsidR="003D6057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ng  Cisco BE 6000 (CUCM 10.11) T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elephony and ip phones </w:t>
      </w:r>
      <w:r w:rsidR="009A450B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(7911,7900)</w:t>
      </w:r>
    </w:p>
    <w:p w:rsidR="00382D23" w:rsidRPr="004B2AB3" w:rsidRDefault="00382D23" w:rsidP="00382D23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IT Asset Management(Desktop central) and Helpdesk support Management (osTicket)</w:t>
      </w:r>
    </w:p>
    <w:p w:rsidR="005D7DE2" w:rsidRPr="004B2AB3" w:rsidRDefault="00B753D7" w:rsidP="008A6A1E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Implementation ,</w:t>
      </w:r>
      <w:r w:rsidR="00142366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Manag</w:t>
      </w:r>
      <w:r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ing and</w:t>
      </w:r>
      <w:r w:rsidR="003D6057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S</w:t>
      </w:r>
      <w:r w:rsidR="00142366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upport</w:t>
      </w:r>
      <w:r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for </w:t>
      </w:r>
      <w:r w:rsidR="0033020E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ERP</w:t>
      </w:r>
      <w:r w:rsidR="00DF44A9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and </w:t>
      </w:r>
      <w:r w:rsidR="00382D23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DMS</w:t>
      </w:r>
    </w:p>
    <w:p w:rsidR="00AA48E7" w:rsidRPr="004B2AB3" w:rsidRDefault="003D6057" w:rsidP="00AA48E7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E</w:t>
      </w:r>
      <w:r w:rsidR="00AA48E7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valuate, </w:t>
      </w:r>
      <w:r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Test, A</w:t>
      </w:r>
      <w:r w:rsidR="00AA48E7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dvise, </w:t>
      </w:r>
      <w:r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Train and S</w:t>
      </w:r>
      <w:r w:rsidR="00AA48E7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upport IT related projects</w:t>
      </w:r>
    </w:p>
    <w:p w:rsidR="00493A3F" w:rsidRPr="004B2AB3" w:rsidRDefault="003D6057" w:rsidP="008A6A1E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Maintaining D</w:t>
      </w:r>
      <w:r w:rsidR="00493A3F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ocumentation of changes </w:t>
      </w:r>
      <w:r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Regarding users, F</w:t>
      </w:r>
      <w:r w:rsidR="00493A3F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unctions </w:t>
      </w:r>
      <w:r w:rsidR="00DC5E1E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and</w:t>
      </w:r>
      <w:r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S</w:t>
      </w:r>
      <w:r w:rsidR="00493A3F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ystems</w:t>
      </w:r>
    </w:p>
    <w:p w:rsidR="00AA48E7" w:rsidRPr="004B2AB3" w:rsidRDefault="00AA48E7" w:rsidP="00AA48E7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Manage the IT budgets and expenditure on hardware and software with best IT Service Quality </w:t>
      </w:r>
      <w:r w:rsidR="00382D23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and Strict Cost Control</w:t>
      </w:r>
    </w:p>
    <w:p w:rsidR="00296593" w:rsidRPr="004B2AB3" w:rsidRDefault="00296593" w:rsidP="00296593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Windows </w:t>
      </w:r>
      <w:r w:rsidR="003D6057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S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erver AD User Policy and sites  Management  </w:t>
      </w:r>
    </w:p>
    <w:p w:rsidR="00E14A87" w:rsidRPr="004B2AB3" w:rsidRDefault="00E14A87" w:rsidP="00E14A87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Windows Server </w:t>
      </w:r>
      <w:r w:rsidR="0082000C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2008, 2012 Install, Configure ,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Manage </w:t>
      </w:r>
      <w:r w:rsidR="00DC5E1E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and</w:t>
      </w:r>
      <w:r w:rsidR="0082000C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troubleshoot </w:t>
      </w:r>
    </w:p>
    <w:p w:rsidR="00E14A87" w:rsidRPr="004B2AB3" w:rsidRDefault="00E14A87" w:rsidP="00E14A87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MS SQL 2014 Install ,Configure ,Backup </w:t>
      </w:r>
      <w:r w:rsidR="00DC5E1E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and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Restore </w:t>
      </w:r>
    </w:p>
    <w:p w:rsidR="00E14A87" w:rsidRPr="004B2AB3" w:rsidRDefault="00E14A87" w:rsidP="00E14A87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Centralized OS And Software License Management With Volume Activation Management Tool</w:t>
      </w:r>
    </w:p>
    <w:p w:rsidR="007F549F" w:rsidRPr="004B2AB3" w:rsidRDefault="007F549F" w:rsidP="007F549F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Install , Configure </w:t>
      </w:r>
      <w:r w:rsidR="00DC5E1E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and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management Cisco (catalyst 4503, SG200-50P, 2900 series CCNA) ,Linksys(SGE2010P, dgs-1210-52) Routers, Switch Wireless(EnGenius ,Dell) Controllers  Configuration </w:t>
      </w:r>
    </w:p>
    <w:p w:rsidR="00296593" w:rsidRPr="004B2AB3" w:rsidRDefault="00296593" w:rsidP="00296593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Campus Wi-Fi With windows Radius Server</w:t>
      </w:r>
      <w:r w:rsidR="00BE29A3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(NAP)</w:t>
      </w:r>
      <w:r w:rsidR="003D6057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, LAN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Switch Authentication</w:t>
      </w:r>
    </w:p>
    <w:p w:rsidR="00AA48E7" w:rsidRPr="004B2AB3" w:rsidRDefault="003D6057" w:rsidP="00AA48E7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Purchasing a</w:t>
      </w:r>
      <w:r w:rsidR="00AA48E7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nd Procedures, Cost Analysis Techniques, Strict Cost Controlling </w:t>
      </w:r>
    </w:p>
    <w:p w:rsidR="00AA48E7" w:rsidRPr="004B2AB3" w:rsidRDefault="00AA48E7" w:rsidP="00AA48E7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Having strong IT, commercial, planning and budgeting skills</w:t>
      </w:r>
    </w:p>
    <w:p w:rsidR="00296593" w:rsidRPr="004B2AB3" w:rsidRDefault="00296593" w:rsidP="00296593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LAN/WAN Installation And Configuration (VLan,STP And Port Security, Routing (RIP,OSPF,IGRP,EIGRP)Access control List(ACL),Mac and IP filtering  </w:t>
      </w:r>
    </w:p>
    <w:p w:rsidR="00296593" w:rsidRPr="004B2AB3" w:rsidRDefault="00296593" w:rsidP="00296593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Network Security Firewall UTM management ( Cyberoam CR50iNG</w:t>
      </w:r>
      <w:r w:rsidR="0021196C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/ CR10iNG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,SonicWALL NSA 2400)  Install, Configure</w:t>
      </w:r>
      <w:r w:rsidR="00041921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,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Manage  </w:t>
      </w:r>
      <w:r w:rsidR="00DC5E1E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and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Troubleshooting )</w:t>
      </w:r>
    </w:p>
    <w:p w:rsidR="008F6F93" w:rsidRPr="004B2AB3" w:rsidRDefault="008F6F93" w:rsidP="00296593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Network Monitoring and Patch Management (Manage Engine Application Manager 9,Opmanager,Manage Engine Desktop Central 7)</w:t>
      </w:r>
    </w:p>
    <w:p w:rsidR="008F6F93" w:rsidRPr="004B2AB3" w:rsidRDefault="008F6F93" w:rsidP="00296593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Complete Disaster Recovery </w:t>
      </w:r>
      <w:r w:rsidR="003D6057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S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olution with Symantec Backup Exec 15</w:t>
      </w:r>
    </w:p>
    <w:p w:rsidR="007F549F" w:rsidRPr="004B2AB3" w:rsidRDefault="007F549F" w:rsidP="00296593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Apc Redundant Power Supply Solutions with </w:t>
      </w:r>
      <w:r w:rsidR="00F24F80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Auto power</w:t>
      </w:r>
      <w:r w:rsidR="003D6057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M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anagement</w:t>
      </w:r>
    </w:p>
    <w:p w:rsidR="00296593" w:rsidRPr="00F24F80" w:rsidRDefault="00296593" w:rsidP="00F24F80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Anti-virus server Administration (Symantec Endpoint Protection 12.1, </w:t>
      </w:r>
      <w:hyperlink r:id="rId10" w:history="1">
        <w:r w:rsidRPr="004B2AB3">
          <w:rPr>
            <w:rFonts w:ascii="Tahoma" w:eastAsia="Calibri" w:hAnsi="Tahoma" w:cs="Tahoma"/>
            <w:color w:val="000000" w:themeColor="text1"/>
            <w:sz w:val="20"/>
            <w:szCs w:val="20"/>
            <w:lang w:eastAsia="en-GB"/>
          </w:rPr>
          <w:t>Kaspersky Anti-Virus 8.0</w:t>
        </w:r>
      </w:hyperlink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Server</w:t>
      </w:r>
      <w:r w:rsidR="00F24F80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, </w:t>
      </w:r>
      <w:r w:rsidR="00F24F80" w:rsidRPr="00F24F80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Norton Security Premium </w:t>
      </w:r>
      <w:r w:rsidRPr="00F24F80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) with Application Control, External Media Control and </w:t>
      </w:r>
      <w:r w:rsidR="00F24F80" w:rsidRPr="00F24F80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other Data</w:t>
      </w:r>
      <w:r w:rsidRPr="00F24F80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Leakage Prevention</w:t>
      </w:r>
      <w:r w:rsidR="008F6F93" w:rsidRPr="00F24F80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.</w:t>
      </w:r>
    </w:p>
    <w:p w:rsidR="007F549F" w:rsidRPr="004B2AB3" w:rsidRDefault="00296593" w:rsidP="007F549F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Maintain </w:t>
      </w:r>
      <w:r w:rsidR="00DC5E1E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and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Troubleshoot Biometric Machine </w:t>
      </w:r>
      <w:r w:rsidR="00DC5E1E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and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Server, CCTV Server, IP Cameras</w:t>
      </w:r>
      <w:r w:rsidR="007F549F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,Biometric Door Access System  </w:t>
      </w:r>
    </w:p>
    <w:p w:rsidR="00382D23" w:rsidRPr="004B2AB3" w:rsidRDefault="00382D23" w:rsidP="00382D23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Install, Configure And Troubleshooting  Experience In MS Office and  </w:t>
      </w:r>
      <w:r w:rsidR="00BE29A3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other</w:t>
      </w:r>
      <w:r w:rsidR="00EE64F4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DTP 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Software’s</w:t>
      </w:r>
    </w:p>
    <w:p w:rsidR="00382D23" w:rsidRPr="004B2AB3" w:rsidRDefault="00382D23" w:rsidP="00026CF4">
      <w:pPr>
        <w:pStyle w:val="ListParagraph"/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</w:p>
    <w:p w:rsidR="002F375E" w:rsidRDefault="002F375E" w:rsidP="00232BA7">
      <w:pPr>
        <w:autoSpaceDE w:val="0"/>
        <w:autoSpaceDN w:val="0"/>
        <w:adjustRightInd w:val="0"/>
        <w:jc w:val="both"/>
        <w:rPr>
          <w:rFonts w:ascii="Times New Roman" w:hAnsi="Times New Roman"/>
          <w:b/>
          <w:bCs/>
          <w:i/>
          <w:color w:val="000000" w:themeColor="text1"/>
          <w:sz w:val="22"/>
          <w:szCs w:val="22"/>
        </w:rPr>
      </w:pPr>
    </w:p>
    <w:p w:rsidR="00EE64F4" w:rsidRDefault="00947BC5" w:rsidP="00EE64F4">
      <w:pPr>
        <w:autoSpaceDE w:val="0"/>
        <w:autoSpaceDN w:val="0"/>
        <w:adjustRightInd w:val="0"/>
        <w:jc w:val="both"/>
        <w:rPr>
          <w:rStyle w:val="Hyperlink"/>
          <w:color w:val="000000" w:themeColor="text1"/>
          <w:sz w:val="22"/>
        </w:rPr>
      </w:pPr>
      <w:r w:rsidRPr="002F375E">
        <w:rPr>
          <w:rFonts w:ascii="Times New Roman" w:hAnsi="Times New Roman"/>
          <w:b/>
          <w:bCs/>
          <w:i/>
          <w:color w:val="000000" w:themeColor="text1"/>
          <w:sz w:val="22"/>
          <w:szCs w:val="22"/>
        </w:rPr>
        <w:t>Arion Infotech (Kinfra IT</w:t>
      </w:r>
      <w:r w:rsidR="0033020E" w:rsidRPr="002F375E">
        <w:rPr>
          <w:rFonts w:ascii="Times New Roman" w:hAnsi="Times New Roman"/>
          <w:b/>
          <w:bCs/>
          <w:i/>
          <w:color w:val="000000" w:themeColor="text1"/>
          <w:sz w:val="22"/>
          <w:szCs w:val="22"/>
        </w:rPr>
        <w:t xml:space="preserve"> Park -Calicut-India)</w:t>
      </w:r>
      <w:hyperlink r:id="rId11" w:history="1">
        <w:r w:rsidR="00EE64F4" w:rsidRPr="004B2AB3">
          <w:rPr>
            <w:rStyle w:val="Hyperlink"/>
            <w:color w:val="000000" w:themeColor="text1"/>
            <w:sz w:val="22"/>
          </w:rPr>
          <w:t>www.arioninfotech.com</w:t>
        </w:r>
      </w:hyperlink>
    </w:p>
    <w:p w:rsidR="00757BDE" w:rsidRPr="004B2AB3" w:rsidRDefault="0033020E" w:rsidP="00232BA7">
      <w:pPr>
        <w:autoSpaceDE w:val="0"/>
        <w:autoSpaceDN w:val="0"/>
        <w:adjustRightInd w:val="0"/>
        <w:jc w:val="both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 w:rsidRPr="004B2AB3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IT Support Engineer    </w:t>
      </w:r>
      <w:r w:rsidRPr="002F375E">
        <w:rPr>
          <w:rFonts w:ascii="Times New Roman" w:hAnsi="Times New Roman"/>
          <w:bCs/>
          <w:color w:val="000000" w:themeColor="text1"/>
          <w:sz w:val="22"/>
          <w:szCs w:val="22"/>
        </w:rPr>
        <w:t xml:space="preserve">Oct 2012 </w:t>
      </w:r>
      <w:r w:rsidR="007A6CEE" w:rsidRPr="002F375E">
        <w:rPr>
          <w:rFonts w:ascii="Times New Roman" w:hAnsi="Times New Roman"/>
          <w:bCs/>
          <w:color w:val="000000" w:themeColor="text1"/>
          <w:sz w:val="22"/>
          <w:szCs w:val="22"/>
        </w:rPr>
        <w:t>to</w:t>
      </w:r>
      <w:r w:rsidR="00DC5E1E">
        <w:rPr>
          <w:rFonts w:ascii="Times New Roman" w:hAnsi="Times New Roman"/>
          <w:bCs/>
          <w:color w:val="000000" w:themeColor="text1"/>
          <w:sz w:val="22"/>
          <w:szCs w:val="22"/>
        </w:rPr>
        <w:t xml:space="preserve"> Oct 2013  </w:t>
      </w:r>
    </w:p>
    <w:p w:rsidR="00EE64F4" w:rsidRPr="004B2AB3" w:rsidRDefault="00EE64F4" w:rsidP="00232BA7">
      <w:pPr>
        <w:autoSpaceDE w:val="0"/>
        <w:autoSpaceDN w:val="0"/>
        <w:adjustRightInd w:val="0"/>
        <w:jc w:val="both"/>
        <w:rPr>
          <w:rStyle w:val="Hyperlink"/>
          <w:color w:val="000000" w:themeColor="text1"/>
          <w:sz w:val="22"/>
        </w:rPr>
      </w:pPr>
    </w:p>
    <w:p w:rsidR="00757BDE" w:rsidRPr="00E55A6F" w:rsidRDefault="0033020E" w:rsidP="00232BA7">
      <w:p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E55A6F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Worked As </w:t>
      </w:r>
      <w:r w:rsidR="005C4365" w:rsidRPr="00E55A6F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anIT</w:t>
      </w:r>
      <w:r w:rsidRPr="00E55A6F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Support Engineer</w:t>
      </w:r>
      <w:r w:rsidR="00DF44A9" w:rsidRPr="00E55A6F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,</w:t>
      </w:r>
      <w:r w:rsidRPr="00E55A6F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Tak</w:t>
      </w:r>
      <w:r w:rsidR="009126E8" w:rsidRPr="00E55A6F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ing</w:t>
      </w:r>
      <w:r w:rsidRPr="00E55A6F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Care </w:t>
      </w:r>
      <w:r w:rsidR="00DF44A9" w:rsidRPr="00E55A6F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of</w:t>
      </w:r>
      <w:r w:rsidRPr="00E55A6F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Servers, Clients </w:t>
      </w:r>
      <w:r w:rsidR="00DF44A9" w:rsidRPr="00E55A6F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and</w:t>
      </w:r>
      <w:r w:rsidRPr="00E55A6F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Networks </w:t>
      </w:r>
      <w:r w:rsidR="004B470A" w:rsidRPr="00E55A6F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inthe</w:t>
      </w:r>
      <w:r w:rsidRPr="00E55A6F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Firm</w:t>
      </w:r>
    </w:p>
    <w:p w:rsidR="00757BDE" w:rsidRPr="004B2AB3" w:rsidRDefault="00757BDE" w:rsidP="00232BA7">
      <w:pPr>
        <w:autoSpaceDE w:val="0"/>
        <w:autoSpaceDN w:val="0"/>
        <w:adjustRightInd w:val="0"/>
        <w:jc w:val="both"/>
        <w:rPr>
          <w:rFonts w:ascii="Times New Roman" w:hAnsi="Times New Roman"/>
          <w:b/>
          <w:bCs/>
          <w:color w:val="000000" w:themeColor="text1"/>
          <w:sz w:val="20"/>
          <w:szCs w:val="22"/>
        </w:rPr>
      </w:pPr>
    </w:p>
    <w:p w:rsidR="00EE64F4" w:rsidRDefault="00EE64F4" w:rsidP="00EE64F4">
      <w:pPr>
        <w:rPr>
          <w:b/>
          <w:i/>
          <w:color w:val="000000"/>
          <w:spacing w:val="3"/>
          <w:kern w:val="32"/>
          <w:sz w:val="20"/>
          <w:szCs w:val="19"/>
          <w:u w:val="single"/>
        </w:rPr>
      </w:pPr>
      <w:r w:rsidRPr="00EE64F4">
        <w:rPr>
          <w:b/>
          <w:i/>
          <w:color w:val="000000"/>
          <w:spacing w:val="3"/>
          <w:kern w:val="32"/>
          <w:sz w:val="20"/>
          <w:szCs w:val="19"/>
          <w:u w:val="single"/>
        </w:rPr>
        <w:t>Duties in brief:</w:t>
      </w:r>
    </w:p>
    <w:p w:rsidR="00EE64F4" w:rsidRPr="00EE64F4" w:rsidRDefault="00EE64F4" w:rsidP="00EE64F4">
      <w:pPr>
        <w:rPr>
          <w:b/>
          <w:i/>
          <w:color w:val="000000"/>
          <w:spacing w:val="3"/>
          <w:kern w:val="32"/>
          <w:sz w:val="20"/>
          <w:szCs w:val="19"/>
          <w:u w:val="single"/>
        </w:rPr>
      </w:pPr>
    </w:p>
    <w:p w:rsidR="00757BDE" w:rsidRPr="004B2AB3" w:rsidRDefault="0033020E" w:rsidP="008A6A1E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Responsible For Design, Installation </w:t>
      </w:r>
      <w:r w:rsidR="00D36994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and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Maintenance Networking Services.</w:t>
      </w:r>
    </w:p>
    <w:p w:rsidR="00757BDE" w:rsidRPr="004B2AB3" w:rsidRDefault="002A14C3" w:rsidP="008A6A1E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Setup Systems </w:t>
      </w:r>
      <w:r w:rsidR="00DC5E1E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and</w:t>
      </w:r>
      <w:r w:rsidR="0033020E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Network  For  Projects</w:t>
      </w:r>
    </w:p>
    <w:p w:rsidR="008F6F93" w:rsidRPr="004B2AB3" w:rsidRDefault="008F6F93" w:rsidP="008F6F93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Any Mac and windows OS version  Install ,Configure ,Manage </w:t>
      </w:r>
      <w:r w:rsidR="00DC5E1E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and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Troubleshoot</w:t>
      </w:r>
    </w:p>
    <w:p w:rsidR="00757BDE" w:rsidRPr="004B2AB3" w:rsidRDefault="0033020E" w:rsidP="00064431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Manage, Troubleshoot I</w:t>
      </w:r>
      <w:r w:rsidR="005C4365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P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Phones</w:t>
      </w:r>
      <w:r w:rsidR="00064431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(</w:t>
      </w:r>
      <w:r w:rsidR="00E24EE2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NEC </w:t>
      </w:r>
      <w:r w:rsidR="00064431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UNIVERGE SV8100</w:t>
      </w:r>
      <w:r w:rsidR="0057236C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\Avaya ip office 500 </w:t>
      </w:r>
      <w:r w:rsidR="00064431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)</w:t>
      </w:r>
    </w:p>
    <w:p w:rsidR="00757BDE" w:rsidRPr="004B2AB3" w:rsidRDefault="0033020E" w:rsidP="008A6A1E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Training New Employees. Compiling Procedural Documentation.</w:t>
      </w:r>
    </w:p>
    <w:p w:rsidR="00757BDE" w:rsidRPr="004B2AB3" w:rsidRDefault="0033020E" w:rsidP="008A6A1E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Ensure Computer Hardware </w:t>
      </w:r>
      <w:r w:rsidR="00AD1F15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safety</w:t>
      </w:r>
      <w:r w:rsidR="00DC5E1E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and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Complies </w:t>
      </w:r>
      <w:r w:rsidR="00AD1F15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with Health and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Safety Legislation.</w:t>
      </w:r>
    </w:p>
    <w:p w:rsidR="00757BDE" w:rsidRPr="004B2AB3" w:rsidRDefault="0033020E" w:rsidP="008A6A1E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Applying Patches </w:t>
      </w:r>
      <w:r w:rsidR="005C4365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and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Updates In Accordance With Company Procedures.</w:t>
      </w:r>
    </w:p>
    <w:p w:rsidR="00757BDE" w:rsidRPr="004B2AB3" w:rsidRDefault="0033020E" w:rsidP="008A6A1E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Documentation Of System And Network Configurations</w:t>
      </w:r>
    </w:p>
    <w:p w:rsidR="00E14A87" w:rsidRDefault="0033020E" w:rsidP="008A6A1E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Management </w:t>
      </w:r>
      <w:r w:rsidR="00947BC5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ofthe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Daily Data Backup </w:t>
      </w:r>
      <w:r w:rsidR="00947BC5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and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Retrieval Scheme</w:t>
      </w:r>
    </w:p>
    <w:p w:rsidR="00EA447E" w:rsidRPr="004B2AB3" w:rsidRDefault="00EA447E" w:rsidP="008A6A1E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Helpdesk tools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spiceworks</w:t>
      </w:r>
    </w:p>
    <w:p w:rsidR="00757BDE" w:rsidRPr="004B2AB3" w:rsidRDefault="00026CF4" w:rsidP="008A6A1E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VMware Esx 5</w:t>
      </w:r>
      <w:r w:rsidR="00DC5E1E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and</w:t>
      </w:r>
      <w:r w:rsidR="00E14A87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VMware VCenter Administration </w:t>
      </w:r>
    </w:p>
    <w:p w:rsidR="00757BDE" w:rsidRPr="004B2AB3" w:rsidRDefault="0033020E" w:rsidP="008A6A1E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Managing</w:t>
      </w:r>
      <w:r w:rsidR="00316DE7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AD and MSExchange 2007 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Mail Server And Clients</w:t>
      </w:r>
    </w:p>
    <w:p w:rsidR="00626D11" w:rsidRPr="004B2AB3" w:rsidRDefault="00626D11" w:rsidP="00232BA7">
      <w:pPr>
        <w:autoSpaceDE w:val="0"/>
        <w:autoSpaceDN w:val="0"/>
        <w:adjustRightInd w:val="0"/>
        <w:jc w:val="both"/>
        <w:rPr>
          <w:rFonts w:ascii="Times New Roman" w:hAnsi="Times New Roman"/>
          <w:color w:val="000000" w:themeColor="text1"/>
          <w:sz w:val="20"/>
          <w:szCs w:val="22"/>
        </w:rPr>
      </w:pPr>
    </w:p>
    <w:p w:rsidR="00A23EF0" w:rsidRPr="004B2AB3" w:rsidRDefault="00A23EF0" w:rsidP="00232BA7">
      <w:pPr>
        <w:autoSpaceDE w:val="0"/>
        <w:autoSpaceDN w:val="0"/>
        <w:adjustRightInd w:val="0"/>
        <w:jc w:val="both"/>
        <w:rPr>
          <w:rFonts w:ascii="Times New Roman" w:hAnsi="Times New Roman"/>
          <w:color w:val="000000" w:themeColor="text1"/>
          <w:sz w:val="20"/>
          <w:szCs w:val="22"/>
        </w:rPr>
      </w:pPr>
    </w:p>
    <w:p w:rsidR="001D14A2" w:rsidRPr="004B2AB3" w:rsidRDefault="001D14A2" w:rsidP="00232BA7">
      <w:pPr>
        <w:autoSpaceDE w:val="0"/>
        <w:autoSpaceDN w:val="0"/>
        <w:adjustRightInd w:val="0"/>
        <w:jc w:val="both"/>
        <w:rPr>
          <w:rFonts w:ascii="Times New Roman" w:hAnsi="Times New Roman"/>
          <w:color w:val="000000" w:themeColor="text1"/>
          <w:sz w:val="20"/>
          <w:szCs w:val="22"/>
        </w:rPr>
      </w:pPr>
    </w:p>
    <w:p w:rsidR="00757BDE" w:rsidRPr="004B2AB3" w:rsidRDefault="001357C4" w:rsidP="00CF0C15">
      <w:pPr>
        <w:autoSpaceDE w:val="0"/>
        <w:autoSpaceDN w:val="0"/>
        <w:adjustRightInd w:val="0"/>
        <w:jc w:val="both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 w:rsidRPr="002F375E">
        <w:rPr>
          <w:rFonts w:ascii="Times New Roman" w:hAnsi="Times New Roman"/>
          <w:b/>
          <w:bCs/>
          <w:i/>
          <w:color w:val="000000" w:themeColor="text1"/>
          <w:sz w:val="22"/>
          <w:szCs w:val="22"/>
        </w:rPr>
        <w:t>Forevision</w:t>
      </w:r>
      <w:r w:rsidR="0033020E" w:rsidRPr="002F375E">
        <w:rPr>
          <w:rFonts w:ascii="Times New Roman" w:hAnsi="Times New Roman"/>
          <w:b/>
          <w:bCs/>
          <w:i/>
          <w:color w:val="000000" w:themeColor="text1"/>
          <w:sz w:val="22"/>
          <w:szCs w:val="22"/>
        </w:rPr>
        <w:t xml:space="preserve"> Technologies (Pvt) </w:t>
      </w:r>
      <w:r w:rsidR="009177B5" w:rsidRPr="002F375E">
        <w:rPr>
          <w:rFonts w:ascii="Times New Roman" w:hAnsi="Times New Roman"/>
          <w:b/>
          <w:bCs/>
          <w:i/>
          <w:color w:val="000000" w:themeColor="text1"/>
          <w:sz w:val="22"/>
          <w:szCs w:val="22"/>
        </w:rPr>
        <w:t xml:space="preserve">Ltd </w:t>
      </w:r>
      <w:r w:rsidR="009177B5">
        <w:rPr>
          <w:rFonts w:ascii="Times New Roman" w:hAnsi="Times New Roman"/>
          <w:b/>
          <w:bCs/>
          <w:i/>
          <w:color w:val="000000" w:themeColor="text1"/>
          <w:sz w:val="22"/>
          <w:szCs w:val="22"/>
        </w:rPr>
        <w:t>(</w:t>
      </w:r>
      <w:r w:rsidR="0033020E" w:rsidRPr="002F375E">
        <w:rPr>
          <w:rFonts w:ascii="Times New Roman" w:hAnsi="Times New Roman"/>
          <w:b/>
          <w:bCs/>
          <w:i/>
          <w:color w:val="000000" w:themeColor="text1"/>
          <w:sz w:val="22"/>
          <w:szCs w:val="22"/>
        </w:rPr>
        <w:t>Bangalore-India)</w:t>
      </w:r>
      <w:hyperlink r:id="rId12" w:history="1">
        <w:r w:rsidR="00EE64F4" w:rsidRPr="004B2AB3">
          <w:rPr>
            <w:rStyle w:val="Hyperlink"/>
            <w:color w:val="000000" w:themeColor="text1"/>
            <w:sz w:val="22"/>
          </w:rPr>
          <w:t>www.4vision.in</w:t>
        </w:r>
      </w:hyperlink>
    </w:p>
    <w:p w:rsidR="00757BDE" w:rsidRPr="004B2AB3" w:rsidRDefault="005C4365" w:rsidP="00232BA7">
      <w:pPr>
        <w:autoSpaceDE w:val="0"/>
        <w:autoSpaceDN w:val="0"/>
        <w:adjustRightInd w:val="0"/>
        <w:jc w:val="both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 w:rsidRPr="004B2AB3">
        <w:rPr>
          <w:rFonts w:ascii="Times New Roman" w:hAnsi="Times New Roman"/>
          <w:b/>
          <w:bCs/>
          <w:color w:val="000000" w:themeColor="text1"/>
          <w:sz w:val="22"/>
          <w:szCs w:val="22"/>
        </w:rPr>
        <w:t>IT</w:t>
      </w:r>
      <w:r w:rsidR="0033020E" w:rsidRPr="004B2AB3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Support Engineer</w:t>
      </w:r>
      <w:r w:rsidR="009A699F" w:rsidRPr="004B2AB3">
        <w:rPr>
          <w:rFonts w:ascii="Times New Roman" w:hAnsi="Times New Roman"/>
          <w:b/>
          <w:bCs/>
          <w:color w:val="000000" w:themeColor="text1"/>
          <w:sz w:val="22"/>
          <w:szCs w:val="22"/>
        </w:rPr>
        <w:t>/ Jr. System Administrator</w:t>
      </w:r>
      <w:r w:rsidR="0033020E" w:rsidRPr="004B2AB3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June 2011 </w:t>
      </w:r>
      <w:r w:rsidR="007A6CEE" w:rsidRPr="004B2AB3">
        <w:rPr>
          <w:rFonts w:ascii="Times New Roman" w:hAnsi="Times New Roman"/>
          <w:b/>
          <w:bCs/>
          <w:color w:val="000000" w:themeColor="text1"/>
          <w:sz w:val="22"/>
          <w:szCs w:val="22"/>
        </w:rPr>
        <w:t>to</w:t>
      </w:r>
      <w:r w:rsidR="00DC5E1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Oct 2012  </w:t>
      </w:r>
    </w:p>
    <w:p w:rsidR="00757BDE" w:rsidRDefault="00757BDE" w:rsidP="00232BA7">
      <w:pPr>
        <w:autoSpaceDE w:val="0"/>
        <w:autoSpaceDN w:val="0"/>
        <w:adjustRightInd w:val="0"/>
        <w:jc w:val="both"/>
        <w:rPr>
          <w:rStyle w:val="Hyperlink"/>
          <w:color w:val="000000" w:themeColor="text1"/>
          <w:sz w:val="22"/>
        </w:rPr>
      </w:pPr>
    </w:p>
    <w:p w:rsidR="00757BDE" w:rsidRPr="00EE64F4" w:rsidRDefault="0033020E" w:rsidP="00EE64F4">
      <w:p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EE64F4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Responsible </w:t>
      </w:r>
      <w:r w:rsidR="009177B5" w:rsidRPr="00EE64F4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for</w:t>
      </w:r>
      <w:r w:rsidRPr="00EE64F4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Supporting Clients At All Levels </w:t>
      </w:r>
      <w:r w:rsidR="00EE64F4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and</w:t>
      </w:r>
      <w:r w:rsidRPr="00EE64F4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Ensuring That All Hardware, Software </w:t>
      </w:r>
      <w:r w:rsidR="004B470A" w:rsidRPr="00EE64F4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and</w:t>
      </w:r>
      <w:r w:rsidRPr="00EE64F4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Networks are Configured </w:t>
      </w:r>
      <w:r w:rsidR="004B470A" w:rsidRPr="00EE64F4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and</w:t>
      </w:r>
      <w:r w:rsidRPr="00EE64F4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Installed Correctly</w:t>
      </w:r>
    </w:p>
    <w:p w:rsidR="004408EF" w:rsidRPr="004B2AB3" w:rsidRDefault="004408EF" w:rsidP="00232BA7">
      <w:pPr>
        <w:autoSpaceDE w:val="0"/>
        <w:autoSpaceDN w:val="0"/>
        <w:adjustRightInd w:val="0"/>
        <w:jc w:val="both"/>
        <w:outlineLvl w:val="0"/>
        <w:rPr>
          <w:rFonts w:ascii="Times New Roman" w:hAnsi="Times New Roman"/>
          <w:b/>
          <w:bCs/>
          <w:color w:val="000000" w:themeColor="text1"/>
          <w:sz w:val="20"/>
          <w:szCs w:val="22"/>
          <w:u w:val="single"/>
        </w:rPr>
      </w:pPr>
    </w:p>
    <w:p w:rsidR="00EE64F4" w:rsidRDefault="00EE64F4" w:rsidP="00EE64F4">
      <w:pPr>
        <w:rPr>
          <w:b/>
          <w:i/>
          <w:color w:val="000000"/>
          <w:spacing w:val="3"/>
          <w:kern w:val="32"/>
          <w:sz w:val="20"/>
          <w:szCs w:val="19"/>
          <w:u w:val="single"/>
        </w:rPr>
      </w:pPr>
      <w:r w:rsidRPr="00EE64F4">
        <w:rPr>
          <w:b/>
          <w:i/>
          <w:color w:val="000000"/>
          <w:spacing w:val="3"/>
          <w:kern w:val="32"/>
          <w:sz w:val="20"/>
          <w:szCs w:val="19"/>
          <w:u w:val="single"/>
        </w:rPr>
        <w:t>Duties in brief:</w:t>
      </w:r>
    </w:p>
    <w:p w:rsidR="00EE64F4" w:rsidRPr="00EE64F4" w:rsidRDefault="00EE64F4" w:rsidP="00EE64F4">
      <w:pPr>
        <w:rPr>
          <w:b/>
          <w:i/>
          <w:color w:val="000000"/>
          <w:spacing w:val="3"/>
          <w:kern w:val="32"/>
          <w:sz w:val="20"/>
          <w:szCs w:val="19"/>
          <w:u w:val="single"/>
        </w:rPr>
      </w:pPr>
    </w:p>
    <w:p w:rsidR="00757BDE" w:rsidRPr="004B2AB3" w:rsidRDefault="0033020E" w:rsidP="008A6A1E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Supporting Users and Network Administrators </w:t>
      </w:r>
      <w:r w:rsidR="007A6CEE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over</w:t>
      </w:r>
      <w:r w:rsidR="005C4365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the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Telephone </w:t>
      </w:r>
      <w:r w:rsidR="005C4365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and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Remote Tool.</w:t>
      </w:r>
    </w:p>
    <w:p w:rsidR="00EE64F4" w:rsidRDefault="0033020E" w:rsidP="008A6A1E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EE64F4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Providing Support For Windows Server</w:t>
      </w:r>
      <w:r w:rsidR="00064431" w:rsidRPr="00EE64F4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2008</w:t>
      </w:r>
      <w:r w:rsidR="00EE64F4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And Client</w:t>
      </w:r>
    </w:p>
    <w:p w:rsidR="00757BDE" w:rsidRPr="00EE64F4" w:rsidRDefault="0033020E" w:rsidP="008A6A1E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EE64F4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Experience in Tech Issues on ERP </w:t>
      </w:r>
      <w:r w:rsidR="00064431" w:rsidRPr="00EE64F4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Software’s</w:t>
      </w:r>
      <w:r w:rsidRPr="00EE64F4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Such As Tally Server, Lyceum Etc.</w:t>
      </w:r>
    </w:p>
    <w:p w:rsidR="00757BDE" w:rsidRPr="004B2AB3" w:rsidRDefault="0033020E" w:rsidP="008A6A1E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Configuration </w:t>
      </w:r>
      <w:r w:rsidR="005C4365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and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Testing Of Any New Hardware </w:t>
      </w:r>
      <w:r w:rsidR="005C4365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and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Software.</w:t>
      </w:r>
    </w:p>
    <w:p w:rsidR="007F549F" w:rsidRPr="004B2AB3" w:rsidRDefault="007F549F" w:rsidP="007F549F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Server Room or SMB Data Center Designing , Implementation </w:t>
      </w:r>
      <w:r w:rsidR="00DC5E1E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and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Managing </w:t>
      </w:r>
    </w:p>
    <w:p w:rsidR="00757BDE" w:rsidRPr="004B2AB3" w:rsidRDefault="0033020E" w:rsidP="008A6A1E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Travelling To Client Sites To Help With Installs, Deployment, And Troubleshooting.</w:t>
      </w:r>
    </w:p>
    <w:p w:rsidR="00757BDE" w:rsidRPr="004B2AB3" w:rsidRDefault="0033020E" w:rsidP="008A6A1E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Management Of The Daily Data Backup And Retrieval Scheme</w:t>
      </w:r>
    </w:p>
    <w:p w:rsidR="007F549F" w:rsidRPr="004B2AB3" w:rsidRDefault="007F549F" w:rsidP="008A6A1E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Configure Windows Media Server For IP Camera Live Broadcast </w:t>
      </w:r>
      <w:r w:rsidR="00DC5E1E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and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Video Presentation</w:t>
      </w:r>
    </w:p>
    <w:p w:rsidR="00757BDE" w:rsidRPr="004B2AB3" w:rsidRDefault="00AD1F15" w:rsidP="008A6A1E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generate</w:t>
      </w:r>
      <w:r w:rsidR="004564C5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Quotations And Tenders For IT</w:t>
      </w:r>
      <w:r w:rsidR="0033020E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Services And Solutions</w:t>
      </w:r>
    </w:p>
    <w:p w:rsidR="00757BDE" w:rsidRPr="004B2AB3" w:rsidRDefault="0033020E" w:rsidP="008A6A1E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Maintaining</w:t>
      </w:r>
      <w:r w:rsidR="00064431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and support</w:t>
      </w:r>
      <w:r w:rsidR="009177B5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Altn</w:t>
      </w:r>
      <w:r w:rsidR="00316DE7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MDaemon Mail Server 12 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And Its Clients</w:t>
      </w:r>
    </w:p>
    <w:p w:rsidR="003319DD" w:rsidRPr="004B2AB3" w:rsidRDefault="00064431" w:rsidP="008A6A1E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Responsible for installing and updating of anti-virus</w:t>
      </w:r>
      <w:r w:rsidR="0033020E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Microsoft Forefront Endpoint Protection 2010 Server</w:t>
      </w:r>
    </w:p>
    <w:p w:rsidR="00757BDE" w:rsidRPr="004B2AB3" w:rsidRDefault="0033020E" w:rsidP="008A6A1E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Install, Maintain </w:t>
      </w:r>
      <w:r w:rsidR="00DC5E1E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and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Troubleshoot Firewall</w:t>
      </w:r>
      <w:r w:rsidR="00064431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(Dell SonicWALL NSA 2400)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, </w:t>
      </w:r>
      <w:r w:rsidR="00AD1F15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Routers</w:t>
      </w:r>
      <w:r w:rsidR="00064431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()</w:t>
      </w:r>
      <w:r w:rsidR="00AD1F15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, Switch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, Modems,</w:t>
      </w:r>
    </w:p>
    <w:p w:rsidR="00757BDE" w:rsidRPr="004B2AB3" w:rsidRDefault="0033020E" w:rsidP="008A6A1E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Create, Maintain </w:t>
      </w:r>
      <w:r w:rsidR="00DC5E1E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and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Troubleshoot A</w:t>
      </w:r>
      <w:r w:rsidR="00AC77F0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D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User </w:t>
      </w:r>
      <w:r w:rsidR="00DC5E1E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and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Polices</w:t>
      </w:r>
      <w:r w:rsidR="000843FB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, Web, Ftp Servers</w:t>
      </w:r>
    </w:p>
    <w:p w:rsidR="00064431" w:rsidRPr="004B2AB3" w:rsidRDefault="00064431" w:rsidP="008A6A1E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Setting up of conference facilities (video and tele-conference), and providing technical support</w:t>
      </w:r>
    </w:p>
    <w:p w:rsidR="0093656F" w:rsidRPr="004B2AB3" w:rsidRDefault="000843FB" w:rsidP="008A6A1E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Helpdesk Software Management </w:t>
      </w:r>
      <w:r w:rsidR="00064431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(OSticket)</w:t>
      </w:r>
    </w:p>
    <w:p w:rsidR="00382D23" w:rsidRPr="004B2AB3" w:rsidRDefault="00382D23" w:rsidP="00296593">
      <w:pPr>
        <w:pStyle w:val="ListParagraph"/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</w:p>
    <w:p w:rsidR="00757BDE" w:rsidRPr="004B2AB3" w:rsidRDefault="00757BDE" w:rsidP="00232BA7">
      <w:pPr>
        <w:autoSpaceDE w:val="0"/>
        <w:autoSpaceDN w:val="0"/>
        <w:adjustRightInd w:val="0"/>
        <w:jc w:val="both"/>
        <w:rPr>
          <w:rFonts w:ascii="Times New Roman" w:hAnsi="Times New Roman"/>
          <w:b/>
          <w:bCs/>
          <w:color w:val="000000" w:themeColor="text1"/>
          <w:sz w:val="20"/>
          <w:szCs w:val="22"/>
          <w:u w:val="single"/>
        </w:rPr>
      </w:pPr>
    </w:p>
    <w:p w:rsidR="00757BDE" w:rsidRPr="00D87B82" w:rsidRDefault="004C6451" w:rsidP="00232BA7">
      <w:pPr>
        <w:autoSpaceDE w:val="0"/>
        <w:autoSpaceDN w:val="0"/>
        <w:adjustRightInd w:val="0"/>
        <w:jc w:val="both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 w:rsidRPr="002F375E">
        <w:rPr>
          <w:rFonts w:ascii="Times New Roman" w:hAnsi="Times New Roman"/>
          <w:b/>
          <w:bCs/>
          <w:i/>
          <w:color w:val="000000" w:themeColor="text1"/>
          <w:sz w:val="22"/>
          <w:szCs w:val="22"/>
        </w:rPr>
        <w:t>Maxx Computer systems</w:t>
      </w:r>
    </w:p>
    <w:p w:rsidR="00757BDE" w:rsidRDefault="0033020E" w:rsidP="00232BA7">
      <w:pPr>
        <w:autoSpaceDE w:val="0"/>
        <w:autoSpaceDN w:val="0"/>
        <w:adjustRightInd w:val="0"/>
        <w:jc w:val="both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 w:rsidRPr="004B2AB3">
        <w:rPr>
          <w:rFonts w:ascii="Times New Roman" w:hAnsi="Times New Roman"/>
          <w:b/>
          <w:bCs/>
          <w:color w:val="000000" w:themeColor="text1"/>
          <w:sz w:val="22"/>
          <w:szCs w:val="22"/>
        </w:rPr>
        <w:t>Hardware Service Engineer    (Part Time)</w:t>
      </w:r>
      <w:r w:rsidRPr="002F375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Dec 2007 </w:t>
      </w:r>
      <w:r w:rsidR="002F375E">
        <w:rPr>
          <w:rFonts w:ascii="Times New Roman" w:hAnsi="Times New Roman"/>
          <w:b/>
          <w:bCs/>
          <w:color w:val="000000" w:themeColor="text1"/>
          <w:sz w:val="22"/>
          <w:szCs w:val="22"/>
        </w:rPr>
        <w:t>-</w:t>
      </w:r>
      <w:r w:rsidRPr="002F375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May 2009</w:t>
      </w:r>
    </w:p>
    <w:p w:rsidR="00EE64F4" w:rsidRPr="004B2AB3" w:rsidRDefault="00EE64F4" w:rsidP="00232BA7">
      <w:pPr>
        <w:autoSpaceDE w:val="0"/>
        <w:autoSpaceDN w:val="0"/>
        <w:adjustRightInd w:val="0"/>
        <w:jc w:val="both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</w:p>
    <w:p w:rsidR="00757BDE" w:rsidRPr="004B2AB3" w:rsidRDefault="0033020E" w:rsidP="009B1F54">
      <w:pPr>
        <w:autoSpaceDE w:val="0"/>
        <w:autoSpaceDN w:val="0"/>
        <w:adjustRightInd w:val="0"/>
        <w:jc w:val="both"/>
        <w:rPr>
          <w:rFonts w:ascii="Tahoma" w:eastAsia="Calibri" w:hAnsi="Tahoma" w:cs="Tahoma"/>
          <w:b/>
          <w:color w:val="000000" w:themeColor="text1"/>
          <w:sz w:val="20"/>
          <w:szCs w:val="20"/>
        </w:rPr>
      </w:pPr>
      <w:r w:rsidRPr="004B2AB3">
        <w:rPr>
          <w:rFonts w:ascii="Tahoma" w:eastAsia="Calibri" w:hAnsi="Tahoma" w:cs="Tahoma"/>
          <w:b/>
          <w:color w:val="000000" w:themeColor="text1"/>
          <w:sz w:val="20"/>
          <w:szCs w:val="20"/>
        </w:rPr>
        <w:t xml:space="preserve">Worked as a Hardware Service Engineer in a Computer Service Center for Part Time on My Collage Day’s .It Makes Me Proficient </w:t>
      </w:r>
      <w:r w:rsidR="005C4365" w:rsidRPr="004B2AB3">
        <w:rPr>
          <w:rFonts w:ascii="Tahoma" w:eastAsia="Calibri" w:hAnsi="Tahoma" w:cs="Tahoma"/>
          <w:b/>
          <w:color w:val="000000" w:themeColor="text1"/>
          <w:sz w:val="20"/>
          <w:szCs w:val="20"/>
        </w:rPr>
        <w:t>in</w:t>
      </w:r>
      <w:r w:rsidRPr="004B2AB3">
        <w:rPr>
          <w:rFonts w:ascii="Tahoma" w:eastAsia="Calibri" w:hAnsi="Tahoma" w:cs="Tahoma"/>
          <w:b/>
          <w:color w:val="000000" w:themeColor="text1"/>
          <w:sz w:val="20"/>
          <w:szCs w:val="20"/>
        </w:rPr>
        <w:t xml:space="preserve"> Hardware</w:t>
      </w:r>
    </w:p>
    <w:p w:rsidR="00757BDE" w:rsidRPr="004B2AB3" w:rsidRDefault="00757BDE" w:rsidP="00232BA7">
      <w:pPr>
        <w:autoSpaceDE w:val="0"/>
        <w:autoSpaceDN w:val="0"/>
        <w:adjustRightInd w:val="0"/>
        <w:jc w:val="both"/>
        <w:rPr>
          <w:rFonts w:ascii="Times New Roman" w:hAnsi="Times New Roman"/>
          <w:b/>
          <w:bCs/>
          <w:color w:val="000000" w:themeColor="text1"/>
          <w:sz w:val="20"/>
          <w:szCs w:val="22"/>
          <w:u w:val="single"/>
        </w:rPr>
      </w:pPr>
    </w:p>
    <w:p w:rsidR="00EE64F4" w:rsidRDefault="00EE64F4" w:rsidP="00EE64F4">
      <w:pPr>
        <w:rPr>
          <w:b/>
          <w:i/>
          <w:color w:val="000000"/>
          <w:spacing w:val="3"/>
          <w:kern w:val="32"/>
          <w:sz w:val="20"/>
          <w:szCs w:val="19"/>
          <w:u w:val="single"/>
        </w:rPr>
      </w:pPr>
      <w:r w:rsidRPr="00EE64F4">
        <w:rPr>
          <w:b/>
          <w:i/>
          <w:color w:val="000000"/>
          <w:spacing w:val="3"/>
          <w:kern w:val="32"/>
          <w:sz w:val="20"/>
          <w:szCs w:val="19"/>
          <w:u w:val="single"/>
        </w:rPr>
        <w:t>Duties in brief:</w:t>
      </w:r>
    </w:p>
    <w:p w:rsidR="00EE64F4" w:rsidRPr="00EE64F4" w:rsidRDefault="00EE64F4" w:rsidP="00EE64F4">
      <w:pPr>
        <w:rPr>
          <w:b/>
          <w:i/>
          <w:color w:val="000000"/>
          <w:spacing w:val="3"/>
          <w:kern w:val="32"/>
          <w:sz w:val="20"/>
          <w:szCs w:val="19"/>
          <w:u w:val="single"/>
        </w:rPr>
      </w:pPr>
    </w:p>
    <w:p w:rsidR="00026CF4" w:rsidRPr="004B2AB3" w:rsidRDefault="0033020E" w:rsidP="00117AAC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Assembling New </w:t>
      </w:r>
      <w:r w:rsidR="00D87B82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Workstations With 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OS</w:t>
      </w:r>
      <w:r w:rsidR="00D87B82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And </w:t>
      </w:r>
      <w:r w:rsidR="00D3237D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App</w:t>
      </w:r>
    </w:p>
    <w:p w:rsidR="00757BDE" w:rsidRPr="004B2AB3" w:rsidRDefault="0033020E" w:rsidP="00117AAC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Rectify The Hardware </w:t>
      </w:r>
      <w:r w:rsidR="00D87B82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,</w:t>
      </w:r>
      <w:r w:rsidR="00026CF4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OS </w:t>
      </w:r>
      <w:r w:rsidR="00D87B82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And </w:t>
      </w:r>
      <w:r w:rsidR="00026CF4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App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Problems</w:t>
      </w:r>
    </w:p>
    <w:p w:rsidR="00757BDE" w:rsidRPr="004B2AB3" w:rsidRDefault="0033020E" w:rsidP="008A6A1E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Installing Application</w:t>
      </w:r>
      <w:r w:rsidR="00D87B82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, 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Patches</w:t>
      </w:r>
      <w:r w:rsidR="00D87B82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, 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Updates</w:t>
      </w:r>
    </w:p>
    <w:p w:rsidR="00757BDE" w:rsidRPr="004B2AB3" w:rsidRDefault="00742D83" w:rsidP="008A6A1E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Virus Removal </w:t>
      </w:r>
      <w:r w:rsidR="00DC5E1E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and</w:t>
      </w:r>
      <w:r w:rsidR="0033020E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Data Recovery</w:t>
      </w:r>
    </w:p>
    <w:p w:rsidR="00772F90" w:rsidRPr="004B2AB3" w:rsidRDefault="0033020E" w:rsidP="008D131A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Installing New Printers </w:t>
      </w:r>
      <w:r w:rsidR="00D87B82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,Scanners ,</w:t>
      </w:r>
      <w:r w:rsidR="00D87B82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F</w:t>
      </w:r>
      <w:r w:rsidR="00772F90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ax </w:t>
      </w:r>
      <w:r w:rsidR="00D87B82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Machines </w:t>
      </w:r>
    </w:p>
    <w:p w:rsidR="00757BDE" w:rsidRPr="004B2AB3" w:rsidRDefault="000B7A94" w:rsidP="008D131A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IT</w:t>
      </w:r>
      <w:r w:rsidR="0033020E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 Products  Sales </w:t>
      </w:r>
      <w:r w:rsidR="00D87B82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(</w:t>
      </w:r>
      <w:r w:rsidR="00AC1F8B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Application </w:t>
      </w:r>
      <w:r w:rsidR="0033020E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Software </w:t>
      </w:r>
      <w:r w:rsidR="00DC5E1E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and</w:t>
      </w:r>
      <w:r w:rsidR="0033020E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Hardware</w:t>
      </w:r>
      <w:r w:rsidR="00D87B82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)</w:t>
      </w:r>
    </w:p>
    <w:p w:rsidR="00E67254" w:rsidRDefault="00E67254" w:rsidP="008A6A1E">
      <w:pPr>
        <w:autoSpaceDE w:val="0"/>
        <w:autoSpaceDN w:val="0"/>
        <w:adjustRightInd w:val="0"/>
        <w:jc w:val="both"/>
        <w:rPr>
          <w:rFonts w:ascii="Maiandra GD" w:hAnsi="Maiandra GD" w:cs="Arial"/>
          <w:b/>
          <w:color w:val="000000" w:themeColor="text1"/>
          <w:sz w:val="20"/>
          <w:szCs w:val="22"/>
          <w:u w:val="single"/>
        </w:rPr>
      </w:pPr>
    </w:p>
    <w:p w:rsidR="00C06A28" w:rsidRDefault="00C06A28" w:rsidP="008A6A1E">
      <w:pPr>
        <w:autoSpaceDE w:val="0"/>
        <w:autoSpaceDN w:val="0"/>
        <w:adjustRightInd w:val="0"/>
        <w:jc w:val="both"/>
        <w:rPr>
          <w:rFonts w:ascii="Maiandra GD" w:hAnsi="Maiandra GD" w:cs="Arial"/>
          <w:b/>
          <w:color w:val="000000" w:themeColor="text1"/>
          <w:sz w:val="20"/>
          <w:szCs w:val="22"/>
          <w:u w:val="single"/>
        </w:rPr>
      </w:pPr>
    </w:p>
    <w:p w:rsidR="00C06A28" w:rsidRDefault="00C06A28" w:rsidP="008A6A1E">
      <w:pPr>
        <w:autoSpaceDE w:val="0"/>
        <w:autoSpaceDN w:val="0"/>
        <w:adjustRightInd w:val="0"/>
        <w:jc w:val="both"/>
        <w:rPr>
          <w:rFonts w:ascii="Maiandra GD" w:hAnsi="Maiandra GD" w:cs="Arial"/>
          <w:b/>
          <w:color w:val="000000" w:themeColor="text1"/>
          <w:sz w:val="20"/>
          <w:szCs w:val="22"/>
          <w:u w:val="single"/>
        </w:rPr>
      </w:pPr>
    </w:p>
    <w:p w:rsidR="00C06A28" w:rsidRPr="004B2AB3" w:rsidRDefault="00C06A28" w:rsidP="008A6A1E">
      <w:pPr>
        <w:autoSpaceDE w:val="0"/>
        <w:autoSpaceDN w:val="0"/>
        <w:adjustRightInd w:val="0"/>
        <w:jc w:val="both"/>
        <w:rPr>
          <w:rFonts w:ascii="Maiandra GD" w:hAnsi="Maiandra GD" w:cs="Arial"/>
          <w:b/>
          <w:color w:val="000000" w:themeColor="text1"/>
          <w:sz w:val="20"/>
          <w:szCs w:val="22"/>
          <w:u w:val="single"/>
        </w:rPr>
      </w:pPr>
    </w:p>
    <w:p w:rsidR="00757BDE" w:rsidRDefault="0033020E" w:rsidP="008A6A1E">
      <w:p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2"/>
          <w:szCs w:val="28"/>
        </w:rPr>
      </w:pPr>
      <w:r w:rsidRPr="004B2AB3">
        <w:rPr>
          <w:rFonts w:ascii="Tahoma" w:eastAsia="Calibri" w:hAnsi="Tahoma" w:cs="Tahoma"/>
          <w:color w:val="000000" w:themeColor="text1"/>
          <w:sz w:val="22"/>
          <w:szCs w:val="28"/>
          <w:u w:val="single"/>
        </w:rPr>
        <w:t>Honors, Awards</w:t>
      </w:r>
      <w:r w:rsidR="009126E8" w:rsidRPr="004B2AB3">
        <w:rPr>
          <w:rFonts w:ascii="Tahoma" w:eastAsia="Calibri" w:hAnsi="Tahoma" w:cs="Tahoma"/>
          <w:color w:val="000000" w:themeColor="text1"/>
          <w:sz w:val="22"/>
          <w:szCs w:val="28"/>
          <w:u w:val="single"/>
        </w:rPr>
        <w:t>,</w:t>
      </w:r>
      <w:r w:rsidR="00DF5F00" w:rsidRPr="004B2AB3">
        <w:rPr>
          <w:rFonts w:ascii="Tahoma" w:eastAsia="Calibri" w:hAnsi="Tahoma" w:cs="Tahoma"/>
          <w:color w:val="000000" w:themeColor="text1"/>
          <w:sz w:val="22"/>
          <w:szCs w:val="28"/>
          <w:u w:val="single"/>
        </w:rPr>
        <w:t>and</w:t>
      </w:r>
      <w:r w:rsidRPr="004B2AB3">
        <w:rPr>
          <w:rFonts w:ascii="Tahoma" w:eastAsia="Calibri" w:hAnsi="Tahoma" w:cs="Tahoma"/>
          <w:color w:val="000000" w:themeColor="text1"/>
          <w:sz w:val="22"/>
          <w:szCs w:val="28"/>
          <w:u w:val="single"/>
        </w:rPr>
        <w:t xml:space="preserve"> Accomplishments</w:t>
      </w:r>
      <w:r w:rsidRPr="004B2AB3">
        <w:rPr>
          <w:rFonts w:ascii="Tahoma" w:eastAsia="Calibri" w:hAnsi="Tahoma" w:cs="Tahoma"/>
          <w:color w:val="000000" w:themeColor="text1"/>
          <w:sz w:val="22"/>
          <w:szCs w:val="28"/>
        </w:rPr>
        <w:t>:</w:t>
      </w:r>
    </w:p>
    <w:p w:rsidR="00C06A28" w:rsidRPr="004B2AB3" w:rsidRDefault="00C06A28" w:rsidP="008A6A1E">
      <w:p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2"/>
          <w:szCs w:val="28"/>
        </w:rPr>
      </w:pPr>
    </w:p>
    <w:p w:rsidR="00757BDE" w:rsidRPr="004B2AB3" w:rsidRDefault="0033020E" w:rsidP="00CF0C15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The </w:t>
      </w:r>
      <w:r w:rsidRPr="002F375E">
        <w:rPr>
          <w:rFonts w:ascii="Tahoma" w:eastAsia="Calibri" w:hAnsi="Tahoma" w:cs="Tahoma"/>
          <w:b/>
          <w:color w:val="000000" w:themeColor="text1"/>
          <w:sz w:val="20"/>
          <w:szCs w:val="20"/>
          <w:lang w:eastAsia="en-GB"/>
        </w:rPr>
        <w:t>Best Performer For The Month Of May, June And July 2012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- </w:t>
      </w:r>
      <w:r w:rsidR="002F375E" w:rsidRPr="002F375E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Forevision Technologies (Pvt) Ltd (Bangalore-India)</w:t>
      </w:r>
    </w:p>
    <w:p w:rsidR="004408EF" w:rsidRPr="004B2AB3" w:rsidRDefault="004408EF" w:rsidP="00232BA7">
      <w:pPr>
        <w:autoSpaceDE w:val="0"/>
        <w:autoSpaceDN w:val="0"/>
        <w:adjustRightInd w:val="0"/>
        <w:jc w:val="both"/>
        <w:rPr>
          <w:rFonts w:ascii="Verdana" w:hAnsi="Verdana"/>
          <w:b/>
          <w:color w:val="000000" w:themeColor="text1"/>
          <w:sz w:val="22"/>
          <w:shd w:val="clear" w:color="auto" w:fill="8C8C8C"/>
        </w:rPr>
      </w:pPr>
    </w:p>
    <w:p w:rsidR="004408EF" w:rsidRPr="004B2AB3" w:rsidRDefault="004408EF" w:rsidP="00232BA7">
      <w:pPr>
        <w:spacing w:line="276" w:lineRule="auto"/>
        <w:jc w:val="both"/>
        <w:rPr>
          <w:b/>
          <w:bCs/>
          <w:color w:val="000000" w:themeColor="text1"/>
          <w:sz w:val="20"/>
          <w:szCs w:val="22"/>
        </w:rPr>
      </w:pPr>
    </w:p>
    <w:p w:rsidR="004408EF" w:rsidRPr="004B2AB3" w:rsidRDefault="0033020E" w:rsidP="008A6A1E">
      <w:p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2"/>
          <w:szCs w:val="28"/>
          <w:u w:val="single"/>
        </w:rPr>
      </w:pPr>
      <w:r w:rsidRPr="004B2AB3">
        <w:rPr>
          <w:rFonts w:ascii="Tahoma" w:eastAsia="Calibri" w:hAnsi="Tahoma" w:cs="Tahoma"/>
          <w:color w:val="000000" w:themeColor="text1"/>
          <w:sz w:val="22"/>
          <w:szCs w:val="28"/>
          <w:u w:val="single"/>
        </w:rPr>
        <w:t>Certifications:</w:t>
      </w:r>
    </w:p>
    <w:tbl>
      <w:tblPr>
        <w:tblpPr w:leftFromText="180" w:rightFromText="180" w:vertAnchor="text" w:horzAnchor="margin" w:tblpY="38"/>
        <w:tblW w:w="10637" w:type="dxa"/>
        <w:tblLayout w:type="fixed"/>
        <w:tblLook w:val="0000"/>
      </w:tblPr>
      <w:tblGrid>
        <w:gridCol w:w="6652"/>
        <w:gridCol w:w="1170"/>
        <w:gridCol w:w="990"/>
        <w:gridCol w:w="1825"/>
      </w:tblGrid>
      <w:tr w:rsidR="004B2AB3" w:rsidRPr="004B2AB3" w:rsidTr="00601999">
        <w:trPr>
          <w:trHeight w:val="238"/>
        </w:trPr>
        <w:tc>
          <w:tcPr>
            <w:tcW w:w="66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6D9F1" w:themeFill="text2" w:themeFillTint="33"/>
          </w:tcPr>
          <w:p w:rsidR="007D3F02" w:rsidRPr="004B2AB3" w:rsidRDefault="0033020E" w:rsidP="00232BA7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4B2AB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2"/>
              </w:rPr>
              <w:t>Course/Certificate</w:t>
            </w:r>
          </w:p>
          <w:p w:rsidR="007D3F02" w:rsidRPr="004B2AB3" w:rsidRDefault="007D3F02" w:rsidP="00232BA7">
            <w:pPr>
              <w:jc w:val="both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6D9F1" w:themeFill="text2" w:themeFillTint="33"/>
          </w:tcPr>
          <w:p w:rsidR="007D3F02" w:rsidRPr="004B2AB3" w:rsidRDefault="0033020E" w:rsidP="00FE02D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4B2AB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2"/>
              </w:rPr>
              <w:t xml:space="preserve">Certificate </w:t>
            </w:r>
            <w:r w:rsidR="00FE02D8" w:rsidRPr="004B2AB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2"/>
              </w:rPr>
              <w:t>P</w:t>
            </w:r>
            <w:r w:rsidRPr="004B2AB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2"/>
              </w:rPr>
              <w:t>rovider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6D9F1" w:themeFill="text2" w:themeFillTint="33"/>
          </w:tcPr>
          <w:p w:rsidR="007D3F02" w:rsidRPr="004B2AB3" w:rsidRDefault="0033020E" w:rsidP="00A3397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4B2AB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2"/>
              </w:rPr>
              <w:t>Year Of Passing</w:t>
            </w:r>
          </w:p>
        </w:tc>
        <w:tc>
          <w:tcPr>
            <w:tcW w:w="18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6D9F1" w:themeFill="text2" w:themeFillTint="33"/>
          </w:tcPr>
          <w:p w:rsidR="007D3F02" w:rsidRPr="004B2AB3" w:rsidRDefault="0033020E" w:rsidP="00232BA7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4B2AB3">
              <w:rPr>
                <w:rFonts w:ascii="Times New Roman" w:hAnsi="Times New Roman"/>
                <w:b/>
                <w:bCs/>
                <w:color w:val="000000" w:themeColor="text1"/>
                <w:sz w:val="22"/>
              </w:rPr>
              <w:t>Cert. Id/Roll No.</w:t>
            </w:r>
          </w:p>
        </w:tc>
      </w:tr>
      <w:tr w:rsidR="004B2AB3" w:rsidRPr="004B2AB3" w:rsidTr="00601999">
        <w:trPr>
          <w:trHeight w:val="332"/>
        </w:trPr>
        <w:tc>
          <w:tcPr>
            <w:tcW w:w="66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01999" w:rsidRPr="002F375E" w:rsidRDefault="00601999" w:rsidP="00440E01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Cs/>
                <w:color w:val="000000" w:themeColor="text1"/>
                <w:lang w:val="en-IN"/>
              </w:rPr>
            </w:pPr>
            <w:r w:rsidRPr="002F375E">
              <w:rPr>
                <w:rFonts w:ascii="Times New Roman" w:hAnsi="Times New Roman"/>
                <w:bCs/>
                <w:color w:val="000000" w:themeColor="text1"/>
                <w:sz w:val="22"/>
                <w:lang w:val="en-IN"/>
              </w:rPr>
              <w:t xml:space="preserve">Cisco Certified Network Associate (CCNA) Routing </w:t>
            </w:r>
            <w:r w:rsidR="00DC5E1E">
              <w:rPr>
                <w:rFonts w:ascii="Times New Roman" w:hAnsi="Times New Roman"/>
                <w:bCs/>
                <w:color w:val="000000" w:themeColor="text1"/>
                <w:sz w:val="22"/>
                <w:lang w:val="en-IN"/>
              </w:rPr>
              <w:t>and</w:t>
            </w:r>
            <w:r w:rsidRPr="002F375E">
              <w:rPr>
                <w:rFonts w:ascii="Times New Roman" w:hAnsi="Times New Roman"/>
                <w:bCs/>
                <w:color w:val="000000" w:themeColor="text1"/>
                <w:sz w:val="22"/>
                <w:lang w:val="en-IN"/>
              </w:rPr>
              <w:t xml:space="preserve"> Switching 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01999" w:rsidRPr="002F375E" w:rsidRDefault="00601999" w:rsidP="00440E01">
            <w:pPr>
              <w:widowControl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lang w:val="en-IN"/>
              </w:rPr>
            </w:pPr>
            <w:r w:rsidRPr="002F375E">
              <w:rPr>
                <w:rFonts w:ascii="Times New Roman" w:hAnsi="Times New Roman"/>
                <w:bCs/>
                <w:color w:val="000000" w:themeColor="text1"/>
                <w:sz w:val="20"/>
                <w:szCs w:val="22"/>
                <w:lang w:val="en-IN"/>
              </w:rPr>
              <w:t>Cisco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01999" w:rsidRPr="002F375E" w:rsidRDefault="00601999" w:rsidP="00440E01">
            <w:pPr>
              <w:widowControl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Cs/>
                <w:color w:val="000000" w:themeColor="text1"/>
                <w:lang w:val="en-IN"/>
              </w:rPr>
            </w:pPr>
            <w:r w:rsidRPr="002F375E">
              <w:rPr>
                <w:rFonts w:ascii="Times New Roman" w:hAnsi="Times New Roman"/>
                <w:bCs/>
                <w:color w:val="000000" w:themeColor="text1"/>
                <w:sz w:val="22"/>
                <w:lang w:val="en-IN"/>
              </w:rPr>
              <w:t>2016</w:t>
            </w:r>
          </w:p>
        </w:tc>
        <w:tc>
          <w:tcPr>
            <w:tcW w:w="18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01999" w:rsidRPr="002F375E" w:rsidRDefault="00601999" w:rsidP="00440E01">
            <w:pPr>
              <w:widowControl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ahoma" w:hAnsi="Tahoma" w:cs="Tahoma"/>
                <w:color w:val="000000" w:themeColor="text1"/>
                <w:sz w:val="16"/>
              </w:rPr>
            </w:pPr>
          </w:p>
        </w:tc>
      </w:tr>
      <w:tr w:rsidR="004B2AB3" w:rsidRPr="004B2AB3" w:rsidTr="00601999">
        <w:trPr>
          <w:trHeight w:val="332"/>
        </w:trPr>
        <w:tc>
          <w:tcPr>
            <w:tcW w:w="66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01999" w:rsidRPr="002F375E" w:rsidRDefault="00601999" w:rsidP="00440E01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Cs/>
                <w:color w:val="000000" w:themeColor="text1"/>
                <w:lang w:val="en-IN"/>
              </w:rPr>
            </w:pPr>
            <w:r w:rsidRPr="002F375E">
              <w:rPr>
                <w:rFonts w:ascii="Times New Roman" w:hAnsi="Times New Roman"/>
                <w:bCs/>
                <w:color w:val="000000" w:themeColor="text1"/>
                <w:sz w:val="22"/>
                <w:lang w:val="en-IN"/>
              </w:rPr>
              <w:t>MCSA-Upgrading Your Skills To Windows Server 2012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01999" w:rsidRPr="002F375E" w:rsidRDefault="00246E2F" w:rsidP="00440E01">
            <w:pPr>
              <w:widowControl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lang w:val="en-IN"/>
              </w:rPr>
            </w:pPr>
            <w:r w:rsidRPr="002F375E">
              <w:rPr>
                <w:rFonts w:ascii="Times New Roman" w:hAnsi="Times New Roman"/>
                <w:bCs/>
                <w:color w:val="000000" w:themeColor="text1"/>
                <w:sz w:val="20"/>
                <w:szCs w:val="22"/>
                <w:lang w:val="en-IN"/>
              </w:rPr>
              <w:t>Microsoft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01999" w:rsidRPr="002F375E" w:rsidRDefault="00601999" w:rsidP="00440E01">
            <w:pPr>
              <w:widowControl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Cs/>
                <w:color w:val="000000" w:themeColor="text1"/>
                <w:lang w:val="en-IN"/>
              </w:rPr>
            </w:pPr>
            <w:r w:rsidRPr="002F375E">
              <w:rPr>
                <w:rFonts w:ascii="Times New Roman" w:hAnsi="Times New Roman"/>
                <w:bCs/>
                <w:color w:val="000000" w:themeColor="text1"/>
                <w:sz w:val="22"/>
                <w:lang w:val="en-IN"/>
              </w:rPr>
              <w:t>2016</w:t>
            </w:r>
          </w:p>
        </w:tc>
        <w:tc>
          <w:tcPr>
            <w:tcW w:w="18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01999" w:rsidRPr="002F375E" w:rsidRDefault="00601999" w:rsidP="00440E01">
            <w:pPr>
              <w:widowControl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ahoma" w:hAnsi="Tahoma" w:cs="Tahoma"/>
                <w:color w:val="000000" w:themeColor="text1"/>
                <w:sz w:val="16"/>
              </w:rPr>
            </w:pPr>
          </w:p>
        </w:tc>
      </w:tr>
      <w:tr w:rsidR="004B2AB3" w:rsidRPr="004B2AB3" w:rsidTr="00601999">
        <w:trPr>
          <w:trHeight w:val="332"/>
        </w:trPr>
        <w:tc>
          <w:tcPr>
            <w:tcW w:w="66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01999" w:rsidRPr="002F375E" w:rsidRDefault="00601999" w:rsidP="00440E01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Cs/>
                <w:color w:val="000000" w:themeColor="text1"/>
                <w:lang w:val="en-IN"/>
              </w:rPr>
            </w:pPr>
            <w:r w:rsidRPr="002F375E">
              <w:rPr>
                <w:rFonts w:ascii="Times New Roman" w:hAnsi="Times New Roman"/>
                <w:bCs/>
                <w:color w:val="000000" w:themeColor="text1"/>
                <w:sz w:val="22"/>
                <w:lang w:val="en-IN"/>
              </w:rPr>
              <w:t>MCSE-Core Solution of Microsoft Exchange Server 2013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01999" w:rsidRPr="002F375E" w:rsidRDefault="00601999" w:rsidP="00440E01">
            <w:pPr>
              <w:widowControl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Cs/>
                <w:color w:val="000000" w:themeColor="text1"/>
                <w:sz w:val="20"/>
                <w:lang w:val="en-IN"/>
              </w:rPr>
            </w:pPr>
            <w:r w:rsidRPr="002F375E">
              <w:rPr>
                <w:rFonts w:ascii="Times New Roman" w:hAnsi="Times New Roman"/>
                <w:bCs/>
                <w:color w:val="000000" w:themeColor="text1"/>
                <w:sz w:val="20"/>
                <w:szCs w:val="22"/>
                <w:lang w:val="en-IN"/>
              </w:rPr>
              <w:t>Microsoft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01999" w:rsidRPr="002F375E" w:rsidRDefault="00601999" w:rsidP="00440E01">
            <w:pPr>
              <w:widowControl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Cs/>
                <w:color w:val="000000" w:themeColor="text1"/>
                <w:lang w:val="en-IN"/>
              </w:rPr>
            </w:pPr>
            <w:r w:rsidRPr="002F375E">
              <w:rPr>
                <w:rFonts w:ascii="Times New Roman" w:hAnsi="Times New Roman"/>
                <w:bCs/>
                <w:color w:val="000000" w:themeColor="text1"/>
                <w:sz w:val="22"/>
                <w:lang w:val="en-IN"/>
              </w:rPr>
              <w:t>2016</w:t>
            </w:r>
          </w:p>
        </w:tc>
        <w:tc>
          <w:tcPr>
            <w:tcW w:w="18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01999" w:rsidRPr="002F375E" w:rsidRDefault="00601999" w:rsidP="00440E01">
            <w:pPr>
              <w:widowControl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ahoma" w:hAnsi="Tahoma" w:cs="Tahoma"/>
                <w:color w:val="000000" w:themeColor="text1"/>
                <w:sz w:val="16"/>
              </w:rPr>
            </w:pPr>
          </w:p>
        </w:tc>
      </w:tr>
      <w:tr w:rsidR="004B2AB3" w:rsidRPr="004B2AB3" w:rsidTr="00601999">
        <w:trPr>
          <w:trHeight w:val="332"/>
        </w:trPr>
        <w:tc>
          <w:tcPr>
            <w:tcW w:w="66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D3F02" w:rsidRPr="002F375E" w:rsidRDefault="005C4365" w:rsidP="00440E01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Cs/>
                <w:color w:val="000000" w:themeColor="text1"/>
                <w:lang w:val="en-IN"/>
              </w:rPr>
            </w:pPr>
            <w:r w:rsidRPr="002F375E">
              <w:rPr>
                <w:rFonts w:ascii="Times New Roman" w:hAnsi="Times New Roman"/>
                <w:bCs/>
                <w:color w:val="000000" w:themeColor="text1"/>
                <w:sz w:val="22"/>
                <w:lang w:val="en-IN"/>
              </w:rPr>
              <w:t>MCTS</w:t>
            </w:r>
            <w:r w:rsidR="0033020E" w:rsidRPr="002F375E">
              <w:rPr>
                <w:rFonts w:ascii="Times New Roman" w:hAnsi="Times New Roman"/>
                <w:bCs/>
                <w:color w:val="000000" w:themeColor="text1"/>
                <w:sz w:val="22"/>
                <w:lang w:val="en-IN"/>
              </w:rPr>
              <w:t>-Windows 7 Configuration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D3F02" w:rsidRPr="002F375E" w:rsidRDefault="0033020E" w:rsidP="00440E01">
            <w:pPr>
              <w:widowControl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Cs/>
                <w:color w:val="000000" w:themeColor="text1"/>
                <w:lang w:val="en-IN"/>
              </w:rPr>
            </w:pPr>
            <w:r w:rsidRPr="002F375E">
              <w:rPr>
                <w:rFonts w:ascii="Times New Roman" w:hAnsi="Times New Roman"/>
                <w:bCs/>
                <w:color w:val="000000" w:themeColor="text1"/>
                <w:sz w:val="20"/>
                <w:szCs w:val="22"/>
                <w:lang w:val="en-IN"/>
              </w:rPr>
              <w:t>Microsoft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D3F02" w:rsidRPr="002F375E" w:rsidRDefault="0033020E" w:rsidP="00440E01">
            <w:pPr>
              <w:widowControl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Cs/>
                <w:color w:val="000000" w:themeColor="text1"/>
                <w:lang w:val="en-IN"/>
              </w:rPr>
            </w:pPr>
            <w:r w:rsidRPr="002F375E">
              <w:rPr>
                <w:rFonts w:ascii="Times New Roman" w:hAnsi="Times New Roman"/>
                <w:bCs/>
                <w:color w:val="000000" w:themeColor="text1"/>
                <w:sz w:val="22"/>
                <w:lang w:val="en-IN"/>
              </w:rPr>
              <w:t>2012</w:t>
            </w:r>
          </w:p>
        </w:tc>
        <w:tc>
          <w:tcPr>
            <w:tcW w:w="18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D3F02" w:rsidRPr="002F375E" w:rsidRDefault="007D3F02" w:rsidP="00440E01">
            <w:pPr>
              <w:widowControl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Cs/>
                <w:color w:val="000000" w:themeColor="text1"/>
                <w:lang w:val="en-IN"/>
              </w:rPr>
            </w:pPr>
          </w:p>
        </w:tc>
      </w:tr>
      <w:tr w:rsidR="004B2AB3" w:rsidRPr="004B2AB3" w:rsidTr="00601999">
        <w:trPr>
          <w:trHeight w:val="272"/>
        </w:trPr>
        <w:tc>
          <w:tcPr>
            <w:tcW w:w="66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D3F02" w:rsidRPr="002F375E" w:rsidRDefault="00246E2F" w:rsidP="00440E01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Cs/>
                <w:color w:val="000000" w:themeColor="text1"/>
                <w:lang w:val="en-IN"/>
              </w:rPr>
            </w:pPr>
            <w:r w:rsidRPr="002F375E">
              <w:rPr>
                <w:rFonts w:ascii="Times New Roman" w:hAnsi="Times New Roman"/>
                <w:bCs/>
                <w:color w:val="000000" w:themeColor="text1"/>
                <w:sz w:val="22"/>
                <w:lang w:val="en-IN"/>
              </w:rPr>
              <w:t>MCTS</w:t>
            </w:r>
            <w:r w:rsidR="0033020E" w:rsidRPr="002F375E">
              <w:rPr>
                <w:rFonts w:ascii="Times New Roman" w:hAnsi="Times New Roman"/>
                <w:bCs/>
                <w:color w:val="000000" w:themeColor="text1"/>
                <w:sz w:val="22"/>
                <w:lang w:val="en-IN"/>
              </w:rPr>
              <w:t>-Network Infrastructure Configuration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D3F02" w:rsidRPr="002F375E" w:rsidRDefault="0033020E" w:rsidP="00440E01">
            <w:pPr>
              <w:widowControl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Cs/>
                <w:color w:val="000000" w:themeColor="text1"/>
                <w:lang w:val="en-IN"/>
              </w:rPr>
            </w:pPr>
            <w:r w:rsidRPr="002F375E">
              <w:rPr>
                <w:rFonts w:ascii="Times New Roman" w:hAnsi="Times New Roman"/>
                <w:bCs/>
                <w:color w:val="000000" w:themeColor="text1"/>
                <w:sz w:val="20"/>
                <w:szCs w:val="22"/>
                <w:lang w:val="en-IN"/>
              </w:rPr>
              <w:t>Microsoft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D3F02" w:rsidRPr="002F375E" w:rsidRDefault="0033020E" w:rsidP="00440E01">
            <w:pPr>
              <w:widowControl w:val="0"/>
              <w:tabs>
                <w:tab w:val="right" w:pos="2035"/>
              </w:tabs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Cs/>
                <w:color w:val="000000" w:themeColor="text1"/>
                <w:lang w:val="en-IN"/>
              </w:rPr>
            </w:pPr>
            <w:r w:rsidRPr="002F375E">
              <w:rPr>
                <w:rFonts w:ascii="Times New Roman" w:hAnsi="Times New Roman"/>
                <w:bCs/>
                <w:color w:val="000000" w:themeColor="text1"/>
                <w:sz w:val="22"/>
                <w:lang w:val="en-IN"/>
              </w:rPr>
              <w:t>2012</w:t>
            </w:r>
          </w:p>
        </w:tc>
        <w:tc>
          <w:tcPr>
            <w:tcW w:w="18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D3F02" w:rsidRPr="002F375E" w:rsidRDefault="007D3F02" w:rsidP="00440E01">
            <w:pPr>
              <w:widowControl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Cs/>
                <w:color w:val="000000" w:themeColor="text1"/>
                <w:lang w:val="en-IN"/>
              </w:rPr>
            </w:pPr>
          </w:p>
        </w:tc>
      </w:tr>
      <w:tr w:rsidR="004B2AB3" w:rsidRPr="004B2AB3" w:rsidTr="00601999">
        <w:trPr>
          <w:trHeight w:val="47"/>
        </w:trPr>
        <w:tc>
          <w:tcPr>
            <w:tcW w:w="66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D3F02" w:rsidRPr="002F375E" w:rsidRDefault="005C4365" w:rsidP="00246E2F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Cs/>
                <w:color w:val="000000" w:themeColor="text1"/>
                <w:lang w:val="en-IN"/>
              </w:rPr>
            </w:pPr>
            <w:r w:rsidRPr="002F375E">
              <w:rPr>
                <w:rFonts w:ascii="Times New Roman" w:hAnsi="Times New Roman"/>
                <w:bCs/>
                <w:color w:val="000000" w:themeColor="text1"/>
                <w:sz w:val="22"/>
                <w:lang w:val="en-IN"/>
              </w:rPr>
              <w:t>MCTS</w:t>
            </w:r>
            <w:r w:rsidR="0033020E" w:rsidRPr="002F375E">
              <w:rPr>
                <w:rFonts w:ascii="Times New Roman" w:hAnsi="Times New Roman"/>
                <w:bCs/>
                <w:color w:val="000000" w:themeColor="text1"/>
                <w:sz w:val="22"/>
                <w:lang w:val="en-IN"/>
              </w:rPr>
              <w:t>-Application Infrastructure Configuration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D3F02" w:rsidRPr="002F375E" w:rsidRDefault="0033020E" w:rsidP="00440E01">
            <w:pPr>
              <w:widowControl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Cs/>
                <w:color w:val="000000" w:themeColor="text1"/>
                <w:lang w:val="en-IN"/>
              </w:rPr>
            </w:pPr>
            <w:r w:rsidRPr="002F375E">
              <w:rPr>
                <w:rFonts w:ascii="Times New Roman" w:hAnsi="Times New Roman"/>
                <w:bCs/>
                <w:color w:val="000000" w:themeColor="text1"/>
                <w:sz w:val="20"/>
                <w:szCs w:val="22"/>
                <w:lang w:val="en-IN"/>
              </w:rPr>
              <w:t>Microsoft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D3F02" w:rsidRPr="002F375E" w:rsidRDefault="0033020E" w:rsidP="00440E01">
            <w:pPr>
              <w:widowControl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Cs/>
                <w:color w:val="000000" w:themeColor="text1"/>
                <w:lang w:val="en-IN"/>
              </w:rPr>
            </w:pPr>
            <w:r w:rsidRPr="002F375E">
              <w:rPr>
                <w:rFonts w:ascii="Times New Roman" w:hAnsi="Times New Roman"/>
                <w:bCs/>
                <w:color w:val="000000" w:themeColor="text1"/>
                <w:sz w:val="22"/>
                <w:lang w:val="en-IN"/>
              </w:rPr>
              <w:t>2012</w:t>
            </w:r>
          </w:p>
        </w:tc>
        <w:tc>
          <w:tcPr>
            <w:tcW w:w="18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D3F02" w:rsidRPr="002F375E" w:rsidRDefault="007D3F02" w:rsidP="00440E01">
            <w:pPr>
              <w:widowControl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Cs/>
                <w:color w:val="000000" w:themeColor="text1"/>
                <w:lang w:val="en-IN"/>
              </w:rPr>
            </w:pPr>
          </w:p>
        </w:tc>
      </w:tr>
      <w:tr w:rsidR="004B2AB3" w:rsidRPr="004B2AB3" w:rsidTr="00601999">
        <w:trPr>
          <w:trHeight w:val="47"/>
        </w:trPr>
        <w:tc>
          <w:tcPr>
            <w:tcW w:w="66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2660C" w:rsidRPr="002F375E" w:rsidRDefault="005C4365" w:rsidP="00246E2F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Cs/>
                <w:color w:val="000000" w:themeColor="text1"/>
                <w:lang w:val="en-IN"/>
              </w:rPr>
            </w:pPr>
            <w:r w:rsidRPr="002F375E">
              <w:rPr>
                <w:rFonts w:ascii="Times New Roman" w:hAnsi="Times New Roman"/>
                <w:bCs/>
                <w:color w:val="000000" w:themeColor="text1"/>
                <w:sz w:val="22"/>
                <w:lang w:val="en-IN"/>
              </w:rPr>
              <w:t>MCTS</w:t>
            </w:r>
            <w:r w:rsidR="0033020E" w:rsidRPr="002F375E">
              <w:rPr>
                <w:rFonts w:ascii="Times New Roman" w:hAnsi="Times New Roman"/>
                <w:bCs/>
                <w:color w:val="000000" w:themeColor="text1"/>
                <w:sz w:val="20"/>
                <w:szCs w:val="22"/>
                <w:lang w:val="en-IN"/>
              </w:rPr>
              <w:t>-Windows Server 2008 Active Directory Configuration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2660C" w:rsidRPr="002F375E" w:rsidRDefault="0033020E" w:rsidP="00440E01">
            <w:pPr>
              <w:widowControl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Cs/>
                <w:color w:val="000000" w:themeColor="text1"/>
                <w:lang w:val="en-IN"/>
              </w:rPr>
            </w:pPr>
            <w:r w:rsidRPr="002F375E">
              <w:rPr>
                <w:rFonts w:ascii="Times New Roman" w:hAnsi="Times New Roman"/>
                <w:bCs/>
                <w:color w:val="000000" w:themeColor="text1"/>
                <w:sz w:val="20"/>
                <w:szCs w:val="22"/>
                <w:lang w:val="en-IN"/>
              </w:rPr>
              <w:t>Microsoft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2660C" w:rsidRPr="002F375E" w:rsidRDefault="0033020E" w:rsidP="00440E01">
            <w:pPr>
              <w:widowControl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Cs/>
                <w:color w:val="000000" w:themeColor="text1"/>
                <w:lang w:val="en-IN"/>
              </w:rPr>
            </w:pPr>
            <w:r w:rsidRPr="002F375E">
              <w:rPr>
                <w:rFonts w:ascii="Times New Roman" w:hAnsi="Times New Roman"/>
                <w:bCs/>
                <w:color w:val="000000" w:themeColor="text1"/>
                <w:sz w:val="22"/>
                <w:lang w:val="en-IN"/>
              </w:rPr>
              <w:t>2012</w:t>
            </w:r>
          </w:p>
        </w:tc>
        <w:tc>
          <w:tcPr>
            <w:tcW w:w="18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2660C" w:rsidRPr="002F375E" w:rsidRDefault="0012660C" w:rsidP="00440E01">
            <w:pPr>
              <w:widowControl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Cs/>
                <w:color w:val="000000" w:themeColor="text1"/>
                <w:lang w:val="en-IN"/>
              </w:rPr>
            </w:pPr>
          </w:p>
        </w:tc>
      </w:tr>
      <w:tr w:rsidR="004B2AB3" w:rsidRPr="004B2AB3" w:rsidTr="00601999">
        <w:trPr>
          <w:trHeight w:val="47"/>
        </w:trPr>
        <w:tc>
          <w:tcPr>
            <w:tcW w:w="66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2660C" w:rsidRPr="002F375E" w:rsidRDefault="005C4365" w:rsidP="00440E01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Cs/>
                <w:color w:val="000000" w:themeColor="text1"/>
                <w:lang w:val="en-IN"/>
              </w:rPr>
            </w:pPr>
            <w:r w:rsidRPr="002F375E">
              <w:rPr>
                <w:rFonts w:ascii="Times New Roman" w:hAnsi="Times New Roman"/>
                <w:bCs/>
                <w:color w:val="000000" w:themeColor="text1"/>
                <w:sz w:val="20"/>
                <w:szCs w:val="22"/>
                <w:lang w:val="en-IN"/>
              </w:rPr>
              <w:t>MCSA-</w:t>
            </w:r>
            <w:r w:rsidR="0033020E" w:rsidRPr="002F375E">
              <w:rPr>
                <w:rFonts w:ascii="Times New Roman" w:hAnsi="Times New Roman"/>
                <w:bCs/>
                <w:color w:val="000000" w:themeColor="text1"/>
                <w:sz w:val="20"/>
                <w:szCs w:val="22"/>
                <w:lang w:val="en-IN"/>
              </w:rPr>
              <w:t>Microsoft Certified Solution Associate</w:t>
            </w:r>
            <w:r w:rsidR="00EF6FB3" w:rsidRPr="002F375E">
              <w:rPr>
                <w:rFonts w:ascii="Times New Roman" w:hAnsi="Times New Roman"/>
                <w:bCs/>
                <w:color w:val="000000" w:themeColor="text1"/>
                <w:sz w:val="20"/>
                <w:szCs w:val="22"/>
                <w:lang w:val="en-IN"/>
              </w:rPr>
              <w:t xml:space="preserve">  on Windows Server 2008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2660C" w:rsidRPr="002F375E" w:rsidRDefault="0033020E" w:rsidP="00440E01">
            <w:pPr>
              <w:widowControl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Cs/>
                <w:color w:val="000000" w:themeColor="text1"/>
                <w:lang w:val="en-IN"/>
              </w:rPr>
            </w:pPr>
            <w:r w:rsidRPr="002F375E">
              <w:rPr>
                <w:rFonts w:ascii="Times New Roman" w:hAnsi="Times New Roman"/>
                <w:bCs/>
                <w:color w:val="000000" w:themeColor="text1"/>
                <w:sz w:val="20"/>
                <w:szCs w:val="22"/>
                <w:lang w:val="en-IN"/>
              </w:rPr>
              <w:t>Microsoft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2660C" w:rsidRPr="002F375E" w:rsidRDefault="0033020E" w:rsidP="00440E01">
            <w:pPr>
              <w:widowControl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Cs/>
                <w:color w:val="000000" w:themeColor="text1"/>
                <w:lang w:val="en-IN"/>
              </w:rPr>
            </w:pPr>
            <w:r w:rsidRPr="002F375E">
              <w:rPr>
                <w:rFonts w:ascii="Times New Roman" w:hAnsi="Times New Roman"/>
                <w:bCs/>
                <w:color w:val="000000" w:themeColor="text1"/>
                <w:sz w:val="22"/>
                <w:lang w:val="en-IN"/>
              </w:rPr>
              <w:t>2012</w:t>
            </w:r>
          </w:p>
        </w:tc>
        <w:tc>
          <w:tcPr>
            <w:tcW w:w="18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2660C" w:rsidRPr="002F375E" w:rsidRDefault="0012660C" w:rsidP="00440E01">
            <w:pPr>
              <w:widowControl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Cs/>
                <w:color w:val="000000" w:themeColor="text1"/>
                <w:lang w:val="en-IN"/>
              </w:rPr>
            </w:pPr>
          </w:p>
        </w:tc>
      </w:tr>
      <w:tr w:rsidR="004B2AB3" w:rsidRPr="004B2AB3" w:rsidTr="00601999">
        <w:trPr>
          <w:trHeight w:val="47"/>
        </w:trPr>
        <w:tc>
          <w:tcPr>
            <w:tcW w:w="66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2660C" w:rsidRPr="002F375E" w:rsidRDefault="0033020E" w:rsidP="00440E01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Cs/>
                <w:color w:val="000000" w:themeColor="text1"/>
                <w:lang w:val="en-IN"/>
              </w:rPr>
            </w:pPr>
            <w:r w:rsidRPr="002F375E">
              <w:rPr>
                <w:rFonts w:ascii="Times New Roman" w:hAnsi="Times New Roman"/>
                <w:bCs/>
                <w:color w:val="000000" w:themeColor="text1"/>
                <w:sz w:val="20"/>
                <w:szCs w:val="22"/>
                <w:lang w:val="en-IN"/>
              </w:rPr>
              <w:t>M</w:t>
            </w:r>
            <w:r w:rsidR="005C4365" w:rsidRPr="002F375E">
              <w:rPr>
                <w:rFonts w:ascii="Times New Roman" w:hAnsi="Times New Roman"/>
                <w:bCs/>
                <w:color w:val="000000" w:themeColor="text1"/>
                <w:sz w:val="20"/>
                <w:szCs w:val="22"/>
                <w:lang w:val="en-IN"/>
              </w:rPr>
              <w:t>CITP</w:t>
            </w:r>
            <w:r w:rsidRPr="002F375E">
              <w:rPr>
                <w:rFonts w:ascii="Times New Roman" w:hAnsi="Times New Roman"/>
                <w:bCs/>
                <w:color w:val="000000" w:themeColor="text1"/>
                <w:sz w:val="20"/>
                <w:szCs w:val="22"/>
                <w:lang w:val="en-IN"/>
              </w:rPr>
              <w:t>-Enterprise Administration On Windows Server 2008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2660C" w:rsidRPr="002F375E" w:rsidRDefault="0033020E" w:rsidP="00440E01">
            <w:pPr>
              <w:widowControl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Cs/>
                <w:color w:val="000000" w:themeColor="text1"/>
                <w:lang w:val="en-IN"/>
              </w:rPr>
            </w:pPr>
            <w:r w:rsidRPr="002F375E">
              <w:rPr>
                <w:rFonts w:ascii="Times New Roman" w:hAnsi="Times New Roman"/>
                <w:bCs/>
                <w:color w:val="000000" w:themeColor="text1"/>
                <w:sz w:val="20"/>
                <w:szCs w:val="22"/>
                <w:lang w:val="en-IN"/>
              </w:rPr>
              <w:t>Microsoft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2660C" w:rsidRPr="002F375E" w:rsidRDefault="0033020E" w:rsidP="00440E01">
            <w:pPr>
              <w:widowControl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Cs/>
                <w:color w:val="000000" w:themeColor="text1"/>
                <w:lang w:val="en-IN"/>
              </w:rPr>
            </w:pPr>
            <w:r w:rsidRPr="002F375E">
              <w:rPr>
                <w:rFonts w:ascii="Times New Roman" w:hAnsi="Times New Roman"/>
                <w:bCs/>
                <w:color w:val="000000" w:themeColor="text1"/>
                <w:sz w:val="22"/>
                <w:lang w:val="en-IN"/>
              </w:rPr>
              <w:t>2012</w:t>
            </w:r>
          </w:p>
        </w:tc>
        <w:tc>
          <w:tcPr>
            <w:tcW w:w="18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2660C" w:rsidRPr="002F375E" w:rsidRDefault="0012660C" w:rsidP="00440E01">
            <w:pPr>
              <w:widowControl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ahoma" w:hAnsi="Tahoma" w:cs="Tahoma"/>
                <w:color w:val="000000" w:themeColor="text1"/>
                <w:sz w:val="16"/>
              </w:rPr>
            </w:pPr>
          </w:p>
        </w:tc>
      </w:tr>
    </w:tbl>
    <w:p w:rsidR="00433A29" w:rsidRPr="004B2AB3" w:rsidRDefault="00433A29" w:rsidP="00232BA7">
      <w:pPr>
        <w:jc w:val="both"/>
        <w:rPr>
          <w:rFonts w:ascii="Verdana" w:hAnsi="Verdana"/>
          <w:b/>
          <w:color w:val="000000" w:themeColor="text1"/>
          <w:sz w:val="22"/>
          <w:shd w:val="clear" w:color="auto" w:fill="8C8C8C"/>
        </w:rPr>
      </w:pPr>
    </w:p>
    <w:p w:rsidR="00757BDE" w:rsidRPr="004B2AB3" w:rsidRDefault="0033020E" w:rsidP="008A6A1E">
      <w:p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2"/>
          <w:szCs w:val="28"/>
          <w:u w:val="single"/>
        </w:rPr>
      </w:pPr>
      <w:r w:rsidRPr="004B2AB3">
        <w:rPr>
          <w:rFonts w:ascii="Tahoma" w:eastAsia="Calibri" w:hAnsi="Tahoma" w:cs="Tahoma"/>
          <w:color w:val="000000" w:themeColor="text1"/>
          <w:sz w:val="22"/>
          <w:szCs w:val="28"/>
          <w:u w:val="single"/>
        </w:rPr>
        <w:t>Educational Qualifications:</w:t>
      </w:r>
    </w:p>
    <w:p w:rsidR="00757BDE" w:rsidRPr="004B2AB3" w:rsidRDefault="00757BDE" w:rsidP="00232BA7">
      <w:pPr>
        <w:jc w:val="both"/>
        <w:rPr>
          <w:rFonts w:ascii="Times New Roman" w:hAnsi="Times New Roman"/>
          <w:color w:val="000000" w:themeColor="text1"/>
          <w:sz w:val="20"/>
          <w:szCs w:val="22"/>
        </w:rPr>
      </w:pPr>
    </w:p>
    <w:tbl>
      <w:tblPr>
        <w:tblpPr w:leftFromText="180" w:rightFromText="180" w:vertAnchor="text" w:horzAnchor="margin" w:tblpY="38"/>
        <w:tblW w:w="10535" w:type="dxa"/>
        <w:tblLayout w:type="fixed"/>
        <w:tblLook w:val="0000"/>
      </w:tblPr>
      <w:tblGrid>
        <w:gridCol w:w="2469"/>
        <w:gridCol w:w="3823"/>
        <w:gridCol w:w="2399"/>
        <w:gridCol w:w="1844"/>
      </w:tblGrid>
      <w:tr w:rsidR="004B2AB3" w:rsidRPr="004B2AB3" w:rsidTr="00CF0C15">
        <w:trPr>
          <w:trHeight w:val="345"/>
        </w:trPr>
        <w:tc>
          <w:tcPr>
            <w:tcW w:w="24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6D9F1" w:themeFill="text2" w:themeFillTint="33"/>
          </w:tcPr>
          <w:p w:rsidR="00757BDE" w:rsidRPr="004B2AB3" w:rsidRDefault="0033020E" w:rsidP="00232BA7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4B2AB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2"/>
              </w:rPr>
              <w:t>Course</w:t>
            </w:r>
          </w:p>
          <w:p w:rsidR="00757BDE" w:rsidRPr="004B2AB3" w:rsidRDefault="00757BDE" w:rsidP="00232BA7">
            <w:pPr>
              <w:jc w:val="both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8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6D9F1" w:themeFill="text2" w:themeFillTint="33"/>
          </w:tcPr>
          <w:p w:rsidR="00757BDE" w:rsidRPr="004B2AB3" w:rsidRDefault="0033020E" w:rsidP="00232BA7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4B2AB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2"/>
              </w:rPr>
              <w:t>Board/University</w:t>
            </w:r>
          </w:p>
        </w:tc>
        <w:tc>
          <w:tcPr>
            <w:tcW w:w="23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6D9F1" w:themeFill="text2" w:themeFillTint="33"/>
          </w:tcPr>
          <w:p w:rsidR="00757BDE" w:rsidRPr="004B2AB3" w:rsidRDefault="0033020E" w:rsidP="00232BA7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4B2AB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2"/>
              </w:rPr>
              <w:t>Year Of Passing</w:t>
            </w:r>
          </w:p>
        </w:tc>
        <w:tc>
          <w:tcPr>
            <w:tcW w:w="18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6D9F1" w:themeFill="text2" w:themeFillTint="33"/>
          </w:tcPr>
          <w:p w:rsidR="00757BDE" w:rsidRPr="004B2AB3" w:rsidRDefault="0033020E" w:rsidP="00232BA7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b/>
                <w:bCs/>
                <w:color w:val="000000" w:themeColor="text1"/>
              </w:rPr>
            </w:pPr>
            <w:r w:rsidRPr="004B2AB3"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2"/>
              </w:rPr>
              <w:t>Marks Obtained</w:t>
            </w:r>
          </w:p>
        </w:tc>
      </w:tr>
      <w:tr w:rsidR="004B2AB3" w:rsidRPr="004B2AB3" w:rsidTr="00396149">
        <w:trPr>
          <w:trHeight w:val="309"/>
        </w:trPr>
        <w:tc>
          <w:tcPr>
            <w:tcW w:w="24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57BDE" w:rsidRPr="002F375E" w:rsidRDefault="0033020E" w:rsidP="00D62788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/>
                <w:bCs/>
                <w:color w:val="000000" w:themeColor="text1"/>
                <w:lang w:val="en-IN"/>
              </w:rPr>
            </w:pPr>
            <w:r w:rsidRPr="002F375E">
              <w:rPr>
                <w:rFonts w:ascii="Times New Roman" w:hAnsi="Times New Roman"/>
                <w:bCs/>
                <w:color w:val="000000" w:themeColor="text1"/>
                <w:sz w:val="20"/>
                <w:szCs w:val="22"/>
                <w:lang w:val="en-IN"/>
              </w:rPr>
              <w:t>B</w:t>
            </w:r>
            <w:r w:rsidR="00D62788" w:rsidRPr="002F375E">
              <w:rPr>
                <w:rFonts w:ascii="Times New Roman" w:hAnsi="Times New Roman"/>
                <w:bCs/>
                <w:color w:val="000000" w:themeColor="text1"/>
                <w:sz w:val="20"/>
                <w:szCs w:val="22"/>
                <w:lang w:val="en-IN"/>
              </w:rPr>
              <w:t>S</w:t>
            </w:r>
            <w:r w:rsidRPr="002F375E">
              <w:rPr>
                <w:rFonts w:ascii="Times New Roman" w:hAnsi="Times New Roman"/>
                <w:bCs/>
                <w:color w:val="000000" w:themeColor="text1"/>
                <w:sz w:val="20"/>
                <w:szCs w:val="22"/>
                <w:lang w:val="en-IN"/>
              </w:rPr>
              <w:t>c. Computer Science</w:t>
            </w:r>
          </w:p>
        </w:tc>
        <w:tc>
          <w:tcPr>
            <w:tcW w:w="38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57BDE" w:rsidRPr="002F375E" w:rsidRDefault="00343EC7" w:rsidP="00232BA7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/>
                <w:bCs/>
                <w:color w:val="000000" w:themeColor="text1"/>
                <w:lang w:val="en-IN"/>
              </w:rPr>
            </w:pPr>
            <w:r w:rsidRPr="002F375E">
              <w:rPr>
                <w:rFonts w:ascii="Times New Roman" w:hAnsi="Times New Roman"/>
                <w:bCs/>
                <w:color w:val="000000" w:themeColor="text1"/>
                <w:sz w:val="20"/>
                <w:szCs w:val="22"/>
                <w:lang w:val="en-IN"/>
              </w:rPr>
              <w:t>Bharathiar</w:t>
            </w:r>
            <w:bookmarkStart w:id="0" w:name="_GoBack"/>
            <w:bookmarkEnd w:id="0"/>
            <w:r w:rsidRPr="002F375E">
              <w:rPr>
                <w:rFonts w:ascii="Times New Roman" w:hAnsi="Times New Roman"/>
                <w:bCs/>
                <w:color w:val="000000" w:themeColor="text1"/>
                <w:sz w:val="20"/>
                <w:szCs w:val="22"/>
                <w:lang w:val="en-IN"/>
              </w:rPr>
              <w:t xml:space="preserve"> University</w:t>
            </w:r>
          </w:p>
        </w:tc>
        <w:tc>
          <w:tcPr>
            <w:tcW w:w="23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57BDE" w:rsidRPr="002F375E" w:rsidRDefault="0033020E" w:rsidP="00396149">
            <w:pPr>
              <w:widowControl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Cs/>
                <w:color w:val="000000" w:themeColor="text1"/>
                <w:lang w:val="en-IN"/>
              </w:rPr>
            </w:pPr>
            <w:r w:rsidRPr="002F375E">
              <w:rPr>
                <w:rFonts w:ascii="Times New Roman" w:hAnsi="Times New Roman"/>
                <w:bCs/>
                <w:color w:val="000000" w:themeColor="text1"/>
                <w:sz w:val="20"/>
                <w:szCs w:val="22"/>
                <w:lang w:val="en-IN"/>
              </w:rPr>
              <w:t>2010</w:t>
            </w:r>
          </w:p>
        </w:tc>
        <w:tc>
          <w:tcPr>
            <w:tcW w:w="18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57BDE" w:rsidRPr="002F375E" w:rsidRDefault="0033020E" w:rsidP="00396149">
            <w:pPr>
              <w:widowControl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Cs/>
                <w:color w:val="000000" w:themeColor="text1"/>
                <w:lang w:val="en-IN"/>
              </w:rPr>
            </w:pPr>
            <w:r w:rsidRPr="002F375E">
              <w:rPr>
                <w:rFonts w:ascii="Times New Roman" w:hAnsi="Times New Roman"/>
                <w:bCs/>
                <w:color w:val="000000" w:themeColor="text1"/>
                <w:sz w:val="20"/>
                <w:szCs w:val="22"/>
                <w:lang w:val="en-IN"/>
              </w:rPr>
              <w:t>54%</w:t>
            </w:r>
          </w:p>
        </w:tc>
      </w:tr>
      <w:tr w:rsidR="004B2AB3" w:rsidRPr="004B2AB3" w:rsidTr="00066EF9">
        <w:trPr>
          <w:trHeight w:val="450"/>
        </w:trPr>
        <w:tc>
          <w:tcPr>
            <w:tcW w:w="24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57BDE" w:rsidRPr="002F375E" w:rsidRDefault="0033020E" w:rsidP="00232BA7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/>
                <w:bCs/>
                <w:color w:val="000000" w:themeColor="text1"/>
                <w:lang w:val="en-IN"/>
              </w:rPr>
            </w:pPr>
            <w:r w:rsidRPr="002F375E">
              <w:rPr>
                <w:rFonts w:ascii="Times New Roman" w:hAnsi="Times New Roman"/>
                <w:bCs/>
                <w:color w:val="000000" w:themeColor="text1"/>
                <w:sz w:val="20"/>
                <w:szCs w:val="22"/>
                <w:lang w:val="en-IN"/>
              </w:rPr>
              <w:t>Plus Two (Pre-Degree)</w:t>
            </w:r>
          </w:p>
        </w:tc>
        <w:tc>
          <w:tcPr>
            <w:tcW w:w="38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57BDE" w:rsidRPr="002F375E" w:rsidRDefault="0033020E" w:rsidP="00232BA7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/>
                <w:bCs/>
                <w:color w:val="000000" w:themeColor="text1"/>
                <w:lang w:val="en-IN"/>
              </w:rPr>
            </w:pPr>
            <w:r w:rsidRPr="002F375E">
              <w:rPr>
                <w:rFonts w:ascii="Times New Roman" w:hAnsi="Times New Roman"/>
                <w:bCs/>
                <w:color w:val="000000" w:themeColor="text1"/>
                <w:sz w:val="20"/>
                <w:szCs w:val="22"/>
                <w:lang w:val="en-IN"/>
              </w:rPr>
              <w:t>Kerala State Board</w:t>
            </w:r>
          </w:p>
        </w:tc>
        <w:tc>
          <w:tcPr>
            <w:tcW w:w="23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57BDE" w:rsidRPr="002F375E" w:rsidRDefault="0033020E" w:rsidP="00396149">
            <w:pPr>
              <w:widowControl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Cs/>
                <w:color w:val="000000" w:themeColor="text1"/>
                <w:lang w:val="en-IN"/>
              </w:rPr>
            </w:pPr>
            <w:r w:rsidRPr="002F375E">
              <w:rPr>
                <w:rFonts w:ascii="Times New Roman" w:hAnsi="Times New Roman"/>
                <w:bCs/>
                <w:color w:val="000000" w:themeColor="text1"/>
                <w:sz w:val="20"/>
                <w:szCs w:val="22"/>
                <w:lang w:val="en-IN"/>
              </w:rPr>
              <w:t>2007</w:t>
            </w:r>
          </w:p>
        </w:tc>
        <w:tc>
          <w:tcPr>
            <w:tcW w:w="18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57BDE" w:rsidRPr="002F375E" w:rsidRDefault="0033020E" w:rsidP="00396149">
            <w:pPr>
              <w:widowControl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Cs/>
                <w:color w:val="000000" w:themeColor="text1"/>
                <w:lang w:val="en-IN"/>
              </w:rPr>
            </w:pPr>
            <w:r w:rsidRPr="002F375E">
              <w:rPr>
                <w:rFonts w:ascii="Times New Roman" w:hAnsi="Times New Roman"/>
                <w:bCs/>
                <w:color w:val="000000" w:themeColor="text1"/>
                <w:sz w:val="20"/>
                <w:szCs w:val="22"/>
                <w:lang w:val="en-IN"/>
              </w:rPr>
              <w:t>72%</w:t>
            </w:r>
          </w:p>
        </w:tc>
      </w:tr>
      <w:tr w:rsidR="004B2AB3" w:rsidRPr="004B2AB3" w:rsidTr="00396149">
        <w:trPr>
          <w:trHeight w:val="181"/>
        </w:trPr>
        <w:tc>
          <w:tcPr>
            <w:tcW w:w="24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57BDE" w:rsidRPr="002F375E" w:rsidRDefault="009119AE" w:rsidP="009119AE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/>
                <w:bCs/>
                <w:color w:val="000000" w:themeColor="text1"/>
                <w:lang w:val="en-IN"/>
              </w:rPr>
            </w:pPr>
            <w:r w:rsidRPr="002F375E">
              <w:rPr>
                <w:rFonts w:ascii="Times New Roman" w:hAnsi="Times New Roman"/>
                <w:bCs/>
                <w:color w:val="000000" w:themeColor="text1"/>
                <w:sz w:val="20"/>
                <w:szCs w:val="22"/>
                <w:lang w:val="en-IN"/>
              </w:rPr>
              <w:t>SSLC</w:t>
            </w:r>
            <w:r w:rsidR="0033020E" w:rsidRPr="002F375E">
              <w:rPr>
                <w:rFonts w:ascii="Times New Roman" w:hAnsi="Times New Roman"/>
                <w:bCs/>
                <w:color w:val="000000" w:themeColor="text1"/>
                <w:sz w:val="20"/>
                <w:szCs w:val="22"/>
                <w:lang w:val="en-IN"/>
              </w:rPr>
              <w:t xml:space="preserve">    10</w:t>
            </w:r>
            <w:r w:rsidR="0033020E" w:rsidRPr="002F375E">
              <w:rPr>
                <w:rFonts w:ascii="Times New Roman" w:hAnsi="Times New Roman"/>
                <w:bCs/>
                <w:color w:val="000000" w:themeColor="text1"/>
                <w:sz w:val="20"/>
                <w:szCs w:val="22"/>
                <w:vertAlign w:val="superscript"/>
                <w:lang w:val="en-IN"/>
              </w:rPr>
              <w:t>th</w:t>
            </w:r>
          </w:p>
        </w:tc>
        <w:tc>
          <w:tcPr>
            <w:tcW w:w="382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57BDE" w:rsidRPr="002F375E" w:rsidRDefault="0033020E" w:rsidP="00232BA7">
            <w:pPr>
              <w:widowControl w:val="0"/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/>
                <w:bCs/>
                <w:color w:val="000000" w:themeColor="text1"/>
                <w:lang w:val="en-IN"/>
              </w:rPr>
            </w:pPr>
            <w:r w:rsidRPr="002F375E">
              <w:rPr>
                <w:rFonts w:ascii="Times New Roman" w:hAnsi="Times New Roman"/>
                <w:bCs/>
                <w:color w:val="000000" w:themeColor="text1"/>
                <w:sz w:val="20"/>
                <w:szCs w:val="22"/>
                <w:lang w:val="en-IN"/>
              </w:rPr>
              <w:t>Kerala State Board</w:t>
            </w:r>
          </w:p>
        </w:tc>
        <w:tc>
          <w:tcPr>
            <w:tcW w:w="23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57BDE" w:rsidRPr="002F375E" w:rsidRDefault="0033020E" w:rsidP="00396149">
            <w:pPr>
              <w:widowControl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Cs/>
                <w:color w:val="000000" w:themeColor="text1"/>
                <w:lang w:val="en-IN"/>
              </w:rPr>
            </w:pPr>
            <w:r w:rsidRPr="002F375E">
              <w:rPr>
                <w:rFonts w:ascii="Times New Roman" w:hAnsi="Times New Roman"/>
                <w:bCs/>
                <w:color w:val="000000" w:themeColor="text1"/>
                <w:sz w:val="20"/>
                <w:szCs w:val="22"/>
                <w:lang w:val="en-IN"/>
              </w:rPr>
              <w:t>2005</w:t>
            </w:r>
          </w:p>
        </w:tc>
        <w:tc>
          <w:tcPr>
            <w:tcW w:w="18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57BDE" w:rsidRPr="002F375E" w:rsidRDefault="0033020E" w:rsidP="00396149">
            <w:pPr>
              <w:widowControl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/>
                <w:bCs/>
                <w:color w:val="000000" w:themeColor="text1"/>
                <w:lang w:val="en-IN"/>
              </w:rPr>
            </w:pPr>
            <w:r w:rsidRPr="002F375E">
              <w:rPr>
                <w:rFonts w:ascii="Times New Roman" w:hAnsi="Times New Roman"/>
                <w:bCs/>
                <w:color w:val="000000" w:themeColor="text1"/>
                <w:sz w:val="20"/>
                <w:szCs w:val="22"/>
                <w:lang w:val="en-IN"/>
              </w:rPr>
              <w:t>66%</w:t>
            </w:r>
          </w:p>
        </w:tc>
      </w:tr>
    </w:tbl>
    <w:p w:rsidR="00757BDE" w:rsidRPr="004B2AB3" w:rsidRDefault="00757BDE" w:rsidP="00232BA7">
      <w:pPr>
        <w:jc w:val="both"/>
        <w:rPr>
          <w:rFonts w:ascii="Verdana" w:hAnsi="Verdana"/>
          <w:b/>
          <w:color w:val="000000" w:themeColor="text1"/>
          <w:sz w:val="22"/>
          <w:shd w:val="clear" w:color="auto" w:fill="8C8C8C"/>
        </w:rPr>
      </w:pPr>
    </w:p>
    <w:p w:rsidR="00757BDE" w:rsidRPr="004B2AB3" w:rsidRDefault="00757BDE" w:rsidP="009B479A">
      <w:pPr>
        <w:rPr>
          <w:rFonts w:cs="Arial"/>
          <w:b/>
          <w:bCs/>
          <w:color w:val="000000" w:themeColor="text1"/>
          <w:sz w:val="20"/>
          <w:szCs w:val="22"/>
          <w:u w:val="single"/>
        </w:rPr>
      </w:pPr>
    </w:p>
    <w:tbl>
      <w:tblPr>
        <w:tblW w:w="10533" w:type="dxa"/>
        <w:tblInd w:w="-5" w:type="dxa"/>
        <w:tblLook w:val="04A0"/>
      </w:tblPr>
      <w:tblGrid>
        <w:gridCol w:w="1921"/>
        <w:gridCol w:w="4237"/>
        <w:gridCol w:w="1921"/>
        <w:gridCol w:w="2454"/>
      </w:tblGrid>
      <w:tr w:rsidR="004B2AB3" w:rsidRPr="004B2AB3" w:rsidTr="00CF0C15">
        <w:trPr>
          <w:trHeight w:val="485"/>
        </w:trPr>
        <w:tc>
          <w:tcPr>
            <w:tcW w:w="1053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noWrap/>
            <w:hideMark/>
          </w:tcPr>
          <w:p w:rsidR="002B1CEA" w:rsidRPr="004B2AB3" w:rsidRDefault="002B1CEA" w:rsidP="00775C66">
            <w:pPr>
              <w:widowControl w:val="0"/>
              <w:autoSpaceDE w:val="0"/>
              <w:autoSpaceDN w:val="0"/>
              <w:adjustRightInd w:val="0"/>
              <w:rPr>
                <w:rFonts w:ascii="Calibri" w:hAnsi="Calibri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4B2AB3" w:rsidRPr="004B2AB3" w:rsidTr="00775C66">
        <w:trPr>
          <w:trHeight w:val="152"/>
        </w:trPr>
        <w:tc>
          <w:tcPr>
            <w:tcW w:w="19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hideMark/>
          </w:tcPr>
          <w:p w:rsidR="002B1CEA" w:rsidRPr="004B2AB3" w:rsidRDefault="002B1CEA" w:rsidP="00D36994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B1CEA" w:rsidRPr="00F13381" w:rsidRDefault="002B1CEA" w:rsidP="00D36994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000000" w:themeColor="text1"/>
                <w:szCs w:val="20"/>
                <w:lang w:val="en-IN"/>
              </w:rPr>
            </w:pPr>
          </w:p>
        </w:tc>
        <w:tc>
          <w:tcPr>
            <w:tcW w:w="1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hideMark/>
          </w:tcPr>
          <w:p w:rsidR="002B1CEA" w:rsidRPr="004B2AB3" w:rsidRDefault="002B1CEA" w:rsidP="00D36994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B1CEA" w:rsidRPr="00F13381" w:rsidRDefault="002B1CEA" w:rsidP="00D36994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000000" w:themeColor="text1"/>
                <w:szCs w:val="20"/>
                <w:lang w:val="en-IN"/>
              </w:rPr>
            </w:pPr>
          </w:p>
        </w:tc>
      </w:tr>
      <w:tr w:rsidR="004B2AB3" w:rsidRPr="004B2AB3" w:rsidTr="00775C66">
        <w:trPr>
          <w:trHeight w:val="152"/>
        </w:trPr>
        <w:tc>
          <w:tcPr>
            <w:tcW w:w="19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hideMark/>
          </w:tcPr>
          <w:p w:rsidR="002B1CEA" w:rsidRPr="004B2AB3" w:rsidRDefault="002B1CEA" w:rsidP="00D36994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B1CEA" w:rsidRPr="00F13381" w:rsidRDefault="002B1CEA" w:rsidP="00D36994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000000" w:themeColor="text1"/>
                <w:szCs w:val="20"/>
                <w:lang w:val="en-IN"/>
              </w:rPr>
            </w:pPr>
          </w:p>
        </w:tc>
        <w:tc>
          <w:tcPr>
            <w:tcW w:w="1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hideMark/>
          </w:tcPr>
          <w:p w:rsidR="002B1CEA" w:rsidRPr="004B2AB3" w:rsidRDefault="002B1CEA" w:rsidP="00D36994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B1CEA" w:rsidRPr="00F13381" w:rsidRDefault="002B1CEA" w:rsidP="00D36994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000000" w:themeColor="text1"/>
                <w:szCs w:val="20"/>
                <w:lang w:val="en-IN"/>
              </w:rPr>
            </w:pPr>
          </w:p>
        </w:tc>
      </w:tr>
      <w:tr w:rsidR="004B2AB3" w:rsidRPr="004B2AB3" w:rsidTr="00775C66">
        <w:trPr>
          <w:trHeight w:val="152"/>
        </w:trPr>
        <w:tc>
          <w:tcPr>
            <w:tcW w:w="19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hideMark/>
          </w:tcPr>
          <w:p w:rsidR="002B1CEA" w:rsidRPr="004B2AB3" w:rsidRDefault="002B1CEA" w:rsidP="00D36994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B1CEA" w:rsidRPr="00F13381" w:rsidRDefault="002B1CEA" w:rsidP="00D36994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000000" w:themeColor="text1"/>
                <w:szCs w:val="20"/>
                <w:lang w:val="en-IN"/>
              </w:rPr>
            </w:pPr>
          </w:p>
        </w:tc>
        <w:tc>
          <w:tcPr>
            <w:tcW w:w="1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hideMark/>
          </w:tcPr>
          <w:p w:rsidR="002B1CEA" w:rsidRPr="004B2AB3" w:rsidRDefault="002B1CEA" w:rsidP="00D36994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B1CEA" w:rsidRPr="00F13381" w:rsidRDefault="002B1CEA" w:rsidP="00D36994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000000" w:themeColor="text1"/>
                <w:szCs w:val="20"/>
                <w:lang w:val="en-IN"/>
              </w:rPr>
            </w:pPr>
          </w:p>
        </w:tc>
      </w:tr>
      <w:tr w:rsidR="004B2AB3" w:rsidRPr="004B2AB3" w:rsidTr="00775C66">
        <w:trPr>
          <w:trHeight w:val="152"/>
        </w:trPr>
        <w:tc>
          <w:tcPr>
            <w:tcW w:w="19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hideMark/>
          </w:tcPr>
          <w:p w:rsidR="002B1CEA" w:rsidRPr="004B2AB3" w:rsidRDefault="002B1CEA" w:rsidP="00D36994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B1CEA" w:rsidRPr="00F13381" w:rsidRDefault="002B1CEA" w:rsidP="00D36994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000000" w:themeColor="text1"/>
                <w:szCs w:val="20"/>
                <w:lang w:val="en-IN"/>
              </w:rPr>
            </w:pPr>
          </w:p>
        </w:tc>
        <w:tc>
          <w:tcPr>
            <w:tcW w:w="1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hideMark/>
          </w:tcPr>
          <w:p w:rsidR="002B1CEA" w:rsidRPr="004B2AB3" w:rsidRDefault="002B1CEA" w:rsidP="00D36994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B1CEA" w:rsidRPr="00F13381" w:rsidRDefault="002B1CEA" w:rsidP="004D1007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000000" w:themeColor="text1"/>
                <w:szCs w:val="20"/>
                <w:lang w:val="en-IN"/>
              </w:rPr>
            </w:pPr>
          </w:p>
        </w:tc>
      </w:tr>
      <w:tr w:rsidR="004B2AB3" w:rsidRPr="004B2AB3" w:rsidTr="00775C66">
        <w:trPr>
          <w:trHeight w:val="152"/>
        </w:trPr>
        <w:tc>
          <w:tcPr>
            <w:tcW w:w="19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hideMark/>
          </w:tcPr>
          <w:p w:rsidR="002B1CEA" w:rsidRPr="004B2AB3" w:rsidRDefault="002B1CEA" w:rsidP="00D36994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B1CEA" w:rsidRPr="00F13381" w:rsidRDefault="002B1CEA" w:rsidP="00D36994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000000" w:themeColor="text1"/>
                <w:szCs w:val="20"/>
                <w:lang w:val="en-IN"/>
              </w:rPr>
            </w:pPr>
          </w:p>
        </w:tc>
        <w:tc>
          <w:tcPr>
            <w:tcW w:w="1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hideMark/>
          </w:tcPr>
          <w:p w:rsidR="002B1CEA" w:rsidRPr="004B2AB3" w:rsidRDefault="002B1CEA" w:rsidP="00D36994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B1CEA" w:rsidRPr="00F13381" w:rsidRDefault="002B1CEA" w:rsidP="00D36994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000000" w:themeColor="text1"/>
                <w:szCs w:val="20"/>
                <w:lang w:val="en-IN"/>
              </w:rPr>
            </w:pPr>
          </w:p>
        </w:tc>
      </w:tr>
      <w:tr w:rsidR="004B2AB3" w:rsidRPr="004B2AB3" w:rsidTr="00775C66">
        <w:trPr>
          <w:trHeight w:val="657"/>
        </w:trPr>
        <w:tc>
          <w:tcPr>
            <w:tcW w:w="19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hideMark/>
          </w:tcPr>
          <w:p w:rsidR="002B1CEA" w:rsidRPr="004B2AB3" w:rsidRDefault="002B1CEA" w:rsidP="00D36994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B1CEA" w:rsidRPr="00F13381" w:rsidRDefault="002B1CEA" w:rsidP="00A4708D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000000" w:themeColor="text1"/>
                <w:szCs w:val="20"/>
                <w:lang w:val="en-IN"/>
              </w:rPr>
            </w:pPr>
          </w:p>
        </w:tc>
        <w:tc>
          <w:tcPr>
            <w:tcW w:w="1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hideMark/>
          </w:tcPr>
          <w:p w:rsidR="002B1CEA" w:rsidRPr="004B2AB3" w:rsidRDefault="002B1CEA" w:rsidP="00D36994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B1CEA" w:rsidRPr="00F13381" w:rsidRDefault="002B1CEA" w:rsidP="0081007A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000000" w:themeColor="text1"/>
                <w:szCs w:val="20"/>
                <w:lang w:val="en-IN"/>
              </w:rPr>
            </w:pPr>
          </w:p>
        </w:tc>
      </w:tr>
      <w:tr w:rsidR="004B2AB3" w:rsidRPr="004B2AB3" w:rsidTr="00775C66">
        <w:trPr>
          <w:trHeight w:val="152"/>
        </w:trPr>
        <w:tc>
          <w:tcPr>
            <w:tcW w:w="19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hideMark/>
          </w:tcPr>
          <w:p w:rsidR="002B1CEA" w:rsidRPr="004B2AB3" w:rsidRDefault="002B1CEA" w:rsidP="00D36994">
            <w:pPr>
              <w:widowControl w:val="0"/>
              <w:autoSpaceDE w:val="0"/>
              <w:autoSpaceDN w:val="0"/>
              <w:adjustRightInd w:val="0"/>
              <w:rPr>
                <w:rFonts w:ascii="Calibri" w:hAnsi="Calibr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4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B1CEA" w:rsidRPr="00F13381" w:rsidRDefault="002B1CEA" w:rsidP="00D36994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000000" w:themeColor="text1"/>
                <w:szCs w:val="20"/>
                <w:lang w:val="en-IN"/>
              </w:rPr>
            </w:pPr>
          </w:p>
        </w:tc>
        <w:tc>
          <w:tcPr>
            <w:tcW w:w="1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hideMark/>
          </w:tcPr>
          <w:p w:rsidR="002B1CEA" w:rsidRPr="004B2AB3" w:rsidRDefault="002B1CEA" w:rsidP="00D36994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2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B1CEA" w:rsidRPr="00F13381" w:rsidRDefault="002B1CEA" w:rsidP="00586705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000000" w:themeColor="text1"/>
                <w:szCs w:val="20"/>
                <w:lang w:val="en-IN"/>
              </w:rPr>
            </w:pPr>
          </w:p>
        </w:tc>
      </w:tr>
    </w:tbl>
    <w:p w:rsidR="00757BDE" w:rsidRDefault="00757BDE" w:rsidP="00232BA7">
      <w:pPr>
        <w:jc w:val="both"/>
        <w:rPr>
          <w:rFonts w:ascii="Times New Roman" w:hAnsi="Times New Roman"/>
          <w:b/>
          <w:bCs/>
          <w:color w:val="000000" w:themeColor="text1"/>
          <w:sz w:val="20"/>
          <w:szCs w:val="22"/>
          <w:u w:val="single"/>
        </w:rPr>
      </w:pPr>
    </w:p>
    <w:p w:rsidR="00D87B82" w:rsidRDefault="00D87B82" w:rsidP="00232BA7">
      <w:pPr>
        <w:jc w:val="both"/>
        <w:rPr>
          <w:rFonts w:ascii="Times New Roman" w:hAnsi="Times New Roman"/>
          <w:b/>
          <w:bCs/>
          <w:color w:val="000000" w:themeColor="text1"/>
          <w:sz w:val="20"/>
          <w:szCs w:val="22"/>
          <w:u w:val="single"/>
        </w:rPr>
      </w:pPr>
    </w:p>
    <w:p w:rsidR="00D87B82" w:rsidRPr="004B2AB3" w:rsidRDefault="00D87B82" w:rsidP="00232BA7">
      <w:pPr>
        <w:jc w:val="both"/>
        <w:rPr>
          <w:rFonts w:ascii="Times New Roman" w:hAnsi="Times New Roman"/>
          <w:b/>
          <w:bCs/>
          <w:color w:val="000000" w:themeColor="text1"/>
          <w:sz w:val="20"/>
          <w:szCs w:val="22"/>
          <w:u w:val="single"/>
        </w:rPr>
      </w:pPr>
    </w:p>
    <w:p w:rsidR="00757BDE" w:rsidRPr="004B2AB3" w:rsidRDefault="0033020E" w:rsidP="008A6A1E">
      <w:p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2"/>
          <w:szCs w:val="28"/>
          <w:u w:val="single"/>
        </w:rPr>
      </w:pPr>
      <w:r w:rsidRPr="004B2AB3">
        <w:rPr>
          <w:rFonts w:ascii="Tahoma" w:eastAsia="Calibri" w:hAnsi="Tahoma" w:cs="Tahoma"/>
          <w:color w:val="000000" w:themeColor="text1"/>
          <w:sz w:val="22"/>
          <w:szCs w:val="28"/>
          <w:u w:val="single"/>
        </w:rPr>
        <w:t>Declaration:</w:t>
      </w:r>
    </w:p>
    <w:p w:rsidR="00757BDE" w:rsidRPr="004B2AB3" w:rsidRDefault="00757BDE" w:rsidP="00232BA7">
      <w:pPr>
        <w:jc w:val="both"/>
        <w:rPr>
          <w:color w:val="000000" w:themeColor="text1"/>
          <w:sz w:val="22"/>
        </w:rPr>
      </w:pPr>
    </w:p>
    <w:p w:rsidR="00757BDE" w:rsidRPr="004B2AB3" w:rsidRDefault="0033020E" w:rsidP="00CF0C15">
      <w:p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I Hereby Declare That All The Information Given Above Are True And Correct With The Best Of My Knowledge.</w:t>
      </w:r>
    </w:p>
    <w:p w:rsidR="00757BDE" w:rsidRPr="004B2AB3" w:rsidRDefault="0033020E" w:rsidP="00CF0C15">
      <w:pPr>
        <w:autoSpaceDE w:val="0"/>
        <w:autoSpaceDN w:val="0"/>
        <w:adjustRightInd w:val="0"/>
        <w:jc w:val="both"/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</w:pP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Reference Will Produce </w:t>
      </w:r>
      <w:r w:rsidR="007C11D0"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 xml:space="preserve">Up </w:t>
      </w:r>
      <w:r w:rsidRPr="004B2AB3">
        <w:rPr>
          <w:rFonts w:ascii="Tahoma" w:eastAsia="Calibri" w:hAnsi="Tahoma" w:cs="Tahoma"/>
          <w:color w:val="000000" w:themeColor="text1"/>
          <w:sz w:val="20"/>
          <w:szCs w:val="20"/>
          <w:lang w:eastAsia="en-GB"/>
        </w:rPr>
        <w:t>On Demand.</w:t>
      </w:r>
    </w:p>
    <w:p w:rsidR="000A1A6A" w:rsidRPr="004B2AB3" w:rsidRDefault="000A1A6A">
      <w:pPr>
        <w:jc w:val="both"/>
        <w:outlineLvl w:val="0"/>
        <w:rPr>
          <w:rFonts w:ascii="Times New Roman" w:hAnsi="Times New Roman"/>
          <w:b/>
          <w:color w:val="000000" w:themeColor="text1"/>
          <w:sz w:val="20"/>
          <w:szCs w:val="22"/>
        </w:rPr>
      </w:pPr>
    </w:p>
    <w:sectPr w:rsidR="000A1A6A" w:rsidRPr="004B2AB3" w:rsidSect="00022938">
      <w:headerReference w:type="default" r:id="rId13"/>
      <w:pgSz w:w="11907" w:h="16839" w:code="9"/>
      <w:pgMar w:top="630" w:right="747" w:bottom="540" w:left="720" w:header="0" w:footer="288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445AB" w:rsidRDefault="003445AB" w:rsidP="00757BDE">
      <w:r>
        <w:separator/>
      </w:r>
    </w:p>
  </w:endnote>
  <w:endnote w:type="continuationSeparator" w:id="1">
    <w:p w:rsidR="003445AB" w:rsidRDefault="003445AB" w:rsidP="00757BD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445AB" w:rsidRDefault="003445AB" w:rsidP="00757BDE">
      <w:r>
        <w:separator/>
      </w:r>
    </w:p>
  </w:footnote>
  <w:footnote w:type="continuationSeparator" w:id="1">
    <w:p w:rsidR="003445AB" w:rsidRDefault="003445AB" w:rsidP="00757BD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318336367"/>
      <w:docPartObj>
        <w:docPartGallery w:val="Page Numbers (Top of Page)"/>
        <w:docPartUnique/>
      </w:docPartObj>
    </w:sdtPr>
    <w:sdtContent>
      <w:p w:rsidR="003565C5" w:rsidRDefault="003565C5">
        <w:pPr>
          <w:pStyle w:val="Header"/>
          <w:jc w:val="right"/>
        </w:pPr>
        <w:r>
          <w:t xml:space="preserve">Page </w:t>
        </w:r>
        <w:r w:rsidR="008A1BAD"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</w:instrText>
        </w:r>
        <w:r w:rsidR="008A1BAD">
          <w:rPr>
            <w:b/>
            <w:bCs/>
          </w:rPr>
          <w:fldChar w:fldCharType="separate"/>
        </w:r>
        <w:r w:rsidR="000A1A6A">
          <w:rPr>
            <w:b/>
            <w:bCs/>
            <w:noProof/>
          </w:rPr>
          <w:t>3</w:t>
        </w:r>
        <w:r w:rsidR="008A1BAD">
          <w:rPr>
            <w:b/>
            <w:bCs/>
          </w:rPr>
          <w:fldChar w:fldCharType="end"/>
        </w:r>
        <w:r>
          <w:t xml:space="preserve"> of </w:t>
        </w:r>
        <w:r w:rsidR="008A1BAD">
          <w:rPr>
            <w:b/>
            <w:bCs/>
          </w:rPr>
          <w:fldChar w:fldCharType="begin"/>
        </w:r>
        <w:r>
          <w:rPr>
            <w:b/>
            <w:bCs/>
          </w:rPr>
          <w:instrText xml:space="preserve"> NUMPAGES  </w:instrText>
        </w:r>
        <w:r w:rsidR="008A1BAD">
          <w:rPr>
            <w:b/>
            <w:bCs/>
          </w:rPr>
          <w:fldChar w:fldCharType="separate"/>
        </w:r>
        <w:r w:rsidR="000A1A6A">
          <w:rPr>
            <w:b/>
            <w:bCs/>
            <w:noProof/>
          </w:rPr>
          <w:t>3</w:t>
        </w:r>
        <w:r w:rsidR="008A1BAD">
          <w:rPr>
            <w:b/>
            <w:bCs/>
          </w:rPr>
          <w:fldChar w:fldCharType="end"/>
        </w:r>
      </w:p>
    </w:sdtContent>
  </w:sdt>
  <w:p w:rsidR="002A6A16" w:rsidRDefault="002A6A16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alt="email_id[1]" style="width:11.3pt;height:7.5pt;visibility:visible;mso-wrap-style:square" o:bullet="t">
        <v:imagedata r:id="rId1" o:title="email_id[1]"/>
      </v:shape>
    </w:pict>
  </w:numPicBullet>
  <w:numPicBullet w:numPicBulletId="1">
    <w:pict>
      <v:shape id="_x0000_i1029" type="#_x0000_t75" style="width:19.35pt;height:19.35pt;visibility:visible;mso-wrap-style:square" o:bullet="t">
        <v:imagedata r:id="rId2" o:title=""/>
      </v:shape>
    </w:pict>
  </w:numPicBullet>
  <w:abstractNum w:abstractNumId="0">
    <w:nsid w:val="08BF3BFC"/>
    <w:multiLevelType w:val="hybridMultilevel"/>
    <w:tmpl w:val="CA78D9E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5C60A0"/>
    <w:multiLevelType w:val="hybridMultilevel"/>
    <w:tmpl w:val="42565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054890"/>
    <w:multiLevelType w:val="hybridMultilevel"/>
    <w:tmpl w:val="E58EF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35C73B3"/>
    <w:multiLevelType w:val="hybridMultilevel"/>
    <w:tmpl w:val="6DFE2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574429E"/>
    <w:multiLevelType w:val="hybridMultilevel"/>
    <w:tmpl w:val="D1F8BE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77A5269"/>
    <w:multiLevelType w:val="hybridMultilevel"/>
    <w:tmpl w:val="7F14C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C4B2AAE"/>
    <w:multiLevelType w:val="hybridMultilevel"/>
    <w:tmpl w:val="0832ACCA"/>
    <w:lvl w:ilvl="0" w:tplc="0409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7">
    <w:nsid w:val="20407D03"/>
    <w:multiLevelType w:val="hybridMultilevel"/>
    <w:tmpl w:val="55B42D8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04374DB"/>
    <w:multiLevelType w:val="hybridMultilevel"/>
    <w:tmpl w:val="740E9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3844AFC"/>
    <w:multiLevelType w:val="hybridMultilevel"/>
    <w:tmpl w:val="CF04876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394108C"/>
    <w:multiLevelType w:val="hybridMultilevel"/>
    <w:tmpl w:val="E1B6BA48"/>
    <w:lvl w:ilvl="0" w:tplc="E64EC37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550111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930F18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3B324618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6CBE3B7E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E0FCA80A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80C920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66F65AA4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D3AAB0F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11">
    <w:nsid w:val="2B1E5C16"/>
    <w:multiLevelType w:val="hybridMultilevel"/>
    <w:tmpl w:val="068C8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F8705A9"/>
    <w:multiLevelType w:val="hybridMultilevel"/>
    <w:tmpl w:val="C6E278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7C40F8B"/>
    <w:multiLevelType w:val="hybridMultilevel"/>
    <w:tmpl w:val="AA121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A482583"/>
    <w:multiLevelType w:val="hybridMultilevel"/>
    <w:tmpl w:val="849486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C461591"/>
    <w:multiLevelType w:val="hybridMultilevel"/>
    <w:tmpl w:val="22FA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CE965A8"/>
    <w:multiLevelType w:val="hybridMultilevel"/>
    <w:tmpl w:val="78C24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E697CBE"/>
    <w:multiLevelType w:val="hybridMultilevel"/>
    <w:tmpl w:val="A506569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5F87F19"/>
    <w:multiLevelType w:val="hybridMultilevel"/>
    <w:tmpl w:val="4C26DEE0"/>
    <w:lvl w:ilvl="0" w:tplc="AECEC48E">
      <w:numFmt w:val="bullet"/>
      <w:lvlText w:val=""/>
      <w:lvlJc w:val="left"/>
      <w:pPr>
        <w:ind w:left="1080" w:hanging="360"/>
      </w:pPr>
      <w:rPr>
        <w:rFonts w:ascii="Symbol" w:eastAsia="Times New Roman" w:hAnsi="Symbol" w:cs="Arial" w:hint="default"/>
        <w:color w:val="706F6F"/>
        <w:sz w:val="2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4727616D"/>
    <w:multiLevelType w:val="hybridMultilevel"/>
    <w:tmpl w:val="BADC1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80A6164"/>
    <w:multiLevelType w:val="hybridMultilevel"/>
    <w:tmpl w:val="1DBE4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84C623B"/>
    <w:multiLevelType w:val="hybridMultilevel"/>
    <w:tmpl w:val="06B0CE22"/>
    <w:lvl w:ilvl="0" w:tplc="AECEC48E">
      <w:numFmt w:val="bullet"/>
      <w:lvlText w:val=""/>
      <w:lvlJc w:val="left"/>
      <w:pPr>
        <w:ind w:left="720" w:hanging="360"/>
      </w:pPr>
      <w:rPr>
        <w:rFonts w:ascii="Symbol" w:eastAsia="Times New Roman" w:hAnsi="Symbol" w:cs="Arial" w:hint="default"/>
        <w:color w:val="706F6F"/>
        <w:sz w:val="2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F605139"/>
    <w:multiLevelType w:val="hybridMultilevel"/>
    <w:tmpl w:val="721637B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0D45E1E"/>
    <w:multiLevelType w:val="hybridMultilevel"/>
    <w:tmpl w:val="E8D00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4FA1A22"/>
    <w:multiLevelType w:val="hybridMultilevel"/>
    <w:tmpl w:val="77B4A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7236563"/>
    <w:multiLevelType w:val="multilevel"/>
    <w:tmpl w:val="8CD64F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67EA4DAA"/>
    <w:multiLevelType w:val="hybridMultilevel"/>
    <w:tmpl w:val="5D7CE6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E5745D2"/>
    <w:multiLevelType w:val="hybridMultilevel"/>
    <w:tmpl w:val="977283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07A3AB4"/>
    <w:multiLevelType w:val="hybridMultilevel"/>
    <w:tmpl w:val="A66E3D9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2C07D8C"/>
    <w:multiLevelType w:val="hybridMultilevel"/>
    <w:tmpl w:val="DD20D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53000B8"/>
    <w:multiLevelType w:val="hybridMultilevel"/>
    <w:tmpl w:val="8F2ACCE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>
    <w:nsid w:val="7A9C7EB2"/>
    <w:multiLevelType w:val="hybridMultilevel"/>
    <w:tmpl w:val="93AE0E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9"/>
  </w:num>
  <w:num w:numId="3">
    <w:abstractNumId w:val="19"/>
  </w:num>
  <w:num w:numId="4">
    <w:abstractNumId w:val="23"/>
  </w:num>
  <w:num w:numId="5">
    <w:abstractNumId w:val="15"/>
  </w:num>
  <w:num w:numId="6">
    <w:abstractNumId w:val="24"/>
  </w:num>
  <w:num w:numId="7">
    <w:abstractNumId w:val="2"/>
  </w:num>
  <w:num w:numId="8">
    <w:abstractNumId w:val="3"/>
  </w:num>
  <w:num w:numId="9">
    <w:abstractNumId w:val="20"/>
  </w:num>
  <w:num w:numId="10">
    <w:abstractNumId w:val="5"/>
  </w:num>
  <w:num w:numId="11">
    <w:abstractNumId w:val="17"/>
  </w:num>
  <w:num w:numId="12">
    <w:abstractNumId w:val="22"/>
  </w:num>
  <w:num w:numId="13">
    <w:abstractNumId w:val="0"/>
  </w:num>
  <w:num w:numId="14">
    <w:abstractNumId w:val="12"/>
  </w:num>
  <w:num w:numId="15">
    <w:abstractNumId w:val="28"/>
  </w:num>
  <w:num w:numId="16">
    <w:abstractNumId w:val="25"/>
  </w:num>
  <w:num w:numId="17">
    <w:abstractNumId w:val="10"/>
  </w:num>
  <w:num w:numId="18">
    <w:abstractNumId w:val="11"/>
  </w:num>
  <w:num w:numId="19">
    <w:abstractNumId w:val="21"/>
  </w:num>
  <w:num w:numId="20">
    <w:abstractNumId w:val="18"/>
  </w:num>
  <w:num w:numId="21">
    <w:abstractNumId w:val="30"/>
  </w:num>
  <w:num w:numId="22">
    <w:abstractNumId w:val="4"/>
  </w:num>
  <w:num w:numId="23">
    <w:abstractNumId w:val="27"/>
  </w:num>
  <w:num w:numId="24">
    <w:abstractNumId w:val="16"/>
  </w:num>
  <w:num w:numId="25">
    <w:abstractNumId w:val="6"/>
  </w:num>
  <w:num w:numId="26">
    <w:abstractNumId w:val="1"/>
  </w:num>
  <w:num w:numId="27">
    <w:abstractNumId w:val="8"/>
  </w:num>
  <w:num w:numId="28">
    <w:abstractNumId w:val="26"/>
  </w:num>
  <w:num w:numId="29">
    <w:abstractNumId w:val="7"/>
  </w:num>
  <w:num w:numId="30">
    <w:abstractNumId w:val="31"/>
  </w:num>
  <w:num w:numId="31">
    <w:abstractNumId w:val="14"/>
  </w:num>
  <w:num w:numId="32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isplayBackgroundShape/>
  <w:defaultTabStop w:val="720"/>
  <w:characterSpacingControl w:val="doNotCompress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DI2Nbc0NrcwMzMyMzBQ0lEKTi0uzszPAykwqQUANqQUHCwAAAA="/>
  </w:docVars>
  <w:rsids>
    <w:rsidRoot w:val="00715445"/>
    <w:rsid w:val="00002757"/>
    <w:rsid w:val="00006EB2"/>
    <w:rsid w:val="00007742"/>
    <w:rsid w:val="00011275"/>
    <w:rsid w:val="00015139"/>
    <w:rsid w:val="00022938"/>
    <w:rsid w:val="00023992"/>
    <w:rsid w:val="00026CF4"/>
    <w:rsid w:val="00035685"/>
    <w:rsid w:val="00041921"/>
    <w:rsid w:val="00057FCD"/>
    <w:rsid w:val="00061908"/>
    <w:rsid w:val="00064431"/>
    <w:rsid w:val="00066EF9"/>
    <w:rsid w:val="00070048"/>
    <w:rsid w:val="00070C62"/>
    <w:rsid w:val="0007386A"/>
    <w:rsid w:val="000741AB"/>
    <w:rsid w:val="00076CF2"/>
    <w:rsid w:val="00083748"/>
    <w:rsid w:val="00083E95"/>
    <w:rsid w:val="00083ECC"/>
    <w:rsid w:val="000843FB"/>
    <w:rsid w:val="00090F84"/>
    <w:rsid w:val="00093095"/>
    <w:rsid w:val="00093A6D"/>
    <w:rsid w:val="00097471"/>
    <w:rsid w:val="000A1A6A"/>
    <w:rsid w:val="000B54CF"/>
    <w:rsid w:val="000B7A94"/>
    <w:rsid w:val="000C257C"/>
    <w:rsid w:val="000C4904"/>
    <w:rsid w:val="000D6409"/>
    <w:rsid w:val="000F113E"/>
    <w:rsid w:val="000F23E4"/>
    <w:rsid w:val="000F6F92"/>
    <w:rsid w:val="001044B2"/>
    <w:rsid w:val="00115632"/>
    <w:rsid w:val="00126055"/>
    <w:rsid w:val="0012660C"/>
    <w:rsid w:val="00132EB4"/>
    <w:rsid w:val="00133925"/>
    <w:rsid w:val="0013534F"/>
    <w:rsid w:val="001357C4"/>
    <w:rsid w:val="00137604"/>
    <w:rsid w:val="00142366"/>
    <w:rsid w:val="00144355"/>
    <w:rsid w:val="001668B3"/>
    <w:rsid w:val="0018180A"/>
    <w:rsid w:val="00182C52"/>
    <w:rsid w:val="00186650"/>
    <w:rsid w:val="00190213"/>
    <w:rsid w:val="001B1AEF"/>
    <w:rsid w:val="001B6D14"/>
    <w:rsid w:val="001C699C"/>
    <w:rsid w:val="001C70F1"/>
    <w:rsid w:val="001D14A2"/>
    <w:rsid w:val="001D14FB"/>
    <w:rsid w:val="001D4C73"/>
    <w:rsid w:val="001D6A49"/>
    <w:rsid w:val="001E537A"/>
    <w:rsid w:val="001F02FF"/>
    <w:rsid w:val="00202C7B"/>
    <w:rsid w:val="0021196C"/>
    <w:rsid w:val="002236D0"/>
    <w:rsid w:val="002321FD"/>
    <w:rsid w:val="00232BA7"/>
    <w:rsid w:val="002446C6"/>
    <w:rsid w:val="00246E2F"/>
    <w:rsid w:val="002522AE"/>
    <w:rsid w:val="0025434C"/>
    <w:rsid w:val="002546DB"/>
    <w:rsid w:val="002553A5"/>
    <w:rsid w:val="00265E3D"/>
    <w:rsid w:val="002679F0"/>
    <w:rsid w:val="00276CF1"/>
    <w:rsid w:val="00277A43"/>
    <w:rsid w:val="00283401"/>
    <w:rsid w:val="00285F86"/>
    <w:rsid w:val="002925CA"/>
    <w:rsid w:val="00296593"/>
    <w:rsid w:val="002A14C3"/>
    <w:rsid w:val="002A6A16"/>
    <w:rsid w:val="002A7DE3"/>
    <w:rsid w:val="002B1194"/>
    <w:rsid w:val="002B1CEA"/>
    <w:rsid w:val="002B3E0D"/>
    <w:rsid w:val="002B591F"/>
    <w:rsid w:val="002C1393"/>
    <w:rsid w:val="002C36BB"/>
    <w:rsid w:val="002C427D"/>
    <w:rsid w:val="002D39F0"/>
    <w:rsid w:val="002E35FD"/>
    <w:rsid w:val="002E42F9"/>
    <w:rsid w:val="002E4C94"/>
    <w:rsid w:val="002E639F"/>
    <w:rsid w:val="002F375E"/>
    <w:rsid w:val="002F7235"/>
    <w:rsid w:val="002F79A1"/>
    <w:rsid w:val="003003FA"/>
    <w:rsid w:val="00302D84"/>
    <w:rsid w:val="00316DE7"/>
    <w:rsid w:val="003219D9"/>
    <w:rsid w:val="00327F09"/>
    <w:rsid w:val="0033020E"/>
    <w:rsid w:val="0033180E"/>
    <w:rsid w:val="003319DD"/>
    <w:rsid w:val="00340BBD"/>
    <w:rsid w:val="00343679"/>
    <w:rsid w:val="00343EC7"/>
    <w:rsid w:val="003445AB"/>
    <w:rsid w:val="003565C5"/>
    <w:rsid w:val="003619E1"/>
    <w:rsid w:val="00363445"/>
    <w:rsid w:val="00367436"/>
    <w:rsid w:val="00382D23"/>
    <w:rsid w:val="003921D0"/>
    <w:rsid w:val="00394397"/>
    <w:rsid w:val="00395876"/>
    <w:rsid w:val="00396149"/>
    <w:rsid w:val="003969D7"/>
    <w:rsid w:val="00396CC6"/>
    <w:rsid w:val="00397C19"/>
    <w:rsid w:val="003A0AB2"/>
    <w:rsid w:val="003B0BDF"/>
    <w:rsid w:val="003B1A9C"/>
    <w:rsid w:val="003B48FD"/>
    <w:rsid w:val="003B776C"/>
    <w:rsid w:val="003C4C47"/>
    <w:rsid w:val="003D1FEB"/>
    <w:rsid w:val="003D2C00"/>
    <w:rsid w:val="003D6057"/>
    <w:rsid w:val="003D71E2"/>
    <w:rsid w:val="003E2838"/>
    <w:rsid w:val="003F3CC5"/>
    <w:rsid w:val="00406432"/>
    <w:rsid w:val="0041209E"/>
    <w:rsid w:val="00415837"/>
    <w:rsid w:val="004238AA"/>
    <w:rsid w:val="00433A29"/>
    <w:rsid w:val="004408EF"/>
    <w:rsid w:val="00440E01"/>
    <w:rsid w:val="0044132F"/>
    <w:rsid w:val="00443601"/>
    <w:rsid w:val="00450BC9"/>
    <w:rsid w:val="00450CC6"/>
    <w:rsid w:val="00450F8A"/>
    <w:rsid w:val="004564C5"/>
    <w:rsid w:val="00472B85"/>
    <w:rsid w:val="00473EB3"/>
    <w:rsid w:val="004745E7"/>
    <w:rsid w:val="00477D6B"/>
    <w:rsid w:val="00477E20"/>
    <w:rsid w:val="00484B56"/>
    <w:rsid w:val="004862E4"/>
    <w:rsid w:val="00493A3F"/>
    <w:rsid w:val="004964CE"/>
    <w:rsid w:val="004A5ACD"/>
    <w:rsid w:val="004B2AB3"/>
    <w:rsid w:val="004B470A"/>
    <w:rsid w:val="004C108B"/>
    <w:rsid w:val="004C2178"/>
    <w:rsid w:val="004C6451"/>
    <w:rsid w:val="004C6851"/>
    <w:rsid w:val="004D098D"/>
    <w:rsid w:val="004D1007"/>
    <w:rsid w:val="004D62CA"/>
    <w:rsid w:val="004E6344"/>
    <w:rsid w:val="005019E8"/>
    <w:rsid w:val="00503344"/>
    <w:rsid w:val="005052D5"/>
    <w:rsid w:val="005078AE"/>
    <w:rsid w:val="0051237F"/>
    <w:rsid w:val="005151E0"/>
    <w:rsid w:val="00523CA5"/>
    <w:rsid w:val="00527AD0"/>
    <w:rsid w:val="00534BCD"/>
    <w:rsid w:val="005408CF"/>
    <w:rsid w:val="00541BBE"/>
    <w:rsid w:val="00544B91"/>
    <w:rsid w:val="00544F60"/>
    <w:rsid w:val="00546184"/>
    <w:rsid w:val="00547455"/>
    <w:rsid w:val="00550361"/>
    <w:rsid w:val="0056317E"/>
    <w:rsid w:val="00564224"/>
    <w:rsid w:val="0057007B"/>
    <w:rsid w:val="0057236C"/>
    <w:rsid w:val="005739BF"/>
    <w:rsid w:val="005743EE"/>
    <w:rsid w:val="00586705"/>
    <w:rsid w:val="005900D8"/>
    <w:rsid w:val="005A1689"/>
    <w:rsid w:val="005A2FFB"/>
    <w:rsid w:val="005B6AD1"/>
    <w:rsid w:val="005B74DD"/>
    <w:rsid w:val="005C172F"/>
    <w:rsid w:val="005C4365"/>
    <w:rsid w:val="005D245C"/>
    <w:rsid w:val="005D26BF"/>
    <w:rsid w:val="005D4B1C"/>
    <w:rsid w:val="005D4E0F"/>
    <w:rsid w:val="005D6576"/>
    <w:rsid w:val="005D71E5"/>
    <w:rsid w:val="005D7DE2"/>
    <w:rsid w:val="005E0854"/>
    <w:rsid w:val="005E45DB"/>
    <w:rsid w:val="005F0E21"/>
    <w:rsid w:val="005F23EB"/>
    <w:rsid w:val="00601999"/>
    <w:rsid w:val="00602EC9"/>
    <w:rsid w:val="0060301A"/>
    <w:rsid w:val="0060586C"/>
    <w:rsid w:val="00612C52"/>
    <w:rsid w:val="00621195"/>
    <w:rsid w:val="00623365"/>
    <w:rsid w:val="00623D29"/>
    <w:rsid w:val="00626D11"/>
    <w:rsid w:val="00626F95"/>
    <w:rsid w:val="00630E87"/>
    <w:rsid w:val="006319BB"/>
    <w:rsid w:val="00632793"/>
    <w:rsid w:val="006370D7"/>
    <w:rsid w:val="0064049B"/>
    <w:rsid w:val="006406B9"/>
    <w:rsid w:val="006412FF"/>
    <w:rsid w:val="00643DDA"/>
    <w:rsid w:val="00657C6E"/>
    <w:rsid w:val="00657FE2"/>
    <w:rsid w:val="00662A3B"/>
    <w:rsid w:val="00670FF2"/>
    <w:rsid w:val="0067284C"/>
    <w:rsid w:val="00686523"/>
    <w:rsid w:val="006A0856"/>
    <w:rsid w:val="006A0F0F"/>
    <w:rsid w:val="006A5992"/>
    <w:rsid w:val="006B34BA"/>
    <w:rsid w:val="006C32AB"/>
    <w:rsid w:val="006D0380"/>
    <w:rsid w:val="006E3BB7"/>
    <w:rsid w:val="006E43C0"/>
    <w:rsid w:val="006E4BC6"/>
    <w:rsid w:val="006E50C4"/>
    <w:rsid w:val="006F056A"/>
    <w:rsid w:val="006F249A"/>
    <w:rsid w:val="00705022"/>
    <w:rsid w:val="007065E5"/>
    <w:rsid w:val="007116A3"/>
    <w:rsid w:val="00715445"/>
    <w:rsid w:val="00721962"/>
    <w:rsid w:val="00726DA4"/>
    <w:rsid w:val="00742D83"/>
    <w:rsid w:val="0074795D"/>
    <w:rsid w:val="007508FF"/>
    <w:rsid w:val="00750ED0"/>
    <w:rsid w:val="0075783F"/>
    <w:rsid w:val="00757BDE"/>
    <w:rsid w:val="00764AB4"/>
    <w:rsid w:val="00771BB3"/>
    <w:rsid w:val="00772F90"/>
    <w:rsid w:val="0077322F"/>
    <w:rsid w:val="007747FF"/>
    <w:rsid w:val="00775C66"/>
    <w:rsid w:val="00782BD7"/>
    <w:rsid w:val="00786B88"/>
    <w:rsid w:val="0079121F"/>
    <w:rsid w:val="00792F73"/>
    <w:rsid w:val="00793590"/>
    <w:rsid w:val="00796282"/>
    <w:rsid w:val="007975CF"/>
    <w:rsid w:val="007A6CEE"/>
    <w:rsid w:val="007A7E07"/>
    <w:rsid w:val="007B02D0"/>
    <w:rsid w:val="007B33D2"/>
    <w:rsid w:val="007B5BD3"/>
    <w:rsid w:val="007B7FD7"/>
    <w:rsid w:val="007C11D0"/>
    <w:rsid w:val="007C2CF5"/>
    <w:rsid w:val="007C405E"/>
    <w:rsid w:val="007D3F02"/>
    <w:rsid w:val="007E05CE"/>
    <w:rsid w:val="007E351F"/>
    <w:rsid w:val="007F0196"/>
    <w:rsid w:val="007F21F3"/>
    <w:rsid w:val="007F549F"/>
    <w:rsid w:val="007F5FD7"/>
    <w:rsid w:val="007F63DD"/>
    <w:rsid w:val="00807D52"/>
    <w:rsid w:val="0081007A"/>
    <w:rsid w:val="008107D5"/>
    <w:rsid w:val="0081472E"/>
    <w:rsid w:val="00814D85"/>
    <w:rsid w:val="00816643"/>
    <w:rsid w:val="00816A8C"/>
    <w:rsid w:val="0082000C"/>
    <w:rsid w:val="00832213"/>
    <w:rsid w:val="00833D0A"/>
    <w:rsid w:val="0083513A"/>
    <w:rsid w:val="0083685F"/>
    <w:rsid w:val="0083722A"/>
    <w:rsid w:val="00844542"/>
    <w:rsid w:val="0085126E"/>
    <w:rsid w:val="008512B5"/>
    <w:rsid w:val="008552E5"/>
    <w:rsid w:val="0085582A"/>
    <w:rsid w:val="0085679B"/>
    <w:rsid w:val="00857B69"/>
    <w:rsid w:val="0086700E"/>
    <w:rsid w:val="00872DDE"/>
    <w:rsid w:val="00882345"/>
    <w:rsid w:val="00884228"/>
    <w:rsid w:val="00885E40"/>
    <w:rsid w:val="0089004C"/>
    <w:rsid w:val="00892E3E"/>
    <w:rsid w:val="00894765"/>
    <w:rsid w:val="0089799E"/>
    <w:rsid w:val="008A1776"/>
    <w:rsid w:val="008A1BAD"/>
    <w:rsid w:val="008A21FD"/>
    <w:rsid w:val="008A426D"/>
    <w:rsid w:val="008A6A1E"/>
    <w:rsid w:val="008B4D6C"/>
    <w:rsid w:val="008D2FD8"/>
    <w:rsid w:val="008D39A5"/>
    <w:rsid w:val="008D3CA5"/>
    <w:rsid w:val="008E1873"/>
    <w:rsid w:val="008E2424"/>
    <w:rsid w:val="008F28A9"/>
    <w:rsid w:val="008F6B80"/>
    <w:rsid w:val="008F6F93"/>
    <w:rsid w:val="0090060D"/>
    <w:rsid w:val="009113C3"/>
    <w:rsid w:val="009119AE"/>
    <w:rsid w:val="009126E8"/>
    <w:rsid w:val="00915F9C"/>
    <w:rsid w:val="009177B5"/>
    <w:rsid w:val="009211A8"/>
    <w:rsid w:val="00922B24"/>
    <w:rsid w:val="009323B4"/>
    <w:rsid w:val="0093656F"/>
    <w:rsid w:val="0094487B"/>
    <w:rsid w:val="00947A48"/>
    <w:rsid w:val="00947B7F"/>
    <w:rsid w:val="00947BC5"/>
    <w:rsid w:val="009520C6"/>
    <w:rsid w:val="009669B2"/>
    <w:rsid w:val="00971DDF"/>
    <w:rsid w:val="00972423"/>
    <w:rsid w:val="009735D3"/>
    <w:rsid w:val="00974FA2"/>
    <w:rsid w:val="00984ACE"/>
    <w:rsid w:val="00993352"/>
    <w:rsid w:val="00995B92"/>
    <w:rsid w:val="009A27AC"/>
    <w:rsid w:val="009A450B"/>
    <w:rsid w:val="009A699F"/>
    <w:rsid w:val="009B0329"/>
    <w:rsid w:val="009B1F54"/>
    <w:rsid w:val="009B479A"/>
    <w:rsid w:val="009B4842"/>
    <w:rsid w:val="009C3EE5"/>
    <w:rsid w:val="009D6773"/>
    <w:rsid w:val="009E68C1"/>
    <w:rsid w:val="009E7869"/>
    <w:rsid w:val="009F4C06"/>
    <w:rsid w:val="00A02D60"/>
    <w:rsid w:val="00A0425E"/>
    <w:rsid w:val="00A14343"/>
    <w:rsid w:val="00A21186"/>
    <w:rsid w:val="00A23EF0"/>
    <w:rsid w:val="00A279BC"/>
    <w:rsid w:val="00A33971"/>
    <w:rsid w:val="00A36557"/>
    <w:rsid w:val="00A36E46"/>
    <w:rsid w:val="00A37C1D"/>
    <w:rsid w:val="00A40420"/>
    <w:rsid w:val="00A45492"/>
    <w:rsid w:val="00A4708D"/>
    <w:rsid w:val="00A52D53"/>
    <w:rsid w:val="00A552C9"/>
    <w:rsid w:val="00A55AED"/>
    <w:rsid w:val="00A630A2"/>
    <w:rsid w:val="00A65307"/>
    <w:rsid w:val="00A665BE"/>
    <w:rsid w:val="00A76089"/>
    <w:rsid w:val="00A76E34"/>
    <w:rsid w:val="00A7764D"/>
    <w:rsid w:val="00A854D3"/>
    <w:rsid w:val="00A9023E"/>
    <w:rsid w:val="00A94791"/>
    <w:rsid w:val="00AA48E7"/>
    <w:rsid w:val="00AA6EA0"/>
    <w:rsid w:val="00AB0A60"/>
    <w:rsid w:val="00AB1238"/>
    <w:rsid w:val="00AB399E"/>
    <w:rsid w:val="00AB7CDD"/>
    <w:rsid w:val="00AB7E1D"/>
    <w:rsid w:val="00AC1F8B"/>
    <w:rsid w:val="00AC3CA0"/>
    <w:rsid w:val="00AC77F0"/>
    <w:rsid w:val="00AD0265"/>
    <w:rsid w:val="00AD1F15"/>
    <w:rsid w:val="00AD6EDB"/>
    <w:rsid w:val="00AE1BC2"/>
    <w:rsid w:val="00AE3686"/>
    <w:rsid w:val="00AE37FB"/>
    <w:rsid w:val="00AF1473"/>
    <w:rsid w:val="00AF4404"/>
    <w:rsid w:val="00B01F31"/>
    <w:rsid w:val="00B06323"/>
    <w:rsid w:val="00B10388"/>
    <w:rsid w:val="00B10BFE"/>
    <w:rsid w:val="00B16CDE"/>
    <w:rsid w:val="00B174AB"/>
    <w:rsid w:val="00B21448"/>
    <w:rsid w:val="00B25735"/>
    <w:rsid w:val="00B27162"/>
    <w:rsid w:val="00B274B1"/>
    <w:rsid w:val="00B3201B"/>
    <w:rsid w:val="00B41344"/>
    <w:rsid w:val="00B414FF"/>
    <w:rsid w:val="00B42A3A"/>
    <w:rsid w:val="00B4452B"/>
    <w:rsid w:val="00B5734E"/>
    <w:rsid w:val="00B658F1"/>
    <w:rsid w:val="00B73B7F"/>
    <w:rsid w:val="00B73F92"/>
    <w:rsid w:val="00B7487E"/>
    <w:rsid w:val="00B753D7"/>
    <w:rsid w:val="00B7571F"/>
    <w:rsid w:val="00B761FB"/>
    <w:rsid w:val="00B904B8"/>
    <w:rsid w:val="00B94455"/>
    <w:rsid w:val="00B95837"/>
    <w:rsid w:val="00BA5015"/>
    <w:rsid w:val="00BA7E05"/>
    <w:rsid w:val="00BB38A2"/>
    <w:rsid w:val="00BB3B2A"/>
    <w:rsid w:val="00BB7CCA"/>
    <w:rsid w:val="00BC241F"/>
    <w:rsid w:val="00BE0C5A"/>
    <w:rsid w:val="00BE29A3"/>
    <w:rsid w:val="00BE5290"/>
    <w:rsid w:val="00BE5A45"/>
    <w:rsid w:val="00BF13A7"/>
    <w:rsid w:val="00BF3ADF"/>
    <w:rsid w:val="00C0640F"/>
    <w:rsid w:val="00C06A28"/>
    <w:rsid w:val="00C10425"/>
    <w:rsid w:val="00C15ADE"/>
    <w:rsid w:val="00C20C5F"/>
    <w:rsid w:val="00C22C00"/>
    <w:rsid w:val="00C269C6"/>
    <w:rsid w:val="00C32E98"/>
    <w:rsid w:val="00C34192"/>
    <w:rsid w:val="00C45436"/>
    <w:rsid w:val="00C459A6"/>
    <w:rsid w:val="00C51618"/>
    <w:rsid w:val="00C526FA"/>
    <w:rsid w:val="00C53C1D"/>
    <w:rsid w:val="00C612C1"/>
    <w:rsid w:val="00C674BD"/>
    <w:rsid w:val="00CB0645"/>
    <w:rsid w:val="00CC3039"/>
    <w:rsid w:val="00CC3D40"/>
    <w:rsid w:val="00CC61B7"/>
    <w:rsid w:val="00CC7F8F"/>
    <w:rsid w:val="00CD0305"/>
    <w:rsid w:val="00CD0F3B"/>
    <w:rsid w:val="00CD4053"/>
    <w:rsid w:val="00CD6518"/>
    <w:rsid w:val="00CD7225"/>
    <w:rsid w:val="00CE0854"/>
    <w:rsid w:val="00CE4DF8"/>
    <w:rsid w:val="00CE55C1"/>
    <w:rsid w:val="00CE58EC"/>
    <w:rsid w:val="00CE6427"/>
    <w:rsid w:val="00CF0C15"/>
    <w:rsid w:val="00CF3F0E"/>
    <w:rsid w:val="00D21701"/>
    <w:rsid w:val="00D315C2"/>
    <w:rsid w:val="00D3237D"/>
    <w:rsid w:val="00D36994"/>
    <w:rsid w:val="00D552F3"/>
    <w:rsid w:val="00D62788"/>
    <w:rsid w:val="00D638C9"/>
    <w:rsid w:val="00D645E1"/>
    <w:rsid w:val="00D6625C"/>
    <w:rsid w:val="00D87B82"/>
    <w:rsid w:val="00D924F7"/>
    <w:rsid w:val="00D939B4"/>
    <w:rsid w:val="00D93D71"/>
    <w:rsid w:val="00DA4AE7"/>
    <w:rsid w:val="00DB1A2C"/>
    <w:rsid w:val="00DC40B3"/>
    <w:rsid w:val="00DC5E1E"/>
    <w:rsid w:val="00DC7938"/>
    <w:rsid w:val="00DD102E"/>
    <w:rsid w:val="00DD6595"/>
    <w:rsid w:val="00DD68E8"/>
    <w:rsid w:val="00DE1786"/>
    <w:rsid w:val="00DF11A3"/>
    <w:rsid w:val="00DF222E"/>
    <w:rsid w:val="00DF2705"/>
    <w:rsid w:val="00DF44A9"/>
    <w:rsid w:val="00DF5F00"/>
    <w:rsid w:val="00DF6526"/>
    <w:rsid w:val="00E01E11"/>
    <w:rsid w:val="00E051BB"/>
    <w:rsid w:val="00E0639A"/>
    <w:rsid w:val="00E11924"/>
    <w:rsid w:val="00E14A87"/>
    <w:rsid w:val="00E24EE2"/>
    <w:rsid w:val="00E25217"/>
    <w:rsid w:val="00E25634"/>
    <w:rsid w:val="00E50E7D"/>
    <w:rsid w:val="00E52325"/>
    <w:rsid w:val="00E555D3"/>
    <w:rsid w:val="00E55A6F"/>
    <w:rsid w:val="00E64F2A"/>
    <w:rsid w:val="00E67254"/>
    <w:rsid w:val="00E765E8"/>
    <w:rsid w:val="00E834D8"/>
    <w:rsid w:val="00E835BA"/>
    <w:rsid w:val="00EA0D11"/>
    <w:rsid w:val="00EA447E"/>
    <w:rsid w:val="00EA66F6"/>
    <w:rsid w:val="00EB3328"/>
    <w:rsid w:val="00EB33A3"/>
    <w:rsid w:val="00EC2D88"/>
    <w:rsid w:val="00EC715E"/>
    <w:rsid w:val="00EC7BC6"/>
    <w:rsid w:val="00ED0839"/>
    <w:rsid w:val="00ED157A"/>
    <w:rsid w:val="00ED655B"/>
    <w:rsid w:val="00EE238C"/>
    <w:rsid w:val="00EE354F"/>
    <w:rsid w:val="00EE64F4"/>
    <w:rsid w:val="00EF1B05"/>
    <w:rsid w:val="00EF36A0"/>
    <w:rsid w:val="00EF6D34"/>
    <w:rsid w:val="00EF6FB3"/>
    <w:rsid w:val="00F01AF8"/>
    <w:rsid w:val="00F03E37"/>
    <w:rsid w:val="00F12D17"/>
    <w:rsid w:val="00F13381"/>
    <w:rsid w:val="00F13BBB"/>
    <w:rsid w:val="00F17CB0"/>
    <w:rsid w:val="00F227C0"/>
    <w:rsid w:val="00F24F80"/>
    <w:rsid w:val="00F25602"/>
    <w:rsid w:val="00F26A4A"/>
    <w:rsid w:val="00F27C1A"/>
    <w:rsid w:val="00F32EEA"/>
    <w:rsid w:val="00F42627"/>
    <w:rsid w:val="00F52A1A"/>
    <w:rsid w:val="00F6274C"/>
    <w:rsid w:val="00F64B62"/>
    <w:rsid w:val="00F7431D"/>
    <w:rsid w:val="00F75D12"/>
    <w:rsid w:val="00F92ED4"/>
    <w:rsid w:val="00F97583"/>
    <w:rsid w:val="00FA301C"/>
    <w:rsid w:val="00FA3F71"/>
    <w:rsid w:val="00FA6185"/>
    <w:rsid w:val="00FC3163"/>
    <w:rsid w:val="00FC64CE"/>
    <w:rsid w:val="00FD0FA8"/>
    <w:rsid w:val="00FD7CAB"/>
    <w:rsid w:val="00FE02D8"/>
    <w:rsid w:val="00FE1338"/>
    <w:rsid w:val="00FE1CB1"/>
    <w:rsid w:val="00FF538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57BDE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757BDE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1BB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544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F1B0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1B05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757BDE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Hyperlink">
    <w:name w:val="Hyperlink"/>
    <w:basedOn w:val="DefaultParagraphFont"/>
    <w:uiPriority w:val="99"/>
    <w:rsid w:val="00757BDE"/>
    <w:rPr>
      <w:color w:val="0000FF"/>
      <w:u w:val="single"/>
    </w:rPr>
  </w:style>
  <w:style w:type="paragraph" w:styleId="BodyTextIndent">
    <w:name w:val="Body Text Indent"/>
    <w:basedOn w:val="Normal"/>
    <w:link w:val="BodyTextIndentChar"/>
    <w:rsid w:val="00757BDE"/>
    <w:pPr>
      <w:ind w:left="1440"/>
    </w:pPr>
    <w:rPr>
      <w:rFonts w:ascii="Times New Roman" w:hAnsi="Times New Roman"/>
      <w:sz w:val="20"/>
      <w:szCs w:val="20"/>
      <w:lang w:bidi="he-IL"/>
    </w:rPr>
  </w:style>
  <w:style w:type="character" w:customStyle="1" w:styleId="BodyTextIndentChar">
    <w:name w:val="Body Text Indent Char"/>
    <w:basedOn w:val="DefaultParagraphFont"/>
    <w:link w:val="BodyTextIndent"/>
    <w:rsid w:val="00757BDE"/>
    <w:rPr>
      <w:rFonts w:ascii="Times New Roman" w:eastAsia="Times New Roman" w:hAnsi="Times New Roman" w:cs="Times New Roman"/>
      <w:sz w:val="20"/>
      <w:szCs w:val="20"/>
      <w:lang w:bidi="he-IL"/>
    </w:rPr>
  </w:style>
  <w:style w:type="paragraph" w:styleId="Header">
    <w:name w:val="header"/>
    <w:basedOn w:val="Normal"/>
    <w:link w:val="HeaderChar"/>
    <w:uiPriority w:val="99"/>
    <w:rsid w:val="00757BD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7BDE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57BD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7BDE"/>
    <w:rPr>
      <w:rFonts w:ascii="Arial" w:eastAsia="Times New Roman" w:hAnsi="Arial" w:cs="Times New Roman"/>
      <w:sz w:val="24"/>
      <w:szCs w:val="24"/>
    </w:rPr>
  </w:style>
  <w:style w:type="character" w:customStyle="1" w:styleId="watch-title">
    <w:name w:val="watch-title"/>
    <w:basedOn w:val="DefaultParagraphFont"/>
    <w:rsid w:val="00F17CB0"/>
  </w:style>
  <w:style w:type="character" w:customStyle="1" w:styleId="apple-converted-space">
    <w:name w:val="apple-converted-space"/>
    <w:basedOn w:val="DefaultParagraphFont"/>
    <w:rsid w:val="00F17CB0"/>
  </w:style>
  <w:style w:type="character" w:styleId="FollowedHyperlink">
    <w:name w:val="FollowedHyperlink"/>
    <w:basedOn w:val="DefaultParagraphFont"/>
    <w:uiPriority w:val="99"/>
    <w:semiHidden/>
    <w:unhideWhenUsed/>
    <w:rsid w:val="007B5BD3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41BB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02D8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02D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-size-large">
    <w:name w:val="a-size-large"/>
    <w:basedOn w:val="DefaultParagraphFont"/>
    <w:rsid w:val="00E14A8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073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9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4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4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4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1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9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2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2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4vision.i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rioninfotech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support.kaspersky.com/us/wsee8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nas.345471@2freemail.com" TargetMode="Externa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20056A-7D74-4668-91EE-6E7A809F1B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6</TotalTime>
  <Pages>1</Pages>
  <Words>1190</Words>
  <Characters>678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SYSTEMS AND NETWORKS ADMINISTRATOR</dc:title>
  <dc:creator>admin</dc:creator>
  <cp:keywords>CCNA; MCP; MCITP; MCSA; MCSE; EXCHANGE SERVER; SQL SERVER; VPN; SONICWALL</cp:keywords>
  <dc:description>IT Administrator , Network Administrator,system Administrator,IT Engineer</dc:description>
  <cp:lastModifiedBy>hrdesk2</cp:lastModifiedBy>
  <cp:revision>31</cp:revision>
  <cp:lastPrinted>2017-01-09T03:17:00Z</cp:lastPrinted>
  <dcterms:created xsi:type="dcterms:W3CDTF">2017-02-05T08:28:00Z</dcterms:created>
  <dcterms:modified xsi:type="dcterms:W3CDTF">2017-06-08T08:23:00Z</dcterms:modified>
</cp:coreProperties>
</file>